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1D0EB" w14:textId="1F74FCA7" w:rsidR="00380BA5" w:rsidRPr="00CE0793" w:rsidRDefault="00D368D8" w:rsidP="00CA5F9E">
      <w:pPr>
        <w:jc w:val="center"/>
        <w:rPr>
          <w:b/>
          <w:color w:val="A50021"/>
          <w:sz w:val="18"/>
          <w:szCs w:val="18"/>
        </w:rPr>
      </w:pPr>
      <w:r w:rsidRPr="00CE0793">
        <w:rPr>
          <w:b/>
          <w:color w:val="A50021"/>
          <w:sz w:val="18"/>
          <w:szCs w:val="18"/>
        </w:rPr>
        <w:t>B.S.</w:t>
      </w:r>
      <w:r w:rsidR="000A6E43" w:rsidRPr="00CE0793">
        <w:rPr>
          <w:b/>
          <w:color w:val="A50021"/>
          <w:sz w:val="18"/>
          <w:szCs w:val="18"/>
        </w:rPr>
        <w:t xml:space="preserve"> </w:t>
      </w:r>
      <w:r w:rsidR="00CA021D" w:rsidRPr="00CE0793">
        <w:rPr>
          <w:b/>
          <w:color w:val="A50021"/>
          <w:sz w:val="18"/>
          <w:szCs w:val="18"/>
        </w:rPr>
        <w:t xml:space="preserve">IN </w:t>
      </w:r>
      <w:r w:rsidR="000D3A25" w:rsidRPr="00CE0793">
        <w:rPr>
          <w:b/>
          <w:color w:val="A50021"/>
          <w:sz w:val="18"/>
          <w:szCs w:val="18"/>
        </w:rPr>
        <w:t>HEALTHCARE ADMINISTRATION</w:t>
      </w:r>
      <w:r w:rsidR="00A86901" w:rsidRPr="00CE0793">
        <w:rPr>
          <w:b/>
          <w:color w:val="A50021"/>
          <w:sz w:val="18"/>
          <w:szCs w:val="18"/>
        </w:rPr>
        <w:t xml:space="preserve"> </w:t>
      </w:r>
      <w:r w:rsidR="00933F34" w:rsidRPr="00CE0793">
        <w:rPr>
          <w:b/>
          <w:color w:val="A50021"/>
          <w:sz w:val="18"/>
          <w:szCs w:val="18"/>
        </w:rPr>
        <w:t>-</w:t>
      </w:r>
      <w:r w:rsidR="00A86901" w:rsidRPr="00CE0793">
        <w:rPr>
          <w:b/>
          <w:color w:val="A50021"/>
          <w:sz w:val="18"/>
          <w:szCs w:val="18"/>
        </w:rPr>
        <w:t xml:space="preserve"> LONG-TERM CARE CONCENTRATION</w:t>
      </w:r>
      <w:r w:rsidR="00CA5F9E" w:rsidRPr="00CE0793">
        <w:rPr>
          <w:b/>
          <w:color w:val="A50021"/>
          <w:sz w:val="18"/>
          <w:szCs w:val="18"/>
        </w:rPr>
        <w:t xml:space="preserve"> – 12</w:t>
      </w:r>
      <w:r w:rsidR="00E13A71" w:rsidRPr="00CE0793">
        <w:rPr>
          <w:b/>
          <w:color w:val="A50021"/>
          <w:sz w:val="18"/>
          <w:szCs w:val="18"/>
        </w:rPr>
        <w:t>0</w:t>
      </w:r>
      <w:r w:rsidR="00CA5F9E" w:rsidRPr="00CE0793">
        <w:rPr>
          <w:b/>
          <w:color w:val="A50021"/>
          <w:sz w:val="18"/>
          <w:szCs w:val="18"/>
        </w:rPr>
        <w:t xml:space="preserve"> Credit Hours                                    </w:t>
      </w:r>
    </w:p>
    <w:p w14:paraId="41F36B4D" w14:textId="444A12BF" w:rsidR="00B850E3" w:rsidRPr="00EE78A8" w:rsidRDefault="0037124A" w:rsidP="00B850E3">
      <w:pPr>
        <w:jc w:val="center"/>
        <w:rPr>
          <w:b/>
          <w:bCs/>
          <w:color w:val="C00000"/>
          <w:sz w:val="16"/>
          <w:szCs w:val="16"/>
        </w:rPr>
      </w:pPr>
      <w:r w:rsidRPr="00EE78A8">
        <w:rPr>
          <w:b/>
          <w:bCs/>
          <w:color w:val="C00000"/>
          <w:sz w:val="16"/>
          <w:szCs w:val="16"/>
        </w:rPr>
        <w:t>***</w:t>
      </w:r>
      <w:r w:rsidR="00B850E3" w:rsidRPr="00EE78A8">
        <w:rPr>
          <w:b/>
          <w:bCs/>
          <w:color w:val="C00000"/>
          <w:sz w:val="16"/>
          <w:szCs w:val="16"/>
        </w:rPr>
        <w:t>This is an unofficial evaluation curriculum planning guide and is intended for planning purposes only</w:t>
      </w:r>
      <w:r w:rsidRPr="00EE78A8">
        <w:rPr>
          <w:b/>
          <w:bCs/>
          <w:color w:val="C00000"/>
          <w:sz w:val="16"/>
          <w:szCs w:val="16"/>
        </w:rPr>
        <w:t>***</w:t>
      </w:r>
    </w:p>
    <w:p w14:paraId="326841B0" w14:textId="7FB12DFC" w:rsidR="00B850E3" w:rsidRPr="00EE78A8" w:rsidRDefault="00B850E3" w:rsidP="00B850E3">
      <w:pPr>
        <w:jc w:val="center"/>
        <w:rPr>
          <w:b/>
          <w:bCs/>
          <w:color w:val="000000" w:themeColor="text1"/>
          <w:sz w:val="16"/>
          <w:szCs w:val="16"/>
        </w:rPr>
      </w:pPr>
      <w:r w:rsidRPr="00EE78A8">
        <w:rPr>
          <w:b/>
          <w:bCs/>
          <w:color w:val="000000" w:themeColor="text1"/>
          <w:sz w:val="16"/>
          <w:szCs w:val="16"/>
        </w:rPr>
        <w:t>2</w:t>
      </w:r>
      <w:r w:rsidR="00B43ABF" w:rsidRPr="00EE78A8">
        <w:rPr>
          <w:b/>
          <w:bCs/>
          <w:color w:val="000000" w:themeColor="text1"/>
          <w:sz w:val="16"/>
          <w:szCs w:val="16"/>
        </w:rPr>
        <w:t>0</w:t>
      </w:r>
      <w:r w:rsidR="003B16D4" w:rsidRPr="00EE78A8">
        <w:rPr>
          <w:b/>
          <w:bCs/>
          <w:color w:val="000000" w:themeColor="text1"/>
          <w:sz w:val="16"/>
          <w:szCs w:val="16"/>
        </w:rPr>
        <w:t>2</w:t>
      </w:r>
      <w:r w:rsidR="00071C5D">
        <w:rPr>
          <w:b/>
          <w:bCs/>
          <w:color w:val="000000" w:themeColor="text1"/>
          <w:sz w:val="16"/>
          <w:szCs w:val="16"/>
        </w:rPr>
        <w:t>5</w:t>
      </w:r>
      <w:r w:rsidR="003B16D4" w:rsidRPr="00EE78A8">
        <w:rPr>
          <w:b/>
          <w:bCs/>
          <w:color w:val="000000" w:themeColor="text1"/>
          <w:sz w:val="16"/>
          <w:szCs w:val="16"/>
        </w:rPr>
        <w:t>-202</w:t>
      </w:r>
      <w:r w:rsidR="00071C5D">
        <w:rPr>
          <w:b/>
          <w:bCs/>
          <w:color w:val="000000" w:themeColor="text1"/>
          <w:sz w:val="16"/>
          <w:szCs w:val="16"/>
        </w:rPr>
        <w:t>6</w:t>
      </w:r>
    </w:p>
    <w:p w14:paraId="12AB7E73" w14:textId="77777777" w:rsidR="00BF059D" w:rsidRPr="00EE78A8" w:rsidRDefault="00BF059D" w:rsidP="005E721D">
      <w:pPr>
        <w:rPr>
          <w:rFonts w:ascii="Arial" w:hAnsi="Arial" w:cs="Arial"/>
          <w:b/>
          <w:bCs/>
          <w:sz w:val="16"/>
          <w:szCs w:val="16"/>
        </w:rPr>
      </w:pPr>
    </w:p>
    <w:tbl>
      <w:tblPr>
        <w:tblW w:w="1134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540"/>
        <w:gridCol w:w="990"/>
        <w:gridCol w:w="720"/>
        <w:gridCol w:w="2586"/>
        <w:gridCol w:w="1014"/>
        <w:gridCol w:w="630"/>
        <w:gridCol w:w="990"/>
        <w:gridCol w:w="720"/>
      </w:tblGrid>
      <w:tr w:rsidR="00CA5F9E" w:rsidRPr="00EE78A8" w14:paraId="70D5F8EE" w14:textId="77777777" w:rsidTr="00793880">
        <w:tc>
          <w:tcPr>
            <w:tcW w:w="4680" w:type="dxa"/>
            <w:gridSpan w:val="3"/>
          </w:tcPr>
          <w:p w14:paraId="7598D98B" w14:textId="417A12D5" w:rsidR="00CA5F9E" w:rsidRPr="00EE78A8" w:rsidRDefault="00CA5F9E" w:rsidP="001B18F3">
            <w:pPr>
              <w:rPr>
                <w:b/>
                <w:sz w:val="16"/>
                <w:szCs w:val="16"/>
              </w:rPr>
            </w:pPr>
            <w:r w:rsidRPr="00EE78A8">
              <w:rPr>
                <w:b/>
                <w:sz w:val="16"/>
                <w:szCs w:val="16"/>
              </w:rPr>
              <w:t>Student’s Name:</w:t>
            </w:r>
            <w:r w:rsidR="001B29F3" w:rsidRPr="00EE78A8">
              <w:rPr>
                <w:b/>
                <w:sz w:val="16"/>
                <w:szCs w:val="16"/>
              </w:rPr>
              <w:t xml:space="preserve"> </w:t>
            </w:r>
          </w:p>
        </w:tc>
        <w:tc>
          <w:tcPr>
            <w:tcW w:w="3306" w:type="dxa"/>
            <w:gridSpan w:val="2"/>
          </w:tcPr>
          <w:p w14:paraId="03DE9147" w14:textId="5005957A" w:rsidR="00CA5F9E" w:rsidRPr="00EE78A8" w:rsidRDefault="00CA5F9E" w:rsidP="001B18F3">
            <w:pPr>
              <w:rPr>
                <w:b/>
                <w:sz w:val="16"/>
                <w:szCs w:val="16"/>
              </w:rPr>
            </w:pPr>
            <w:r w:rsidRPr="00EE78A8">
              <w:rPr>
                <w:b/>
                <w:sz w:val="16"/>
                <w:szCs w:val="16"/>
              </w:rPr>
              <w:t>Banner ID:</w:t>
            </w:r>
            <w:r w:rsidR="001D63A2" w:rsidRPr="00EE78A8">
              <w:rPr>
                <w:b/>
                <w:sz w:val="16"/>
                <w:szCs w:val="16"/>
              </w:rPr>
              <w:t xml:space="preserve"> </w:t>
            </w:r>
          </w:p>
        </w:tc>
        <w:tc>
          <w:tcPr>
            <w:tcW w:w="3354" w:type="dxa"/>
            <w:gridSpan w:val="4"/>
          </w:tcPr>
          <w:p w14:paraId="0C77F3F0" w14:textId="327551B5" w:rsidR="00CA5F9E" w:rsidRPr="00EE78A8" w:rsidRDefault="00CA5F9E" w:rsidP="00CA5F9E">
            <w:pPr>
              <w:rPr>
                <w:b/>
                <w:sz w:val="16"/>
                <w:szCs w:val="16"/>
              </w:rPr>
            </w:pPr>
            <w:r w:rsidRPr="00EE78A8">
              <w:rPr>
                <w:b/>
                <w:sz w:val="16"/>
                <w:szCs w:val="16"/>
              </w:rPr>
              <w:t>Advisor:</w:t>
            </w:r>
            <w:r w:rsidR="00F8097D" w:rsidRPr="00EE78A8">
              <w:rPr>
                <w:b/>
                <w:sz w:val="16"/>
                <w:szCs w:val="16"/>
              </w:rPr>
              <w:t xml:space="preserve"> </w:t>
            </w:r>
          </w:p>
        </w:tc>
      </w:tr>
      <w:tr w:rsidR="5A2C5C30" w:rsidRPr="00EE78A8" w14:paraId="0B7448C1" w14:textId="77777777" w:rsidTr="00793880">
        <w:trPr>
          <w:trHeight w:val="300"/>
        </w:trPr>
        <w:tc>
          <w:tcPr>
            <w:tcW w:w="4680" w:type="dxa"/>
            <w:gridSpan w:val="3"/>
          </w:tcPr>
          <w:p w14:paraId="031E3993" w14:textId="0BD1C409" w:rsidR="5068A1AF" w:rsidRPr="00EE78A8" w:rsidRDefault="5068A1AF" w:rsidP="5A2C5C30">
            <w:pPr>
              <w:rPr>
                <w:b/>
                <w:sz w:val="16"/>
                <w:szCs w:val="16"/>
              </w:rPr>
            </w:pPr>
            <w:r w:rsidRPr="00EE78A8">
              <w:rPr>
                <w:b/>
                <w:sz w:val="16"/>
                <w:szCs w:val="16"/>
              </w:rPr>
              <w:t xml:space="preserve">Catalog Year: </w:t>
            </w:r>
            <w:r w:rsidR="00D72866" w:rsidRPr="00D72866">
              <w:rPr>
                <w:bCs/>
                <w:sz w:val="16"/>
                <w:szCs w:val="16"/>
              </w:rPr>
              <w:t>202</w:t>
            </w:r>
            <w:r w:rsidR="00071C5D">
              <w:rPr>
                <w:bCs/>
                <w:sz w:val="16"/>
                <w:szCs w:val="16"/>
              </w:rPr>
              <w:t>5</w:t>
            </w:r>
            <w:r w:rsidR="00D72866" w:rsidRPr="00D72866">
              <w:rPr>
                <w:bCs/>
                <w:sz w:val="16"/>
                <w:szCs w:val="16"/>
              </w:rPr>
              <w:t xml:space="preserve"> - 202</w:t>
            </w:r>
            <w:r w:rsidR="00071C5D">
              <w:rPr>
                <w:bCs/>
                <w:sz w:val="16"/>
                <w:szCs w:val="16"/>
              </w:rPr>
              <w:t>6</w:t>
            </w:r>
          </w:p>
        </w:tc>
        <w:tc>
          <w:tcPr>
            <w:tcW w:w="3306" w:type="dxa"/>
            <w:gridSpan w:val="2"/>
          </w:tcPr>
          <w:p w14:paraId="5EC5CF83" w14:textId="179BD34B" w:rsidR="5A2C5C30" w:rsidRPr="00EE78A8" w:rsidRDefault="000D629A" w:rsidP="5A2C5C30">
            <w:pPr>
              <w:rPr>
                <w:b/>
                <w:sz w:val="16"/>
                <w:szCs w:val="16"/>
              </w:rPr>
            </w:pPr>
            <w:r w:rsidRPr="00EE78A8">
              <w:rPr>
                <w:b/>
                <w:sz w:val="16"/>
                <w:szCs w:val="16"/>
              </w:rPr>
              <w:t>Evaluation Date:</w:t>
            </w:r>
          </w:p>
        </w:tc>
        <w:tc>
          <w:tcPr>
            <w:tcW w:w="3354" w:type="dxa"/>
            <w:gridSpan w:val="4"/>
          </w:tcPr>
          <w:p w14:paraId="271EE965" w14:textId="381EDF48" w:rsidR="5A2C5C30" w:rsidRPr="00EE78A8" w:rsidRDefault="000D629A" w:rsidP="5A2C5C30">
            <w:pPr>
              <w:rPr>
                <w:b/>
                <w:sz w:val="16"/>
                <w:szCs w:val="16"/>
              </w:rPr>
            </w:pPr>
            <w:r w:rsidRPr="00EE78A8">
              <w:rPr>
                <w:b/>
                <w:sz w:val="16"/>
                <w:szCs w:val="16"/>
              </w:rPr>
              <w:t>Total Hrs.</w:t>
            </w:r>
          </w:p>
        </w:tc>
      </w:tr>
      <w:tr w:rsidR="0038431C" w:rsidRPr="00EE78A8" w14:paraId="3EB2052C" w14:textId="77777777" w:rsidTr="00793880">
        <w:tc>
          <w:tcPr>
            <w:tcW w:w="4680" w:type="dxa"/>
            <w:gridSpan w:val="3"/>
          </w:tcPr>
          <w:p w14:paraId="5BBBABE2" w14:textId="03315BCF" w:rsidR="00E76677" w:rsidRPr="00EE78A8" w:rsidRDefault="00444AD9" w:rsidP="00143CBA">
            <w:pPr>
              <w:rPr>
                <w:b/>
                <w:sz w:val="16"/>
                <w:szCs w:val="16"/>
              </w:rPr>
            </w:pPr>
            <w:r w:rsidRPr="00EE78A8">
              <w:rPr>
                <w:b/>
                <w:sz w:val="16"/>
                <w:szCs w:val="16"/>
              </w:rPr>
              <w:t xml:space="preserve">Overall </w:t>
            </w:r>
            <w:r w:rsidR="000B0BF3" w:rsidRPr="00EE78A8">
              <w:rPr>
                <w:b/>
                <w:sz w:val="16"/>
                <w:szCs w:val="16"/>
              </w:rPr>
              <w:t>GPA:</w:t>
            </w:r>
          </w:p>
        </w:tc>
        <w:tc>
          <w:tcPr>
            <w:tcW w:w="3306" w:type="dxa"/>
            <w:gridSpan w:val="2"/>
          </w:tcPr>
          <w:p w14:paraId="49BDECD2" w14:textId="14737497" w:rsidR="0038431C" w:rsidRPr="00EE78A8" w:rsidRDefault="000E60CC" w:rsidP="001B18F3">
            <w:pPr>
              <w:rPr>
                <w:b/>
                <w:sz w:val="16"/>
                <w:szCs w:val="16"/>
              </w:rPr>
            </w:pPr>
            <w:r w:rsidRPr="00EE78A8">
              <w:rPr>
                <w:b/>
                <w:sz w:val="16"/>
                <w:szCs w:val="16"/>
              </w:rPr>
              <w:t>Healthcare Administration GPA:</w:t>
            </w:r>
          </w:p>
        </w:tc>
        <w:tc>
          <w:tcPr>
            <w:tcW w:w="3354" w:type="dxa"/>
            <w:gridSpan w:val="4"/>
          </w:tcPr>
          <w:p w14:paraId="16330776" w14:textId="014440C4" w:rsidR="0038431C" w:rsidRPr="00EE78A8" w:rsidRDefault="000B0BF3" w:rsidP="003276C7">
            <w:pPr>
              <w:rPr>
                <w:b/>
                <w:sz w:val="16"/>
                <w:szCs w:val="16"/>
              </w:rPr>
            </w:pPr>
            <w:r w:rsidRPr="00EE78A8">
              <w:rPr>
                <w:b/>
                <w:sz w:val="16"/>
                <w:szCs w:val="16"/>
              </w:rPr>
              <w:t>Expected Graduation Date:</w:t>
            </w:r>
            <w:r w:rsidR="00BB30F7" w:rsidRPr="00EE78A8">
              <w:rPr>
                <w:b/>
                <w:sz w:val="16"/>
                <w:szCs w:val="16"/>
              </w:rPr>
              <w:t xml:space="preserve"> </w:t>
            </w:r>
          </w:p>
        </w:tc>
      </w:tr>
      <w:tr w:rsidR="008F12F4" w:rsidRPr="00EE78A8" w14:paraId="38E102E2" w14:textId="77777777" w:rsidTr="00F74DC4">
        <w:tc>
          <w:tcPr>
            <w:tcW w:w="11340" w:type="dxa"/>
            <w:gridSpan w:val="9"/>
          </w:tcPr>
          <w:p w14:paraId="69673ECC" w14:textId="072D2DBA" w:rsidR="008F12F4" w:rsidRPr="00EE78A8" w:rsidRDefault="008F12F4" w:rsidP="008F12F4">
            <w:pPr>
              <w:jc w:val="center"/>
              <w:rPr>
                <w:bCs/>
                <w:sz w:val="16"/>
                <w:szCs w:val="16"/>
              </w:rPr>
            </w:pPr>
            <w:r w:rsidRPr="00EE78A8">
              <w:rPr>
                <w:bCs/>
                <w:sz w:val="16"/>
                <w:szCs w:val="16"/>
              </w:rPr>
              <w:t>Freshman Year</w:t>
            </w:r>
          </w:p>
        </w:tc>
      </w:tr>
      <w:tr w:rsidR="009E5E08" w:rsidRPr="00EE78A8" w14:paraId="683F9B2B" w14:textId="77777777" w:rsidTr="00793880">
        <w:trPr>
          <w:trHeight w:val="188"/>
        </w:trPr>
        <w:tc>
          <w:tcPr>
            <w:tcW w:w="5400" w:type="dxa"/>
            <w:gridSpan w:val="4"/>
          </w:tcPr>
          <w:p w14:paraId="2B386BB9" w14:textId="5A4C0F2B" w:rsidR="009E5E08" w:rsidRPr="00EE78A8" w:rsidRDefault="009E5E08" w:rsidP="008F12F4">
            <w:pPr>
              <w:jc w:val="center"/>
              <w:rPr>
                <w:bCs/>
                <w:sz w:val="16"/>
                <w:szCs w:val="16"/>
              </w:rPr>
            </w:pPr>
            <w:r w:rsidRPr="00EE78A8">
              <w:rPr>
                <w:bCs/>
                <w:sz w:val="16"/>
                <w:szCs w:val="16"/>
              </w:rPr>
              <w:t>First Semester</w:t>
            </w:r>
          </w:p>
        </w:tc>
        <w:tc>
          <w:tcPr>
            <w:tcW w:w="5940" w:type="dxa"/>
            <w:gridSpan w:val="5"/>
          </w:tcPr>
          <w:p w14:paraId="2E8966F5" w14:textId="32EECD72" w:rsidR="009E5E08" w:rsidRPr="00EE78A8" w:rsidRDefault="009E5E08" w:rsidP="008F12F4">
            <w:pPr>
              <w:jc w:val="center"/>
              <w:rPr>
                <w:bCs/>
                <w:sz w:val="16"/>
                <w:szCs w:val="16"/>
              </w:rPr>
            </w:pPr>
            <w:r w:rsidRPr="00EE78A8">
              <w:rPr>
                <w:bCs/>
                <w:sz w:val="16"/>
                <w:szCs w:val="16"/>
              </w:rPr>
              <w:t>Second Semester</w:t>
            </w:r>
          </w:p>
        </w:tc>
      </w:tr>
      <w:tr w:rsidR="008F12F4" w:rsidRPr="00EE78A8" w14:paraId="18F6AF97" w14:textId="77777777" w:rsidTr="00793880">
        <w:trPr>
          <w:trHeight w:val="269"/>
        </w:trPr>
        <w:tc>
          <w:tcPr>
            <w:tcW w:w="3150" w:type="dxa"/>
          </w:tcPr>
          <w:p w14:paraId="6B30BC7A" w14:textId="00A04130" w:rsidR="008F12F4" w:rsidRPr="00EE78A8" w:rsidRDefault="008F12F4" w:rsidP="00F17265">
            <w:pPr>
              <w:jc w:val="center"/>
              <w:rPr>
                <w:b/>
                <w:sz w:val="16"/>
                <w:szCs w:val="16"/>
              </w:rPr>
            </w:pPr>
            <w:r w:rsidRPr="00EE78A8">
              <w:rPr>
                <w:b/>
                <w:sz w:val="16"/>
                <w:szCs w:val="16"/>
              </w:rPr>
              <w:t>Course &amp; No.</w:t>
            </w:r>
          </w:p>
        </w:tc>
        <w:tc>
          <w:tcPr>
            <w:tcW w:w="540" w:type="dxa"/>
          </w:tcPr>
          <w:p w14:paraId="47BB77D3" w14:textId="69D96A81" w:rsidR="008F12F4" w:rsidRPr="00EE78A8" w:rsidRDefault="008F12F4" w:rsidP="00F17265">
            <w:pPr>
              <w:jc w:val="center"/>
              <w:rPr>
                <w:b/>
                <w:sz w:val="16"/>
                <w:szCs w:val="16"/>
              </w:rPr>
            </w:pPr>
            <w:r w:rsidRPr="00EE78A8">
              <w:rPr>
                <w:b/>
                <w:sz w:val="16"/>
                <w:szCs w:val="16"/>
              </w:rPr>
              <w:t>Cr. Hrs</w:t>
            </w:r>
          </w:p>
        </w:tc>
        <w:tc>
          <w:tcPr>
            <w:tcW w:w="990" w:type="dxa"/>
          </w:tcPr>
          <w:p w14:paraId="7DF0BBE1" w14:textId="44E2C68B" w:rsidR="008F12F4" w:rsidRPr="00EE78A8" w:rsidRDefault="008F12F4" w:rsidP="00F17265">
            <w:pPr>
              <w:jc w:val="center"/>
              <w:rPr>
                <w:b/>
                <w:sz w:val="16"/>
                <w:szCs w:val="16"/>
              </w:rPr>
            </w:pPr>
            <w:r w:rsidRPr="00EE78A8">
              <w:rPr>
                <w:b/>
                <w:sz w:val="16"/>
                <w:szCs w:val="16"/>
              </w:rPr>
              <w:t>Date Completed</w:t>
            </w:r>
          </w:p>
        </w:tc>
        <w:tc>
          <w:tcPr>
            <w:tcW w:w="720" w:type="dxa"/>
          </w:tcPr>
          <w:p w14:paraId="1764ABF7" w14:textId="77777777" w:rsidR="008F12F4" w:rsidRPr="00EE78A8" w:rsidRDefault="008F12F4" w:rsidP="00F17265">
            <w:pPr>
              <w:jc w:val="center"/>
              <w:rPr>
                <w:b/>
                <w:sz w:val="16"/>
                <w:szCs w:val="16"/>
              </w:rPr>
            </w:pPr>
            <w:r w:rsidRPr="00EE78A8">
              <w:rPr>
                <w:b/>
                <w:sz w:val="16"/>
                <w:szCs w:val="16"/>
              </w:rPr>
              <w:t>Grade</w:t>
            </w:r>
          </w:p>
        </w:tc>
        <w:tc>
          <w:tcPr>
            <w:tcW w:w="3600" w:type="dxa"/>
            <w:gridSpan w:val="2"/>
          </w:tcPr>
          <w:p w14:paraId="0C25D4B6" w14:textId="1EF18D9B" w:rsidR="008F12F4" w:rsidRPr="00EE78A8" w:rsidRDefault="008F12F4" w:rsidP="00F17265">
            <w:pPr>
              <w:jc w:val="center"/>
              <w:rPr>
                <w:b/>
                <w:sz w:val="16"/>
                <w:szCs w:val="16"/>
              </w:rPr>
            </w:pPr>
            <w:r w:rsidRPr="00EE78A8">
              <w:rPr>
                <w:b/>
                <w:sz w:val="16"/>
                <w:szCs w:val="16"/>
              </w:rPr>
              <w:t>Course &amp; No.</w:t>
            </w:r>
          </w:p>
        </w:tc>
        <w:tc>
          <w:tcPr>
            <w:tcW w:w="630" w:type="dxa"/>
          </w:tcPr>
          <w:p w14:paraId="225E0384" w14:textId="7001493B" w:rsidR="008F12F4" w:rsidRPr="00EE78A8" w:rsidRDefault="008F12F4" w:rsidP="008F12F4">
            <w:pPr>
              <w:jc w:val="center"/>
              <w:rPr>
                <w:b/>
                <w:sz w:val="16"/>
                <w:szCs w:val="16"/>
              </w:rPr>
            </w:pPr>
            <w:r w:rsidRPr="00EE78A8">
              <w:rPr>
                <w:b/>
                <w:sz w:val="16"/>
                <w:szCs w:val="16"/>
              </w:rPr>
              <w:t>Cr. Hrs</w:t>
            </w:r>
          </w:p>
        </w:tc>
        <w:tc>
          <w:tcPr>
            <w:tcW w:w="990" w:type="dxa"/>
          </w:tcPr>
          <w:p w14:paraId="0BB997AD" w14:textId="0AE99A06"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69FC8E94" w14:textId="4C198290" w:rsidR="008F12F4" w:rsidRPr="00EE78A8" w:rsidRDefault="008F12F4" w:rsidP="008F12F4">
            <w:pPr>
              <w:jc w:val="center"/>
              <w:rPr>
                <w:b/>
                <w:sz w:val="16"/>
                <w:szCs w:val="16"/>
              </w:rPr>
            </w:pPr>
            <w:r w:rsidRPr="00EE78A8">
              <w:rPr>
                <w:b/>
                <w:sz w:val="16"/>
                <w:szCs w:val="16"/>
              </w:rPr>
              <w:t>Grade</w:t>
            </w:r>
          </w:p>
        </w:tc>
      </w:tr>
      <w:tr w:rsidR="00D83AD7" w:rsidRPr="00EE78A8" w14:paraId="4EC97502" w14:textId="77777777" w:rsidTr="00793880">
        <w:tc>
          <w:tcPr>
            <w:tcW w:w="3150" w:type="dxa"/>
          </w:tcPr>
          <w:p w14:paraId="4ABAF5F1" w14:textId="274E9674" w:rsidR="004B0737" w:rsidRPr="00EE78A8" w:rsidRDefault="00AA6100" w:rsidP="00AA6100">
            <w:pPr>
              <w:rPr>
                <w:bCs/>
                <w:sz w:val="16"/>
                <w:szCs w:val="16"/>
              </w:rPr>
            </w:pPr>
            <w:r w:rsidRPr="00EE78A8">
              <w:rPr>
                <w:bCs/>
                <w:sz w:val="16"/>
                <w:szCs w:val="16"/>
              </w:rPr>
              <w:t>E</w:t>
            </w:r>
            <w:r w:rsidR="00F85867" w:rsidRPr="00EE78A8">
              <w:rPr>
                <w:bCs/>
                <w:sz w:val="16"/>
                <w:szCs w:val="16"/>
              </w:rPr>
              <w:t>NGL</w:t>
            </w:r>
            <w:r w:rsidRPr="00EE78A8">
              <w:rPr>
                <w:bCs/>
                <w:sz w:val="16"/>
                <w:szCs w:val="16"/>
              </w:rPr>
              <w:t xml:space="preserve"> 110 English </w:t>
            </w:r>
            <w:r w:rsidR="00902731" w:rsidRPr="00EE78A8">
              <w:rPr>
                <w:bCs/>
                <w:sz w:val="16"/>
                <w:szCs w:val="16"/>
              </w:rPr>
              <w:t>C</w:t>
            </w:r>
            <w:r w:rsidRPr="00EE78A8">
              <w:rPr>
                <w:bCs/>
                <w:sz w:val="16"/>
                <w:szCs w:val="16"/>
              </w:rPr>
              <w:t>omp</w:t>
            </w:r>
            <w:r w:rsidR="00F85867" w:rsidRPr="00EE78A8">
              <w:rPr>
                <w:bCs/>
                <w:sz w:val="16"/>
                <w:szCs w:val="16"/>
              </w:rPr>
              <w:t>osition</w:t>
            </w:r>
            <w:r w:rsidRPr="00EE78A8">
              <w:rPr>
                <w:bCs/>
                <w:sz w:val="16"/>
                <w:szCs w:val="16"/>
              </w:rPr>
              <w:t xml:space="preserve"> I</w:t>
            </w:r>
          </w:p>
        </w:tc>
        <w:tc>
          <w:tcPr>
            <w:tcW w:w="540" w:type="dxa"/>
          </w:tcPr>
          <w:p w14:paraId="017A0056" w14:textId="77777777" w:rsidR="00AA6100" w:rsidRPr="00EE78A8" w:rsidRDefault="00AA6100" w:rsidP="00C908F5">
            <w:pPr>
              <w:jc w:val="center"/>
              <w:rPr>
                <w:bCs/>
                <w:sz w:val="16"/>
                <w:szCs w:val="16"/>
              </w:rPr>
            </w:pPr>
            <w:r w:rsidRPr="00EE78A8">
              <w:rPr>
                <w:bCs/>
                <w:sz w:val="16"/>
                <w:szCs w:val="16"/>
              </w:rPr>
              <w:t>3</w:t>
            </w:r>
          </w:p>
        </w:tc>
        <w:tc>
          <w:tcPr>
            <w:tcW w:w="990" w:type="dxa"/>
          </w:tcPr>
          <w:p w14:paraId="406B984B" w14:textId="3B1E5E54" w:rsidR="00AA6100" w:rsidRPr="00EE78A8" w:rsidRDefault="00AA6100" w:rsidP="00EF0AC1">
            <w:pPr>
              <w:jc w:val="center"/>
              <w:rPr>
                <w:bCs/>
                <w:sz w:val="16"/>
                <w:szCs w:val="16"/>
              </w:rPr>
            </w:pPr>
          </w:p>
        </w:tc>
        <w:tc>
          <w:tcPr>
            <w:tcW w:w="720" w:type="dxa"/>
          </w:tcPr>
          <w:p w14:paraId="7ABE3FCC" w14:textId="65063B50" w:rsidR="00AA6100" w:rsidRPr="00EE78A8" w:rsidRDefault="00AA6100" w:rsidP="00EF0AC1">
            <w:pPr>
              <w:jc w:val="center"/>
              <w:rPr>
                <w:bCs/>
                <w:sz w:val="16"/>
                <w:szCs w:val="16"/>
              </w:rPr>
            </w:pPr>
          </w:p>
        </w:tc>
        <w:tc>
          <w:tcPr>
            <w:tcW w:w="3600" w:type="dxa"/>
            <w:gridSpan w:val="2"/>
          </w:tcPr>
          <w:p w14:paraId="6FA27682" w14:textId="32B6ACC7" w:rsidR="00AA6100" w:rsidRPr="00EE78A8" w:rsidRDefault="00AA6100" w:rsidP="00AA6100">
            <w:pPr>
              <w:rPr>
                <w:bCs/>
                <w:sz w:val="16"/>
                <w:szCs w:val="16"/>
              </w:rPr>
            </w:pPr>
            <w:r w:rsidRPr="00EE78A8">
              <w:rPr>
                <w:bCs/>
                <w:sz w:val="16"/>
                <w:szCs w:val="16"/>
              </w:rPr>
              <w:t>ENGL</w:t>
            </w:r>
            <w:r w:rsidR="00C108F3" w:rsidRPr="00EE78A8">
              <w:rPr>
                <w:bCs/>
                <w:sz w:val="16"/>
                <w:szCs w:val="16"/>
              </w:rPr>
              <w:t xml:space="preserve"> </w:t>
            </w:r>
            <w:r w:rsidR="007574EE" w:rsidRPr="00EE78A8">
              <w:rPr>
                <w:bCs/>
                <w:sz w:val="16"/>
                <w:szCs w:val="16"/>
              </w:rPr>
              <w:t>120 English</w:t>
            </w:r>
            <w:r w:rsidRPr="00EE78A8">
              <w:rPr>
                <w:bCs/>
                <w:sz w:val="16"/>
                <w:szCs w:val="16"/>
              </w:rPr>
              <w:t xml:space="preserve"> Comp</w:t>
            </w:r>
            <w:r w:rsidR="00F85867" w:rsidRPr="00EE78A8">
              <w:rPr>
                <w:bCs/>
                <w:sz w:val="16"/>
                <w:szCs w:val="16"/>
              </w:rPr>
              <w:t xml:space="preserve">osition </w:t>
            </w:r>
            <w:r w:rsidRPr="00EE78A8">
              <w:rPr>
                <w:bCs/>
                <w:sz w:val="16"/>
                <w:szCs w:val="16"/>
              </w:rPr>
              <w:t>II</w:t>
            </w:r>
          </w:p>
        </w:tc>
        <w:tc>
          <w:tcPr>
            <w:tcW w:w="630" w:type="dxa"/>
          </w:tcPr>
          <w:p w14:paraId="46A94DBD" w14:textId="77777777" w:rsidR="00AA6100" w:rsidRPr="00EE78A8" w:rsidRDefault="00AA6100" w:rsidP="00C908F5">
            <w:pPr>
              <w:jc w:val="center"/>
              <w:rPr>
                <w:bCs/>
                <w:sz w:val="16"/>
                <w:szCs w:val="16"/>
              </w:rPr>
            </w:pPr>
            <w:r w:rsidRPr="00EE78A8">
              <w:rPr>
                <w:bCs/>
                <w:sz w:val="16"/>
                <w:szCs w:val="16"/>
              </w:rPr>
              <w:t>3</w:t>
            </w:r>
          </w:p>
        </w:tc>
        <w:tc>
          <w:tcPr>
            <w:tcW w:w="990" w:type="dxa"/>
          </w:tcPr>
          <w:p w14:paraId="681836E1" w14:textId="0C7B0175" w:rsidR="00AA6100" w:rsidRPr="00EE78A8" w:rsidRDefault="00AA6100" w:rsidP="00EF0AC1">
            <w:pPr>
              <w:jc w:val="center"/>
              <w:rPr>
                <w:bCs/>
                <w:sz w:val="16"/>
                <w:szCs w:val="16"/>
              </w:rPr>
            </w:pPr>
          </w:p>
        </w:tc>
        <w:tc>
          <w:tcPr>
            <w:tcW w:w="720" w:type="dxa"/>
          </w:tcPr>
          <w:p w14:paraId="03FE532C" w14:textId="73AB44CA" w:rsidR="00AA6100" w:rsidRPr="00EE78A8" w:rsidRDefault="00AA6100" w:rsidP="00EF0AC1">
            <w:pPr>
              <w:jc w:val="center"/>
              <w:rPr>
                <w:bCs/>
                <w:sz w:val="16"/>
                <w:szCs w:val="16"/>
              </w:rPr>
            </w:pPr>
          </w:p>
        </w:tc>
      </w:tr>
      <w:tr w:rsidR="00F2750B" w:rsidRPr="00EE78A8" w14:paraId="0F347076" w14:textId="77777777" w:rsidTr="00793880">
        <w:tc>
          <w:tcPr>
            <w:tcW w:w="3150" w:type="dxa"/>
          </w:tcPr>
          <w:p w14:paraId="219AA625" w14:textId="382EBFBC" w:rsidR="00F2750B" w:rsidRPr="00EE78A8" w:rsidRDefault="00F2750B" w:rsidP="00AA6100">
            <w:pPr>
              <w:rPr>
                <w:bCs/>
                <w:sz w:val="16"/>
                <w:szCs w:val="16"/>
              </w:rPr>
            </w:pPr>
            <w:r w:rsidRPr="00EE78A8">
              <w:rPr>
                <w:bCs/>
                <w:sz w:val="16"/>
                <w:szCs w:val="16"/>
              </w:rPr>
              <w:t>UNIV 101 Freshmen Seminar I</w:t>
            </w:r>
          </w:p>
        </w:tc>
        <w:tc>
          <w:tcPr>
            <w:tcW w:w="540" w:type="dxa"/>
          </w:tcPr>
          <w:p w14:paraId="44E499CE" w14:textId="77777777" w:rsidR="00F2750B" w:rsidRPr="00EE78A8" w:rsidRDefault="00F2750B" w:rsidP="00C908F5">
            <w:pPr>
              <w:jc w:val="center"/>
              <w:rPr>
                <w:bCs/>
                <w:sz w:val="16"/>
                <w:szCs w:val="16"/>
              </w:rPr>
            </w:pPr>
            <w:r w:rsidRPr="00EE78A8">
              <w:rPr>
                <w:bCs/>
                <w:sz w:val="16"/>
                <w:szCs w:val="16"/>
              </w:rPr>
              <w:t>1</w:t>
            </w:r>
          </w:p>
        </w:tc>
        <w:tc>
          <w:tcPr>
            <w:tcW w:w="990" w:type="dxa"/>
          </w:tcPr>
          <w:p w14:paraId="3F32267A" w14:textId="77777777" w:rsidR="00F2750B" w:rsidRPr="00EE78A8" w:rsidRDefault="00F2750B" w:rsidP="00EF0AC1">
            <w:pPr>
              <w:jc w:val="center"/>
              <w:rPr>
                <w:bCs/>
                <w:sz w:val="16"/>
                <w:szCs w:val="16"/>
              </w:rPr>
            </w:pPr>
          </w:p>
        </w:tc>
        <w:tc>
          <w:tcPr>
            <w:tcW w:w="720" w:type="dxa"/>
          </w:tcPr>
          <w:p w14:paraId="7AF4D594" w14:textId="4B0CA566" w:rsidR="00F2750B" w:rsidRPr="00EE78A8" w:rsidRDefault="00F2750B" w:rsidP="00EF0AC1">
            <w:pPr>
              <w:jc w:val="center"/>
              <w:rPr>
                <w:bCs/>
                <w:sz w:val="16"/>
                <w:szCs w:val="16"/>
              </w:rPr>
            </w:pPr>
          </w:p>
        </w:tc>
        <w:tc>
          <w:tcPr>
            <w:tcW w:w="3600" w:type="dxa"/>
            <w:gridSpan w:val="2"/>
          </w:tcPr>
          <w:p w14:paraId="1DB27711" w14:textId="08D3005F" w:rsidR="00F2750B" w:rsidRPr="00EE78A8" w:rsidRDefault="00F2750B" w:rsidP="00AA6100">
            <w:pPr>
              <w:rPr>
                <w:bCs/>
                <w:sz w:val="16"/>
                <w:szCs w:val="16"/>
              </w:rPr>
            </w:pPr>
            <w:r w:rsidRPr="00EE78A8">
              <w:rPr>
                <w:bCs/>
                <w:sz w:val="16"/>
                <w:szCs w:val="16"/>
              </w:rPr>
              <w:t>UNIV 102 Freshman Seminar II</w:t>
            </w:r>
          </w:p>
        </w:tc>
        <w:tc>
          <w:tcPr>
            <w:tcW w:w="630" w:type="dxa"/>
          </w:tcPr>
          <w:p w14:paraId="628E9B05" w14:textId="77777777" w:rsidR="00F2750B" w:rsidRPr="00EE78A8" w:rsidRDefault="00F2750B" w:rsidP="00C908F5">
            <w:pPr>
              <w:jc w:val="center"/>
              <w:rPr>
                <w:bCs/>
                <w:sz w:val="16"/>
                <w:szCs w:val="16"/>
              </w:rPr>
            </w:pPr>
            <w:r w:rsidRPr="00EE78A8">
              <w:rPr>
                <w:bCs/>
                <w:sz w:val="16"/>
                <w:szCs w:val="16"/>
              </w:rPr>
              <w:t>1</w:t>
            </w:r>
          </w:p>
        </w:tc>
        <w:tc>
          <w:tcPr>
            <w:tcW w:w="990" w:type="dxa"/>
          </w:tcPr>
          <w:p w14:paraId="19558904" w14:textId="77777777" w:rsidR="00F2750B" w:rsidRPr="00EE78A8" w:rsidRDefault="00F2750B" w:rsidP="00EF0AC1">
            <w:pPr>
              <w:jc w:val="center"/>
              <w:rPr>
                <w:bCs/>
                <w:sz w:val="16"/>
                <w:szCs w:val="16"/>
              </w:rPr>
            </w:pPr>
          </w:p>
        </w:tc>
        <w:tc>
          <w:tcPr>
            <w:tcW w:w="720" w:type="dxa"/>
          </w:tcPr>
          <w:p w14:paraId="44ABD5C3" w14:textId="1A99CCE1" w:rsidR="00F2750B" w:rsidRPr="00EE78A8" w:rsidRDefault="00F2750B" w:rsidP="00EF0AC1">
            <w:pPr>
              <w:jc w:val="center"/>
              <w:rPr>
                <w:bCs/>
                <w:sz w:val="16"/>
                <w:szCs w:val="16"/>
              </w:rPr>
            </w:pPr>
          </w:p>
        </w:tc>
      </w:tr>
      <w:tr w:rsidR="00F2750B" w:rsidRPr="00EE78A8" w14:paraId="3278C832" w14:textId="77777777" w:rsidTr="00793880">
        <w:tc>
          <w:tcPr>
            <w:tcW w:w="3150" w:type="dxa"/>
          </w:tcPr>
          <w:p w14:paraId="69CB1171" w14:textId="02CC06AE" w:rsidR="00AA6100" w:rsidRPr="00EE78A8" w:rsidRDefault="00AA6100" w:rsidP="00AA6100">
            <w:pPr>
              <w:rPr>
                <w:bCs/>
                <w:sz w:val="16"/>
                <w:szCs w:val="16"/>
              </w:rPr>
            </w:pPr>
            <w:r w:rsidRPr="00EE78A8">
              <w:rPr>
                <w:bCs/>
                <w:sz w:val="16"/>
                <w:szCs w:val="16"/>
              </w:rPr>
              <w:t>PHIL 110</w:t>
            </w:r>
            <w:r w:rsidR="008B1B6B" w:rsidRPr="00EE78A8">
              <w:rPr>
                <w:bCs/>
                <w:sz w:val="16"/>
                <w:szCs w:val="16"/>
              </w:rPr>
              <w:t xml:space="preserve"> </w:t>
            </w:r>
            <w:r w:rsidRPr="00EE78A8">
              <w:rPr>
                <w:bCs/>
                <w:sz w:val="16"/>
                <w:szCs w:val="16"/>
              </w:rPr>
              <w:t>Critical Thinking</w:t>
            </w:r>
          </w:p>
        </w:tc>
        <w:tc>
          <w:tcPr>
            <w:tcW w:w="540" w:type="dxa"/>
          </w:tcPr>
          <w:p w14:paraId="2E690D32" w14:textId="77777777" w:rsidR="00AA6100" w:rsidRPr="00EE78A8" w:rsidRDefault="00AA6100" w:rsidP="00C908F5">
            <w:pPr>
              <w:jc w:val="center"/>
              <w:rPr>
                <w:bCs/>
                <w:sz w:val="16"/>
                <w:szCs w:val="16"/>
              </w:rPr>
            </w:pPr>
            <w:r w:rsidRPr="00EE78A8">
              <w:rPr>
                <w:bCs/>
                <w:sz w:val="16"/>
                <w:szCs w:val="16"/>
              </w:rPr>
              <w:t>3</w:t>
            </w:r>
          </w:p>
        </w:tc>
        <w:tc>
          <w:tcPr>
            <w:tcW w:w="990" w:type="dxa"/>
          </w:tcPr>
          <w:p w14:paraId="0F2BF548" w14:textId="48F43337" w:rsidR="00AA6100" w:rsidRPr="00EE78A8" w:rsidRDefault="00AA6100" w:rsidP="00EF0AC1">
            <w:pPr>
              <w:jc w:val="center"/>
              <w:rPr>
                <w:bCs/>
                <w:sz w:val="16"/>
                <w:szCs w:val="16"/>
              </w:rPr>
            </w:pPr>
          </w:p>
        </w:tc>
        <w:tc>
          <w:tcPr>
            <w:tcW w:w="720" w:type="dxa"/>
          </w:tcPr>
          <w:p w14:paraId="246D94E3" w14:textId="3238D29A" w:rsidR="00AA6100" w:rsidRPr="00EE78A8" w:rsidRDefault="00AA6100" w:rsidP="00EF0AC1">
            <w:pPr>
              <w:jc w:val="center"/>
              <w:rPr>
                <w:bCs/>
                <w:sz w:val="16"/>
                <w:szCs w:val="16"/>
              </w:rPr>
            </w:pPr>
          </w:p>
        </w:tc>
        <w:tc>
          <w:tcPr>
            <w:tcW w:w="3600" w:type="dxa"/>
            <w:gridSpan w:val="2"/>
          </w:tcPr>
          <w:p w14:paraId="1AF5981E" w14:textId="7D334939" w:rsidR="007C7C5B" w:rsidRPr="00EE78A8" w:rsidRDefault="00AA6100" w:rsidP="00AA6100">
            <w:pPr>
              <w:rPr>
                <w:bCs/>
                <w:sz w:val="16"/>
                <w:szCs w:val="16"/>
              </w:rPr>
            </w:pPr>
            <w:r w:rsidRPr="00EE78A8">
              <w:rPr>
                <w:bCs/>
                <w:sz w:val="16"/>
                <w:szCs w:val="16"/>
              </w:rPr>
              <w:t>Global Literacy</w:t>
            </w:r>
            <w:r w:rsidR="009C61E3" w:rsidRPr="00EE78A8">
              <w:rPr>
                <w:bCs/>
                <w:sz w:val="16"/>
                <w:szCs w:val="16"/>
              </w:rPr>
              <w:t xml:space="preserve"> </w:t>
            </w:r>
          </w:p>
        </w:tc>
        <w:tc>
          <w:tcPr>
            <w:tcW w:w="630" w:type="dxa"/>
          </w:tcPr>
          <w:p w14:paraId="5AD96D98" w14:textId="77777777" w:rsidR="00AA6100" w:rsidRPr="00EE78A8" w:rsidRDefault="00AA6100" w:rsidP="00C908F5">
            <w:pPr>
              <w:jc w:val="center"/>
              <w:rPr>
                <w:bCs/>
                <w:sz w:val="16"/>
                <w:szCs w:val="16"/>
              </w:rPr>
            </w:pPr>
            <w:r w:rsidRPr="00EE78A8">
              <w:rPr>
                <w:bCs/>
                <w:sz w:val="16"/>
                <w:szCs w:val="16"/>
              </w:rPr>
              <w:t>3</w:t>
            </w:r>
          </w:p>
        </w:tc>
        <w:tc>
          <w:tcPr>
            <w:tcW w:w="990" w:type="dxa"/>
          </w:tcPr>
          <w:p w14:paraId="624E50FC" w14:textId="408030D2" w:rsidR="00AA6100" w:rsidRPr="00EE78A8" w:rsidRDefault="00AA6100" w:rsidP="00EF0AC1">
            <w:pPr>
              <w:jc w:val="center"/>
              <w:rPr>
                <w:bCs/>
                <w:sz w:val="16"/>
                <w:szCs w:val="16"/>
              </w:rPr>
            </w:pPr>
          </w:p>
        </w:tc>
        <w:tc>
          <w:tcPr>
            <w:tcW w:w="720" w:type="dxa"/>
          </w:tcPr>
          <w:p w14:paraId="7185BB8B" w14:textId="4C71B02B" w:rsidR="00AA6100" w:rsidRPr="00EE78A8" w:rsidRDefault="00AA6100" w:rsidP="00EF0AC1">
            <w:pPr>
              <w:jc w:val="center"/>
              <w:rPr>
                <w:bCs/>
                <w:sz w:val="16"/>
                <w:szCs w:val="16"/>
              </w:rPr>
            </w:pPr>
          </w:p>
        </w:tc>
      </w:tr>
      <w:tr w:rsidR="008D24F3" w:rsidRPr="00EE78A8" w14:paraId="5980404E" w14:textId="77777777" w:rsidTr="00793880">
        <w:trPr>
          <w:trHeight w:val="251"/>
        </w:trPr>
        <w:tc>
          <w:tcPr>
            <w:tcW w:w="3150" w:type="dxa"/>
          </w:tcPr>
          <w:p w14:paraId="5EA4F403" w14:textId="3984E5C9" w:rsidR="00161E44" w:rsidRPr="00EE78A8" w:rsidRDefault="00AA6100" w:rsidP="00C22592">
            <w:pPr>
              <w:rPr>
                <w:bCs/>
                <w:sz w:val="16"/>
                <w:szCs w:val="16"/>
              </w:rPr>
            </w:pPr>
            <w:r w:rsidRPr="00EE78A8">
              <w:rPr>
                <w:bCs/>
                <w:sz w:val="16"/>
                <w:szCs w:val="16"/>
              </w:rPr>
              <w:t xml:space="preserve">MATH </w:t>
            </w:r>
            <w:r w:rsidR="008903E6">
              <w:rPr>
                <w:bCs/>
                <w:sz w:val="16"/>
                <w:szCs w:val="16"/>
              </w:rPr>
              <w:t xml:space="preserve">123, MATH </w:t>
            </w:r>
            <w:r w:rsidRPr="00EE78A8">
              <w:rPr>
                <w:bCs/>
                <w:sz w:val="16"/>
                <w:szCs w:val="16"/>
              </w:rPr>
              <w:t>12</w:t>
            </w:r>
            <w:r w:rsidR="00C674CC" w:rsidRPr="00EE78A8">
              <w:rPr>
                <w:bCs/>
                <w:sz w:val="16"/>
                <w:szCs w:val="16"/>
              </w:rPr>
              <w:t>8</w:t>
            </w:r>
            <w:r w:rsidR="008903E6">
              <w:rPr>
                <w:bCs/>
                <w:sz w:val="16"/>
                <w:szCs w:val="16"/>
              </w:rPr>
              <w:t>, or higher</w:t>
            </w:r>
          </w:p>
        </w:tc>
        <w:tc>
          <w:tcPr>
            <w:tcW w:w="540" w:type="dxa"/>
          </w:tcPr>
          <w:p w14:paraId="79320CB9" w14:textId="7B77B89F" w:rsidR="00AA6100" w:rsidRPr="00EE78A8" w:rsidRDefault="007E439E" w:rsidP="00C908F5">
            <w:pPr>
              <w:jc w:val="center"/>
              <w:rPr>
                <w:bCs/>
                <w:sz w:val="16"/>
                <w:szCs w:val="16"/>
              </w:rPr>
            </w:pPr>
            <w:r w:rsidRPr="00EE78A8">
              <w:rPr>
                <w:bCs/>
                <w:sz w:val="16"/>
                <w:szCs w:val="16"/>
              </w:rPr>
              <w:t>4</w:t>
            </w:r>
          </w:p>
        </w:tc>
        <w:tc>
          <w:tcPr>
            <w:tcW w:w="990" w:type="dxa"/>
          </w:tcPr>
          <w:p w14:paraId="101F1C28" w14:textId="2FF3835C" w:rsidR="00AA6100" w:rsidRPr="00EE78A8" w:rsidRDefault="00AA6100" w:rsidP="00EF0AC1">
            <w:pPr>
              <w:jc w:val="center"/>
              <w:rPr>
                <w:bCs/>
                <w:sz w:val="16"/>
                <w:szCs w:val="16"/>
              </w:rPr>
            </w:pPr>
          </w:p>
        </w:tc>
        <w:tc>
          <w:tcPr>
            <w:tcW w:w="720" w:type="dxa"/>
          </w:tcPr>
          <w:p w14:paraId="1487E341" w14:textId="5B5D9394" w:rsidR="00AA6100" w:rsidRPr="00EE78A8" w:rsidRDefault="00AA6100" w:rsidP="00EF0AC1">
            <w:pPr>
              <w:jc w:val="center"/>
              <w:rPr>
                <w:bCs/>
                <w:sz w:val="16"/>
                <w:szCs w:val="16"/>
              </w:rPr>
            </w:pPr>
          </w:p>
        </w:tc>
        <w:tc>
          <w:tcPr>
            <w:tcW w:w="3600" w:type="dxa"/>
            <w:gridSpan w:val="2"/>
          </w:tcPr>
          <w:p w14:paraId="3C25FB59" w14:textId="508E6C08" w:rsidR="00161E44" w:rsidRPr="00EE78A8" w:rsidRDefault="00AA6100" w:rsidP="00AA6100">
            <w:pPr>
              <w:rPr>
                <w:bCs/>
                <w:sz w:val="16"/>
                <w:szCs w:val="16"/>
              </w:rPr>
            </w:pPr>
            <w:r w:rsidRPr="00EE78A8">
              <w:rPr>
                <w:bCs/>
                <w:sz w:val="16"/>
                <w:szCs w:val="16"/>
              </w:rPr>
              <w:t>Humanities</w:t>
            </w:r>
            <w:r w:rsidR="00FB0E79" w:rsidRPr="00EE78A8">
              <w:rPr>
                <w:bCs/>
                <w:sz w:val="16"/>
                <w:szCs w:val="16"/>
              </w:rPr>
              <w:t xml:space="preserve"> and Creative </w:t>
            </w:r>
            <w:r w:rsidRPr="00EE78A8">
              <w:rPr>
                <w:bCs/>
                <w:sz w:val="16"/>
                <w:szCs w:val="16"/>
              </w:rPr>
              <w:t xml:space="preserve">Arts </w:t>
            </w:r>
          </w:p>
        </w:tc>
        <w:tc>
          <w:tcPr>
            <w:tcW w:w="630" w:type="dxa"/>
          </w:tcPr>
          <w:p w14:paraId="18284ACB" w14:textId="77777777" w:rsidR="00AA6100" w:rsidRPr="00EE78A8" w:rsidRDefault="00AA6100" w:rsidP="00C908F5">
            <w:pPr>
              <w:jc w:val="center"/>
              <w:rPr>
                <w:bCs/>
                <w:sz w:val="16"/>
                <w:szCs w:val="16"/>
              </w:rPr>
            </w:pPr>
            <w:r w:rsidRPr="00EE78A8">
              <w:rPr>
                <w:bCs/>
                <w:sz w:val="16"/>
                <w:szCs w:val="16"/>
              </w:rPr>
              <w:t>3</w:t>
            </w:r>
          </w:p>
        </w:tc>
        <w:tc>
          <w:tcPr>
            <w:tcW w:w="990" w:type="dxa"/>
          </w:tcPr>
          <w:p w14:paraId="5CCA0FD5" w14:textId="26649E0D" w:rsidR="00AA6100" w:rsidRPr="00EE78A8" w:rsidRDefault="00AA6100" w:rsidP="00EF0AC1">
            <w:pPr>
              <w:jc w:val="center"/>
              <w:rPr>
                <w:bCs/>
                <w:sz w:val="16"/>
                <w:szCs w:val="16"/>
              </w:rPr>
            </w:pPr>
          </w:p>
        </w:tc>
        <w:tc>
          <w:tcPr>
            <w:tcW w:w="720" w:type="dxa"/>
          </w:tcPr>
          <w:p w14:paraId="4ECE4029" w14:textId="10DDC1E8" w:rsidR="00AA6100" w:rsidRPr="00EE78A8" w:rsidRDefault="00AA6100" w:rsidP="00EF0AC1">
            <w:pPr>
              <w:jc w:val="center"/>
              <w:rPr>
                <w:bCs/>
                <w:sz w:val="16"/>
                <w:szCs w:val="16"/>
              </w:rPr>
            </w:pPr>
          </w:p>
        </w:tc>
      </w:tr>
      <w:tr w:rsidR="00703E8B" w:rsidRPr="00EE78A8" w14:paraId="13185C76" w14:textId="77777777" w:rsidTr="00793880">
        <w:trPr>
          <w:trHeight w:val="143"/>
        </w:trPr>
        <w:tc>
          <w:tcPr>
            <w:tcW w:w="3150" w:type="dxa"/>
            <w:shd w:val="clear" w:color="auto" w:fill="FFC000"/>
          </w:tcPr>
          <w:p w14:paraId="282FE141" w14:textId="422A3042" w:rsidR="001D7EFA" w:rsidRPr="00EE78A8" w:rsidRDefault="00AA6100" w:rsidP="00AA6100">
            <w:pPr>
              <w:rPr>
                <w:b/>
                <w:sz w:val="16"/>
                <w:szCs w:val="16"/>
              </w:rPr>
            </w:pPr>
            <w:r w:rsidRPr="00EE78A8">
              <w:rPr>
                <w:b/>
                <w:sz w:val="16"/>
                <w:szCs w:val="16"/>
              </w:rPr>
              <w:t>Free Elective</w:t>
            </w:r>
            <w:r w:rsidR="001D7EFA" w:rsidRPr="00EE78A8">
              <w:rPr>
                <w:b/>
                <w:sz w:val="16"/>
                <w:szCs w:val="16"/>
              </w:rPr>
              <w:t xml:space="preserve"> </w:t>
            </w:r>
          </w:p>
        </w:tc>
        <w:tc>
          <w:tcPr>
            <w:tcW w:w="540" w:type="dxa"/>
            <w:shd w:val="clear" w:color="auto" w:fill="FFC000"/>
          </w:tcPr>
          <w:p w14:paraId="4FE14A30" w14:textId="77777777" w:rsidR="00AA6100" w:rsidRPr="00EE78A8" w:rsidRDefault="00AA6100" w:rsidP="00C908F5">
            <w:pPr>
              <w:jc w:val="center"/>
              <w:rPr>
                <w:bCs/>
                <w:sz w:val="16"/>
                <w:szCs w:val="16"/>
              </w:rPr>
            </w:pPr>
            <w:r w:rsidRPr="00EE78A8">
              <w:rPr>
                <w:bCs/>
                <w:sz w:val="16"/>
                <w:szCs w:val="16"/>
              </w:rPr>
              <w:t>3</w:t>
            </w:r>
          </w:p>
        </w:tc>
        <w:tc>
          <w:tcPr>
            <w:tcW w:w="990" w:type="dxa"/>
            <w:shd w:val="clear" w:color="auto" w:fill="FFC000"/>
          </w:tcPr>
          <w:p w14:paraId="10E7E989" w14:textId="1374674A" w:rsidR="00AA6100" w:rsidRPr="00EE78A8" w:rsidRDefault="00AA6100" w:rsidP="00EF0AC1">
            <w:pPr>
              <w:jc w:val="center"/>
              <w:rPr>
                <w:bCs/>
                <w:sz w:val="16"/>
                <w:szCs w:val="16"/>
              </w:rPr>
            </w:pPr>
          </w:p>
        </w:tc>
        <w:tc>
          <w:tcPr>
            <w:tcW w:w="720" w:type="dxa"/>
          </w:tcPr>
          <w:p w14:paraId="2BF6D4EF" w14:textId="2C033E29" w:rsidR="00AA6100" w:rsidRPr="00EE78A8" w:rsidRDefault="00AA6100" w:rsidP="00EF0AC1">
            <w:pPr>
              <w:jc w:val="center"/>
              <w:rPr>
                <w:bCs/>
                <w:sz w:val="16"/>
                <w:szCs w:val="16"/>
              </w:rPr>
            </w:pPr>
          </w:p>
        </w:tc>
        <w:tc>
          <w:tcPr>
            <w:tcW w:w="3600" w:type="dxa"/>
            <w:gridSpan w:val="2"/>
          </w:tcPr>
          <w:p w14:paraId="37539616" w14:textId="794DEDC2" w:rsidR="00726814" w:rsidRPr="00EE78A8" w:rsidRDefault="00AA6100" w:rsidP="00AA6100">
            <w:pPr>
              <w:rPr>
                <w:bCs/>
                <w:sz w:val="16"/>
                <w:szCs w:val="16"/>
              </w:rPr>
            </w:pPr>
            <w:r w:rsidRPr="00EE78A8">
              <w:rPr>
                <w:bCs/>
                <w:sz w:val="16"/>
                <w:szCs w:val="16"/>
              </w:rPr>
              <w:t>Natural Science</w:t>
            </w:r>
            <w:r w:rsidR="005D1973" w:rsidRPr="00EE78A8">
              <w:rPr>
                <w:bCs/>
                <w:sz w:val="16"/>
                <w:szCs w:val="16"/>
              </w:rPr>
              <w:t xml:space="preserve"> </w:t>
            </w:r>
          </w:p>
        </w:tc>
        <w:tc>
          <w:tcPr>
            <w:tcW w:w="630" w:type="dxa"/>
          </w:tcPr>
          <w:p w14:paraId="1CB1ABDA" w14:textId="103E9BF4" w:rsidR="00AA6100" w:rsidRPr="00EE78A8" w:rsidRDefault="001632C8" w:rsidP="00C908F5">
            <w:pPr>
              <w:jc w:val="center"/>
              <w:rPr>
                <w:bCs/>
                <w:sz w:val="16"/>
                <w:szCs w:val="16"/>
              </w:rPr>
            </w:pPr>
            <w:r w:rsidRPr="00EE78A8">
              <w:rPr>
                <w:bCs/>
                <w:sz w:val="16"/>
                <w:szCs w:val="16"/>
              </w:rPr>
              <w:t>4</w:t>
            </w:r>
          </w:p>
        </w:tc>
        <w:tc>
          <w:tcPr>
            <w:tcW w:w="990" w:type="dxa"/>
          </w:tcPr>
          <w:p w14:paraId="671A8636" w14:textId="6D79DDA2" w:rsidR="00AA6100" w:rsidRPr="00EE78A8" w:rsidRDefault="00AA6100" w:rsidP="00EF0AC1">
            <w:pPr>
              <w:jc w:val="center"/>
              <w:rPr>
                <w:bCs/>
                <w:sz w:val="16"/>
                <w:szCs w:val="16"/>
              </w:rPr>
            </w:pPr>
          </w:p>
        </w:tc>
        <w:tc>
          <w:tcPr>
            <w:tcW w:w="720" w:type="dxa"/>
          </w:tcPr>
          <w:p w14:paraId="7F9BB269" w14:textId="7D10181C" w:rsidR="00AA6100" w:rsidRPr="00EE78A8" w:rsidRDefault="00AA6100" w:rsidP="00EF0AC1">
            <w:pPr>
              <w:jc w:val="center"/>
              <w:rPr>
                <w:bCs/>
                <w:sz w:val="16"/>
                <w:szCs w:val="16"/>
              </w:rPr>
            </w:pPr>
          </w:p>
        </w:tc>
      </w:tr>
      <w:tr w:rsidR="00D23598" w:rsidRPr="00EE78A8" w14:paraId="15B3ED62" w14:textId="77777777" w:rsidTr="00793880">
        <w:trPr>
          <w:trHeight w:val="242"/>
        </w:trPr>
        <w:tc>
          <w:tcPr>
            <w:tcW w:w="3150" w:type="dxa"/>
          </w:tcPr>
          <w:p w14:paraId="289FC727" w14:textId="77777777" w:rsidR="00AA6100" w:rsidRPr="00EE78A8" w:rsidRDefault="00AA6100" w:rsidP="00AA6100">
            <w:pPr>
              <w:rPr>
                <w:bCs/>
                <w:sz w:val="16"/>
                <w:szCs w:val="16"/>
              </w:rPr>
            </w:pPr>
          </w:p>
        </w:tc>
        <w:tc>
          <w:tcPr>
            <w:tcW w:w="540" w:type="dxa"/>
          </w:tcPr>
          <w:p w14:paraId="14A7E40F" w14:textId="77777777" w:rsidR="00AA6100" w:rsidRPr="00EE78A8" w:rsidRDefault="00AA6100" w:rsidP="00C908F5">
            <w:pPr>
              <w:jc w:val="center"/>
              <w:rPr>
                <w:bCs/>
                <w:sz w:val="16"/>
                <w:szCs w:val="16"/>
              </w:rPr>
            </w:pPr>
          </w:p>
        </w:tc>
        <w:tc>
          <w:tcPr>
            <w:tcW w:w="990" w:type="dxa"/>
          </w:tcPr>
          <w:p w14:paraId="07E4D278" w14:textId="066C1361" w:rsidR="00AA6100" w:rsidRPr="00EE78A8" w:rsidRDefault="00AA6100" w:rsidP="00EF0AC1">
            <w:pPr>
              <w:jc w:val="center"/>
              <w:rPr>
                <w:bCs/>
                <w:sz w:val="16"/>
                <w:szCs w:val="16"/>
              </w:rPr>
            </w:pPr>
          </w:p>
        </w:tc>
        <w:tc>
          <w:tcPr>
            <w:tcW w:w="720" w:type="dxa"/>
          </w:tcPr>
          <w:p w14:paraId="706AEFDA" w14:textId="77777777" w:rsidR="00AA6100" w:rsidRPr="00EE78A8" w:rsidRDefault="00AA6100" w:rsidP="00EF0AC1">
            <w:pPr>
              <w:jc w:val="center"/>
              <w:rPr>
                <w:bCs/>
                <w:sz w:val="16"/>
                <w:szCs w:val="16"/>
              </w:rPr>
            </w:pPr>
          </w:p>
        </w:tc>
        <w:tc>
          <w:tcPr>
            <w:tcW w:w="3600" w:type="dxa"/>
            <w:gridSpan w:val="2"/>
          </w:tcPr>
          <w:p w14:paraId="5180691E" w14:textId="3A7017CD" w:rsidR="00744698" w:rsidRPr="00EE78A8" w:rsidRDefault="00AA6100" w:rsidP="00AA6100">
            <w:pPr>
              <w:rPr>
                <w:bCs/>
                <w:sz w:val="16"/>
                <w:szCs w:val="16"/>
              </w:rPr>
            </w:pPr>
            <w:r w:rsidRPr="00EE78A8">
              <w:rPr>
                <w:bCs/>
                <w:sz w:val="16"/>
                <w:szCs w:val="16"/>
              </w:rPr>
              <w:t>Transitional Studies</w:t>
            </w:r>
            <w:r w:rsidR="00744698" w:rsidRPr="00EE78A8">
              <w:rPr>
                <w:bCs/>
                <w:sz w:val="16"/>
                <w:szCs w:val="16"/>
              </w:rPr>
              <w:t xml:space="preserve"> </w:t>
            </w:r>
          </w:p>
        </w:tc>
        <w:tc>
          <w:tcPr>
            <w:tcW w:w="630" w:type="dxa"/>
          </w:tcPr>
          <w:p w14:paraId="464D8588" w14:textId="77777777" w:rsidR="00AA6100" w:rsidRPr="00EE78A8" w:rsidRDefault="00AA6100" w:rsidP="00C908F5">
            <w:pPr>
              <w:jc w:val="center"/>
              <w:rPr>
                <w:bCs/>
                <w:sz w:val="16"/>
                <w:szCs w:val="16"/>
              </w:rPr>
            </w:pPr>
            <w:r w:rsidRPr="00EE78A8">
              <w:rPr>
                <w:bCs/>
                <w:sz w:val="16"/>
                <w:szCs w:val="16"/>
              </w:rPr>
              <w:t>2</w:t>
            </w:r>
          </w:p>
        </w:tc>
        <w:tc>
          <w:tcPr>
            <w:tcW w:w="990" w:type="dxa"/>
          </w:tcPr>
          <w:p w14:paraId="27087FE2" w14:textId="4F7700C8" w:rsidR="00AA6100" w:rsidRPr="00EE78A8" w:rsidRDefault="00AA6100" w:rsidP="00EF0AC1">
            <w:pPr>
              <w:jc w:val="center"/>
              <w:rPr>
                <w:bCs/>
                <w:sz w:val="16"/>
                <w:szCs w:val="16"/>
              </w:rPr>
            </w:pPr>
          </w:p>
        </w:tc>
        <w:tc>
          <w:tcPr>
            <w:tcW w:w="720" w:type="dxa"/>
          </w:tcPr>
          <w:p w14:paraId="0C1ED3E7" w14:textId="77388C9B" w:rsidR="00AA6100" w:rsidRPr="00EE78A8" w:rsidRDefault="00AA6100" w:rsidP="00EF0AC1">
            <w:pPr>
              <w:jc w:val="center"/>
              <w:rPr>
                <w:bCs/>
                <w:sz w:val="16"/>
                <w:szCs w:val="16"/>
              </w:rPr>
            </w:pPr>
          </w:p>
        </w:tc>
      </w:tr>
      <w:tr w:rsidR="00356059" w:rsidRPr="00EE78A8" w14:paraId="005B2C1C" w14:textId="77777777" w:rsidTr="00793880">
        <w:tc>
          <w:tcPr>
            <w:tcW w:w="3150" w:type="dxa"/>
          </w:tcPr>
          <w:p w14:paraId="32A67F60"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3871573F" w14:textId="0954A4B9" w:rsidR="00356059" w:rsidRPr="00EE78A8" w:rsidRDefault="00356059" w:rsidP="00C908F5">
            <w:pPr>
              <w:jc w:val="center"/>
              <w:rPr>
                <w:bCs/>
                <w:sz w:val="16"/>
                <w:szCs w:val="16"/>
              </w:rPr>
            </w:pPr>
            <w:r w:rsidRPr="00EE78A8">
              <w:rPr>
                <w:bCs/>
                <w:sz w:val="16"/>
                <w:szCs w:val="16"/>
              </w:rPr>
              <w:t>1</w:t>
            </w:r>
            <w:r w:rsidR="007E439E" w:rsidRPr="00EE78A8">
              <w:rPr>
                <w:bCs/>
                <w:sz w:val="16"/>
                <w:szCs w:val="16"/>
              </w:rPr>
              <w:t>4</w:t>
            </w:r>
          </w:p>
        </w:tc>
        <w:tc>
          <w:tcPr>
            <w:tcW w:w="990" w:type="dxa"/>
          </w:tcPr>
          <w:p w14:paraId="6F2CEFC3" w14:textId="77777777" w:rsidR="00356059" w:rsidRPr="00EE78A8" w:rsidRDefault="00356059" w:rsidP="00EF0AC1">
            <w:pPr>
              <w:jc w:val="center"/>
              <w:rPr>
                <w:bCs/>
                <w:sz w:val="16"/>
                <w:szCs w:val="16"/>
              </w:rPr>
            </w:pPr>
          </w:p>
        </w:tc>
        <w:tc>
          <w:tcPr>
            <w:tcW w:w="720" w:type="dxa"/>
          </w:tcPr>
          <w:p w14:paraId="29F710EA" w14:textId="77777777" w:rsidR="00356059" w:rsidRPr="00EE78A8" w:rsidRDefault="00356059" w:rsidP="00EF0AC1">
            <w:pPr>
              <w:jc w:val="center"/>
              <w:rPr>
                <w:bCs/>
                <w:sz w:val="16"/>
                <w:szCs w:val="16"/>
              </w:rPr>
            </w:pPr>
          </w:p>
        </w:tc>
        <w:tc>
          <w:tcPr>
            <w:tcW w:w="3600" w:type="dxa"/>
            <w:gridSpan w:val="2"/>
          </w:tcPr>
          <w:p w14:paraId="0650AB4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5FC70367" w14:textId="6E548D26" w:rsidR="00356059" w:rsidRPr="00EE78A8" w:rsidRDefault="00356059" w:rsidP="00C908F5">
            <w:pPr>
              <w:jc w:val="center"/>
              <w:rPr>
                <w:bCs/>
                <w:sz w:val="16"/>
                <w:szCs w:val="16"/>
              </w:rPr>
            </w:pPr>
            <w:r w:rsidRPr="00EE78A8">
              <w:rPr>
                <w:bCs/>
                <w:sz w:val="16"/>
                <w:szCs w:val="16"/>
              </w:rPr>
              <w:t>1</w:t>
            </w:r>
            <w:r w:rsidR="001632C8" w:rsidRPr="00EE78A8">
              <w:rPr>
                <w:bCs/>
                <w:sz w:val="16"/>
                <w:szCs w:val="16"/>
              </w:rPr>
              <w:t>6</w:t>
            </w:r>
          </w:p>
        </w:tc>
        <w:tc>
          <w:tcPr>
            <w:tcW w:w="990" w:type="dxa"/>
          </w:tcPr>
          <w:p w14:paraId="70DA6CFE" w14:textId="77777777" w:rsidR="00356059" w:rsidRPr="00EE78A8" w:rsidRDefault="00356059" w:rsidP="00EF0AC1">
            <w:pPr>
              <w:jc w:val="center"/>
              <w:rPr>
                <w:bCs/>
                <w:sz w:val="16"/>
                <w:szCs w:val="16"/>
              </w:rPr>
            </w:pPr>
          </w:p>
        </w:tc>
        <w:tc>
          <w:tcPr>
            <w:tcW w:w="720" w:type="dxa"/>
          </w:tcPr>
          <w:p w14:paraId="06943FAB" w14:textId="77777777" w:rsidR="00356059" w:rsidRPr="00EE78A8" w:rsidRDefault="00356059" w:rsidP="00EF0AC1">
            <w:pPr>
              <w:jc w:val="center"/>
              <w:rPr>
                <w:bCs/>
                <w:sz w:val="16"/>
                <w:szCs w:val="16"/>
              </w:rPr>
            </w:pPr>
          </w:p>
        </w:tc>
      </w:tr>
      <w:tr w:rsidR="008F12F4" w:rsidRPr="00EE78A8" w14:paraId="7795901D" w14:textId="77777777" w:rsidTr="00F74DC4">
        <w:tc>
          <w:tcPr>
            <w:tcW w:w="11340" w:type="dxa"/>
            <w:gridSpan w:val="9"/>
          </w:tcPr>
          <w:p w14:paraId="78FC0696" w14:textId="17654641" w:rsidR="008F12F4" w:rsidRPr="00EE78A8" w:rsidRDefault="008F12F4" w:rsidP="008F12F4">
            <w:pPr>
              <w:jc w:val="center"/>
              <w:rPr>
                <w:bCs/>
                <w:sz w:val="16"/>
                <w:szCs w:val="16"/>
              </w:rPr>
            </w:pPr>
            <w:r w:rsidRPr="00EE78A8">
              <w:rPr>
                <w:bCs/>
                <w:sz w:val="16"/>
                <w:szCs w:val="16"/>
              </w:rPr>
              <w:t>Sophomore Year</w:t>
            </w:r>
          </w:p>
        </w:tc>
      </w:tr>
      <w:tr w:rsidR="00356059" w:rsidRPr="00EE78A8" w14:paraId="2F1D1E55" w14:textId="77777777" w:rsidTr="00793880">
        <w:trPr>
          <w:trHeight w:val="188"/>
        </w:trPr>
        <w:tc>
          <w:tcPr>
            <w:tcW w:w="5400" w:type="dxa"/>
            <w:gridSpan w:val="4"/>
          </w:tcPr>
          <w:p w14:paraId="3FC6B0D4" w14:textId="0E4C6CAD" w:rsidR="00356059" w:rsidRPr="00EE78A8" w:rsidRDefault="00356059" w:rsidP="008F12F4">
            <w:pPr>
              <w:jc w:val="center"/>
              <w:rPr>
                <w:bCs/>
                <w:sz w:val="16"/>
                <w:szCs w:val="16"/>
              </w:rPr>
            </w:pPr>
            <w:r w:rsidRPr="00EE78A8">
              <w:rPr>
                <w:bCs/>
                <w:sz w:val="16"/>
                <w:szCs w:val="16"/>
              </w:rPr>
              <w:t>First Semester</w:t>
            </w:r>
          </w:p>
        </w:tc>
        <w:tc>
          <w:tcPr>
            <w:tcW w:w="5940" w:type="dxa"/>
            <w:gridSpan w:val="5"/>
          </w:tcPr>
          <w:p w14:paraId="447A9E71" w14:textId="24F1EFA8" w:rsidR="00356059" w:rsidRPr="00EE78A8" w:rsidRDefault="00356059" w:rsidP="008F12F4">
            <w:pPr>
              <w:jc w:val="center"/>
              <w:rPr>
                <w:bCs/>
                <w:sz w:val="16"/>
                <w:szCs w:val="16"/>
              </w:rPr>
            </w:pPr>
            <w:r w:rsidRPr="00EE78A8">
              <w:rPr>
                <w:bCs/>
                <w:sz w:val="16"/>
                <w:szCs w:val="16"/>
              </w:rPr>
              <w:t>Second Semester</w:t>
            </w:r>
          </w:p>
        </w:tc>
      </w:tr>
      <w:tr w:rsidR="008F12F4" w:rsidRPr="00EE78A8" w14:paraId="014214F1" w14:textId="77777777" w:rsidTr="00793880">
        <w:tc>
          <w:tcPr>
            <w:tcW w:w="3150" w:type="dxa"/>
          </w:tcPr>
          <w:p w14:paraId="0B216F16" w14:textId="471B3D11" w:rsidR="008F12F4" w:rsidRPr="00EE78A8" w:rsidRDefault="008F12F4" w:rsidP="00F17265">
            <w:pPr>
              <w:jc w:val="center"/>
              <w:rPr>
                <w:b/>
                <w:sz w:val="16"/>
                <w:szCs w:val="16"/>
              </w:rPr>
            </w:pPr>
            <w:r w:rsidRPr="00EE78A8">
              <w:rPr>
                <w:b/>
                <w:sz w:val="16"/>
                <w:szCs w:val="16"/>
              </w:rPr>
              <w:t>Course &amp; No.</w:t>
            </w:r>
          </w:p>
        </w:tc>
        <w:tc>
          <w:tcPr>
            <w:tcW w:w="540" w:type="dxa"/>
          </w:tcPr>
          <w:p w14:paraId="1CAF480E" w14:textId="1ACF3408" w:rsidR="008F12F4" w:rsidRPr="00EE78A8" w:rsidRDefault="008F12F4" w:rsidP="00F17265">
            <w:pPr>
              <w:jc w:val="center"/>
              <w:rPr>
                <w:b/>
                <w:sz w:val="16"/>
                <w:szCs w:val="16"/>
              </w:rPr>
            </w:pPr>
            <w:r w:rsidRPr="00EE78A8">
              <w:rPr>
                <w:b/>
                <w:sz w:val="16"/>
                <w:szCs w:val="16"/>
              </w:rPr>
              <w:t>Cr. Hrs</w:t>
            </w:r>
          </w:p>
        </w:tc>
        <w:tc>
          <w:tcPr>
            <w:tcW w:w="990" w:type="dxa"/>
          </w:tcPr>
          <w:p w14:paraId="0B6C093F" w14:textId="5581B3AE" w:rsidR="008F12F4" w:rsidRPr="00EE78A8" w:rsidRDefault="008F12F4" w:rsidP="00F17265">
            <w:pPr>
              <w:jc w:val="center"/>
              <w:rPr>
                <w:b/>
                <w:sz w:val="16"/>
                <w:szCs w:val="16"/>
              </w:rPr>
            </w:pPr>
            <w:r w:rsidRPr="00EE78A8">
              <w:rPr>
                <w:b/>
                <w:sz w:val="16"/>
                <w:szCs w:val="16"/>
              </w:rPr>
              <w:t>Date Completed</w:t>
            </w:r>
          </w:p>
        </w:tc>
        <w:tc>
          <w:tcPr>
            <w:tcW w:w="720" w:type="dxa"/>
          </w:tcPr>
          <w:p w14:paraId="4AAB664A" w14:textId="32FE0A22" w:rsidR="008F12F4" w:rsidRPr="00EE78A8" w:rsidRDefault="008F12F4" w:rsidP="00F17265">
            <w:pPr>
              <w:jc w:val="center"/>
              <w:rPr>
                <w:b/>
                <w:sz w:val="16"/>
                <w:szCs w:val="16"/>
              </w:rPr>
            </w:pPr>
            <w:r w:rsidRPr="00EE78A8">
              <w:rPr>
                <w:b/>
                <w:sz w:val="16"/>
                <w:szCs w:val="16"/>
              </w:rPr>
              <w:t>Grade</w:t>
            </w:r>
          </w:p>
        </w:tc>
        <w:tc>
          <w:tcPr>
            <w:tcW w:w="3600" w:type="dxa"/>
            <w:gridSpan w:val="2"/>
          </w:tcPr>
          <w:p w14:paraId="2C800BC3" w14:textId="7B0298E7" w:rsidR="008F12F4" w:rsidRPr="00EE78A8" w:rsidRDefault="008F12F4" w:rsidP="00F17265">
            <w:pPr>
              <w:jc w:val="center"/>
              <w:rPr>
                <w:b/>
                <w:sz w:val="16"/>
                <w:szCs w:val="16"/>
              </w:rPr>
            </w:pPr>
            <w:r w:rsidRPr="00EE78A8">
              <w:rPr>
                <w:b/>
                <w:sz w:val="16"/>
                <w:szCs w:val="16"/>
              </w:rPr>
              <w:t>Course &amp; No.</w:t>
            </w:r>
          </w:p>
        </w:tc>
        <w:tc>
          <w:tcPr>
            <w:tcW w:w="630" w:type="dxa"/>
          </w:tcPr>
          <w:p w14:paraId="474FFA60" w14:textId="34C935C2" w:rsidR="008F12F4" w:rsidRPr="00EE78A8" w:rsidRDefault="008F12F4" w:rsidP="008F12F4">
            <w:pPr>
              <w:jc w:val="center"/>
              <w:rPr>
                <w:b/>
                <w:sz w:val="16"/>
                <w:szCs w:val="16"/>
              </w:rPr>
            </w:pPr>
            <w:r w:rsidRPr="00EE78A8">
              <w:rPr>
                <w:b/>
                <w:sz w:val="16"/>
                <w:szCs w:val="16"/>
              </w:rPr>
              <w:t>Cr. Hrs</w:t>
            </w:r>
          </w:p>
        </w:tc>
        <w:tc>
          <w:tcPr>
            <w:tcW w:w="990" w:type="dxa"/>
          </w:tcPr>
          <w:p w14:paraId="62451A1A" w14:textId="3BBC4AFF" w:rsidR="008F12F4" w:rsidRPr="00EE78A8" w:rsidRDefault="008F12F4" w:rsidP="008F12F4">
            <w:pPr>
              <w:jc w:val="center"/>
              <w:rPr>
                <w:b/>
                <w:sz w:val="16"/>
                <w:szCs w:val="16"/>
              </w:rPr>
            </w:pPr>
            <w:r w:rsidRPr="00EE78A8">
              <w:rPr>
                <w:b/>
                <w:sz w:val="16"/>
                <w:szCs w:val="16"/>
              </w:rPr>
              <w:t>Date Completed</w:t>
            </w:r>
          </w:p>
        </w:tc>
        <w:tc>
          <w:tcPr>
            <w:tcW w:w="720" w:type="dxa"/>
          </w:tcPr>
          <w:p w14:paraId="1007407F" w14:textId="2D1FEB0D" w:rsidR="008F12F4" w:rsidRPr="00EE78A8" w:rsidRDefault="008F12F4" w:rsidP="008F12F4">
            <w:pPr>
              <w:jc w:val="center"/>
              <w:rPr>
                <w:b/>
                <w:sz w:val="16"/>
                <w:szCs w:val="16"/>
              </w:rPr>
            </w:pPr>
            <w:r w:rsidRPr="00EE78A8">
              <w:rPr>
                <w:b/>
                <w:sz w:val="16"/>
                <w:szCs w:val="16"/>
              </w:rPr>
              <w:t>Grade</w:t>
            </w:r>
          </w:p>
        </w:tc>
      </w:tr>
      <w:tr w:rsidR="00F2750B" w:rsidRPr="00EE78A8" w14:paraId="1B0BFA05" w14:textId="77777777" w:rsidTr="00793880">
        <w:tc>
          <w:tcPr>
            <w:tcW w:w="3150" w:type="dxa"/>
          </w:tcPr>
          <w:p w14:paraId="5F2A1BFE" w14:textId="406369E1" w:rsidR="00E33493" w:rsidRPr="00EE78A8" w:rsidRDefault="00AA6100" w:rsidP="00AA6100">
            <w:pPr>
              <w:rPr>
                <w:bCs/>
                <w:sz w:val="16"/>
                <w:szCs w:val="16"/>
              </w:rPr>
            </w:pPr>
            <w:r w:rsidRPr="00EE78A8">
              <w:rPr>
                <w:bCs/>
                <w:sz w:val="16"/>
                <w:szCs w:val="16"/>
              </w:rPr>
              <w:t>ACCT  211 Prin</w:t>
            </w:r>
            <w:r w:rsidR="008903E6">
              <w:rPr>
                <w:bCs/>
                <w:sz w:val="16"/>
                <w:szCs w:val="16"/>
              </w:rPr>
              <w:t xml:space="preserve">ciples </w:t>
            </w:r>
            <w:r w:rsidRPr="00EE78A8">
              <w:rPr>
                <w:bCs/>
                <w:sz w:val="16"/>
                <w:szCs w:val="16"/>
              </w:rPr>
              <w:t>of Accounting I</w:t>
            </w:r>
          </w:p>
        </w:tc>
        <w:tc>
          <w:tcPr>
            <w:tcW w:w="540" w:type="dxa"/>
          </w:tcPr>
          <w:p w14:paraId="6D80D330" w14:textId="77777777" w:rsidR="00AA6100" w:rsidRPr="00EE78A8" w:rsidRDefault="00AA6100" w:rsidP="001706D7">
            <w:pPr>
              <w:jc w:val="center"/>
              <w:rPr>
                <w:bCs/>
                <w:sz w:val="16"/>
                <w:szCs w:val="16"/>
              </w:rPr>
            </w:pPr>
            <w:r w:rsidRPr="00EE78A8">
              <w:rPr>
                <w:bCs/>
                <w:sz w:val="16"/>
                <w:szCs w:val="16"/>
              </w:rPr>
              <w:t>3</w:t>
            </w:r>
          </w:p>
        </w:tc>
        <w:tc>
          <w:tcPr>
            <w:tcW w:w="990" w:type="dxa"/>
          </w:tcPr>
          <w:p w14:paraId="0232BDAB" w14:textId="42D333ED" w:rsidR="00AA6100" w:rsidRPr="00EE78A8" w:rsidRDefault="00AA6100" w:rsidP="001706D7">
            <w:pPr>
              <w:jc w:val="center"/>
              <w:rPr>
                <w:bCs/>
                <w:sz w:val="16"/>
                <w:szCs w:val="16"/>
              </w:rPr>
            </w:pPr>
          </w:p>
        </w:tc>
        <w:tc>
          <w:tcPr>
            <w:tcW w:w="720" w:type="dxa"/>
          </w:tcPr>
          <w:p w14:paraId="6FA30BE1" w14:textId="18DBC9A3" w:rsidR="00AA6100" w:rsidRPr="00EE78A8" w:rsidRDefault="00AA6100" w:rsidP="001706D7">
            <w:pPr>
              <w:jc w:val="center"/>
              <w:rPr>
                <w:bCs/>
                <w:sz w:val="16"/>
                <w:szCs w:val="16"/>
              </w:rPr>
            </w:pPr>
          </w:p>
        </w:tc>
        <w:tc>
          <w:tcPr>
            <w:tcW w:w="3600" w:type="dxa"/>
            <w:gridSpan w:val="2"/>
          </w:tcPr>
          <w:p w14:paraId="5D0BB0DF" w14:textId="1173CE36" w:rsidR="00442B13" w:rsidRPr="00EE78A8" w:rsidRDefault="00AA6100" w:rsidP="00AA6100">
            <w:pPr>
              <w:rPr>
                <w:bCs/>
                <w:color w:val="000000" w:themeColor="text1"/>
                <w:sz w:val="16"/>
                <w:szCs w:val="16"/>
              </w:rPr>
            </w:pPr>
            <w:r w:rsidRPr="00EE78A8">
              <w:rPr>
                <w:bCs/>
                <w:color w:val="000000" w:themeColor="text1"/>
                <w:sz w:val="16"/>
                <w:szCs w:val="16"/>
              </w:rPr>
              <w:t xml:space="preserve">ACCT </w:t>
            </w:r>
            <w:r w:rsidR="007574EE" w:rsidRPr="00EE78A8">
              <w:rPr>
                <w:bCs/>
                <w:color w:val="000000" w:themeColor="text1"/>
                <w:sz w:val="16"/>
                <w:szCs w:val="16"/>
              </w:rPr>
              <w:t>212 Prin</w:t>
            </w:r>
            <w:r w:rsidR="008903E6">
              <w:rPr>
                <w:bCs/>
                <w:color w:val="000000" w:themeColor="text1"/>
                <w:sz w:val="16"/>
                <w:szCs w:val="16"/>
              </w:rPr>
              <w:t>ciples</w:t>
            </w:r>
            <w:r w:rsidRPr="00EE78A8">
              <w:rPr>
                <w:bCs/>
                <w:color w:val="000000" w:themeColor="text1"/>
                <w:sz w:val="16"/>
                <w:szCs w:val="16"/>
              </w:rPr>
              <w:t xml:space="preserve"> of Accounting II</w:t>
            </w:r>
          </w:p>
        </w:tc>
        <w:tc>
          <w:tcPr>
            <w:tcW w:w="630" w:type="dxa"/>
          </w:tcPr>
          <w:p w14:paraId="248D4EC7" w14:textId="77777777" w:rsidR="00AA6100" w:rsidRPr="00EE78A8" w:rsidRDefault="00AA6100" w:rsidP="00C15E76">
            <w:pPr>
              <w:jc w:val="center"/>
              <w:rPr>
                <w:bCs/>
                <w:color w:val="000000" w:themeColor="text1"/>
                <w:sz w:val="16"/>
                <w:szCs w:val="16"/>
              </w:rPr>
            </w:pPr>
            <w:r w:rsidRPr="00EE78A8">
              <w:rPr>
                <w:bCs/>
                <w:color w:val="000000" w:themeColor="text1"/>
                <w:sz w:val="16"/>
                <w:szCs w:val="16"/>
              </w:rPr>
              <w:t>3</w:t>
            </w:r>
          </w:p>
        </w:tc>
        <w:tc>
          <w:tcPr>
            <w:tcW w:w="990" w:type="dxa"/>
          </w:tcPr>
          <w:p w14:paraId="5C13F41E" w14:textId="14EFDC50" w:rsidR="00AA6100" w:rsidRPr="00EE78A8" w:rsidRDefault="00AA6100" w:rsidP="00AA6100">
            <w:pPr>
              <w:jc w:val="center"/>
              <w:rPr>
                <w:bCs/>
                <w:color w:val="000000" w:themeColor="text1"/>
                <w:sz w:val="16"/>
                <w:szCs w:val="16"/>
              </w:rPr>
            </w:pPr>
          </w:p>
        </w:tc>
        <w:tc>
          <w:tcPr>
            <w:tcW w:w="720" w:type="dxa"/>
          </w:tcPr>
          <w:p w14:paraId="04891C36" w14:textId="2365D6D8" w:rsidR="00AA6100" w:rsidRPr="00EE78A8" w:rsidRDefault="00AA6100" w:rsidP="00AA6100">
            <w:pPr>
              <w:jc w:val="center"/>
              <w:rPr>
                <w:bCs/>
                <w:color w:val="000000" w:themeColor="text1"/>
                <w:sz w:val="16"/>
                <w:szCs w:val="16"/>
              </w:rPr>
            </w:pPr>
          </w:p>
        </w:tc>
      </w:tr>
      <w:tr w:rsidR="001924FA" w:rsidRPr="00EE78A8" w14:paraId="497210AC" w14:textId="77777777" w:rsidTr="00793880">
        <w:tc>
          <w:tcPr>
            <w:tcW w:w="3150" w:type="dxa"/>
          </w:tcPr>
          <w:p w14:paraId="35834059" w14:textId="2E851F6D" w:rsidR="00857B75" w:rsidRPr="00EE78A8" w:rsidRDefault="00200DE7" w:rsidP="00200DE7">
            <w:pPr>
              <w:rPr>
                <w:bCs/>
                <w:sz w:val="16"/>
                <w:szCs w:val="16"/>
              </w:rPr>
            </w:pPr>
            <w:r w:rsidRPr="00EE78A8">
              <w:rPr>
                <w:bCs/>
                <w:sz w:val="16"/>
                <w:szCs w:val="16"/>
              </w:rPr>
              <w:t xml:space="preserve">ECON 211 Prin. </w:t>
            </w:r>
            <w:r w:rsidR="008903E6">
              <w:rPr>
                <w:bCs/>
                <w:sz w:val="16"/>
                <w:szCs w:val="16"/>
              </w:rPr>
              <w:t>o</w:t>
            </w:r>
            <w:r w:rsidRPr="00EE78A8">
              <w:rPr>
                <w:bCs/>
                <w:sz w:val="16"/>
                <w:szCs w:val="16"/>
              </w:rPr>
              <w:t>f</w:t>
            </w:r>
            <w:r w:rsidR="001706D7" w:rsidRPr="00EE78A8">
              <w:rPr>
                <w:bCs/>
                <w:sz w:val="16"/>
                <w:szCs w:val="16"/>
              </w:rPr>
              <w:t xml:space="preserve"> </w:t>
            </w:r>
            <w:r w:rsidRPr="00EE78A8">
              <w:rPr>
                <w:bCs/>
                <w:sz w:val="16"/>
                <w:szCs w:val="16"/>
              </w:rPr>
              <w:t>Macroeconomics</w:t>
            </w:r>
          </w:p>
        </w:tc>
        <w:tc>
          <w:tcPr>
            <w:tcW w:w="540" w:type="dxa"/>
          </w:tcPr>
          <w:p w14:paraId="07486875" w14:textId="77777777" w:rsidR="00200DE7" w:rsidRPr="00EE78A8" w:rsidRDefault="00200DE7" w:rsidP="001706D7">
            <w:pPr>
              <w:jc w:val="center"/>
              <w:rPr>
                <w:bCs/>
                <w:sz w:val="16"/>
                <w:szCs w:val="16"/>
              </w:rPr>
            </w:pPr>
            <w:r w:rsidRPr="00EE78A8">
              <w:rPr>
                <w:bCs/>
                <w:sz w:val="16"/>
                <w:szCs w:val="16"/>
              </w:rPr>
              <w:t>3</w:t>
            </w:r>
          </w:p>
        </w:tc>
        <w:tc>
          <w:tcPr>
            <w:tcW w:w="990" w:type="dxa"/>
          </w:tcPr>
          <w:p w14:paraId="7FDC06F9" w14:textId="1CC26913" w:rsidR="00200DE7" w:rsidRPr="00EE78A8" w:rsidRDefault="00200DE7" w:rsidP="001706D7">
            <w:pPr>
              <w:jc w:val="center"/>
              <w:rPr>
                <w:bCs/>
                <w:sz w:val="16"/>
                <w:szCs w:val="16"/>
              </w:rPr>
            </w:pPr>
          </w:p>
        </w:tc>
        <w:tc>
          <w:tcPr>
            <w:tcW w:w="720" w:type="dxa"/>
          </w:tcPr>
          <w:p w14:paraId="370480AF" w14:textId="3B7BF067" w:rsidR="00200DE7" w:rsidRPr="00EE78A8" w:rsidRDefault="00200DE7" w:rsidP="001706D7">
            <w:pPr>
              <w:jc w:val="center"/>
              <w:rPr>
                <w:bCs/>
                <w:sz w:val="16"/>
                <w:szCs w:val="16"/>
              </w:rPr>
            </w:pPr>
          </w:p>
        </w:tc>
        <w:tc>
          <w:tcPr>
            <w:tcW w:w="3600" w:type="dxa"/>
            <w:gridSpan w:val="2"/>
          </w:tcPr>
          <w:p w14:paraId="42C987B9" w14:textId="1F65392E" w:rsidR="00200DE7" w:rsidRPr="00EE78A8" w:rsidRDefault="00200DE7" w:rsidP="00200DE7">
            <w:pPr>
              <w:rPr>
                <w:bCs/>
                <w:sz w:val="16"/>
                <w:szCs w:val="16"/>
              </w:rPr>
            </w:pPr>
            <w:r w:rsidRPr="00EE78A8">
              <w:rPr>
                <w:bCs/>
                <w:sz w:val="16"/>
                <w:szCs w:val="16"/>
              </w:rPr>
              <w:t>ECON 212</w:t>
            </w:r>
            <w:r w:rsidR="00F91C94" w:rsidRPr="00EE78A8">
              <w:rPr>
                <w:bCs/>
                <w:sz w:val="16"/>
                <w:szCs w:val="16"/>
              </w:rPr>
              <w:t xml:space="preserve"> </w:t>
            </w:r>
            <w:r w:rsidRPr="00EE78A8">
              <w:rPr>
                <w:bCs/>
                <w:sz w:val="16"/>
                <w:szCs w:val="16"/>
              </w:rPr>
              <w:t>Prin of Microeconomics</w:t>
            </w:r>
          </w:p>
        </w:tc>
        <w:tc>
          <w:tcPr>
            <w:tcW w:w="630" w:type="dxa"/>
          </w:tcPr>
          <w:p w14:paraId="4868AF5B" w14:textId="77777777" w:rsidR="00200DE7" w:rsidRPr="00EE78A8" w:rsidRDefault="00200DE7" w:rsidP="00C15E76">
            <w:pPr>
              <w:jc w:val="center"/>
              <w:rPr>
                <w:bCs/>
                <w:sz w:val="16"/>
                <w:szCs w:val="16"/>
              </w:rPr>
            </w:pPr>
            <w:r w:rsidRPr="00EE78A8">
              <w:rPr>
                <w:bCs/>
                <w:sz w:val="16"/>
                <w:szCs w:val="16"/>
              </w:rPr>
              <w:t>3</w:t>
            </w:r>
          </w:p>
        </w:tc>
        <w:tc>
          <w:tcPr>
            <w:tcW w:w="990" w:type="dxa"/>
          </w:tcPr>
          <w:p w14:paraId="731C0627" w14:textId="4594BBD7" w:rsidR="00200DE7" w:rsidRPr="00EE78A8" w:rsidRDefault="00200DE7" w:rsidP="00200DE7">
            <w:pPr>
              <w:jc w:val="center"/>
              <w:rPr>
                <w:bCs/>
                <w:sz w:val="16"/>
                <w:szCs w:val="16"/>
              </w:rPr>
            </w:pPr>
          </w:p>
        </w:tc>
        <w:tc>
          <w:tcPr>
            <w:tcW w:w="720" w:type="dxa"/>
          </w:tcPr>
          <w:p w14:paraId="15250D0B" w14:textId="50E3933F" w:rsidR="00200DE7" w:rsidRPr="00EE78A8" w:rsidRDefault="00200DE7" w:rsidP="00200DE7">
            <w:pPr>
              <w:jc w:val="center"/>
              <w:rPr>
                <w:bCs/>
                <w:sz w:val="16"/>
                <w:szCs w:val="16"/>
              </w:rPr>
            </w:pPr>
          </w:p>
        </w:tc>
      </w:tr>
      <w:tr w:rsidR="00F2750B" w:rsidRPr="00EE78A8" w14:paraId="06C1F4B9" w14:textId="77777777" w:rsidTr="00793880">
        <w:tc>
          <w:tcPr>
            <w:tcW w:w="3150" w:type="dxa"/>
          </w:tcPr>
          <w:p w14:paraId="37F680BC" w14:textId="2A180032" w:rsidR="004A7CC7" w:rsidRPr="00EE78A8" w:rsidRDefault="00266741" w:rsidP="00AA6100">
            <w:pPr>
              <w:rPr>
                <w:bCs/>
                <w:sz w:val="16"/>
                <w:szCs w:val="16"/>
              </w:rPr>
            </w:pPr>
            <w:r w:rsidRPr="008903E6">
              <w:rPr>
                <w:bCs/>
                <w:color w:val="000000" w:themeColor="text1"/>
                <w:sz w:val="16"/>
                <w:szCs w:val="16"/>
              </w:rPr>
              <w:t>(</w:t>
            </w:r>
            <w:r w:rsidR="008903E6" w:rsidRPr="008903E6">
              <w:rPr>
                <w:bCs/>
                <w:color w:val="000000" w:themeColor="text1"/>
                <w:sz w:val="16"/>
                <w:szCs w:val="16"/>
              </w:rPr>
              <w:t>CSC 100/</w:t>
            </w:r>
            <w:r w:rsidRPr="008903E6">
              <w:rPr>
                <w:bCs/>
                <w:color w:val="000000" w:themeColor="text1"/>
                <w:sz w:val="16"/>
                <w:szCs w:val="16"/>
              </w:rPr>
              <w:t xml:space="preserve"> ISBA</w:t>
            </w:r>
            <w:r w:rsidR="00AA6100" w:rsidRPr="008903E6">
              <w:rPr>
                <w:bCs/>
                <w:color w:val="000000" w:themeColor="text1"/>
                <w:sz w:val="16"/>
                <w:szCs w:val="16"/>
              </w:rPr>
              <w:t xml:space="preserve"> 211</w:t>
            </w:r>
            <w:r w:rsidRPr="008903E6">
              <w:rPr>
                <w:bCs/>
                <w:color w:val="000000" w:themeColor="text1"/>
                <w:sz w:val="16"/>
                <w:szCs w:val="16"/>
              </w:rPr>
              <w:t>)</w:t>
            </w:r>
            <w:r w:rsidR="00AA6100" w:rsidRPr="008903E6">
              <w:rPr>
                <w:bCs/>
                <w:color w:val="000000" w:themeColor="text1"/>
                <w:sz w:val="16"/>
                <w:szCs w:val="16"/>
              </w:rPr>
              <w:t xml:space="preserve"> Micro Com App</w:t>
            </w:r>
            <w:r w:rsidR="008903E6" w:rsidRPr="008903E6">
              <w:rPr>
                <w:bCs/>
                <w:color w:val="000000" w:themeColor="text1"/>
                <w:sz w:val="16"/>
                <w:szCs w:val="16"/>
              </w:rPr>
              <w:t>l</w:t>
            </w:r>
            <w:r w:rsidR="00AA6100" w:rsidRPr="008903E6">
              <w:rPr>
                <w:bCs/>
                <w:color w:val="000000" w:themeColor="text1"/>
                <w:sz w:val="16"/>
                <w:szCs w:val="16"/>
              </w:rPr>
              <w:t>.</w:t>
            </w:r>
          </w:p>
        </w:tc>
        <w:tc>
          <w:tcPr>
            <w:tcW w:w="540" w:type="dxa"/>
          </w:tcPr>
          <w:p w14:paraId="06B57581" w14:textId="77777777" w:rsidR="00AA6100" w:rsidRPr="00EE78A8" w:rsidRDefault="00AA6100" w:rsidP="001706D7">
            <w:pPr>
              <w:jc w:val="center"/>
              <w:rPr>
                <w:bCs/>
                <w:sz w:val="16"/>
                <w:szCs w:val="16"/>
              </w:rPr>
            </w:pPr>
            <w:r w:rsidRPr="00EE78A8">
              <w:rPr>
                <w:bCs/>
                <w:sz w:val="16"/>
                <w:szCs w:val="16"/>
              </w:rPr>
              <w:t>3</w:t>
            </w:r>
          </w:p>
        </w:tc>
        <w:tc>
          <w:tcPr>
            <w:tcW w:w="990" w:type="dxa"/>
          </w:tcPr>
          <w:p w14:paraId="7A699B18" w14:textId="34E02350" w:rsidR="00AA6100" w:rsidRPr="00EE78A8" w:rsidRDefault="00AA6100" w:rsidP="001706D7">
            <w:pPr>
              <w:jc w:val="center"/>
              <w:rPr>
                <w:bCs/>
                <w:sz w:val="16"/>
                <w:szCs w:val="16"/>
              </w:rPr>
            </w:pPr>
          </w:p>
        </w:tc>
        <w:tc>
          <w:tcPr>
            <w:tcW w:w="720" w:type="dxa"/>
          </w:tcPr>
          <w:p w14:paraId="406FE1A1" w14:textId="6945C695" w:rsidR="00AA6100" w:rsidRPr="00EE78A8" w:rsidRDefault="00AA6100" w:rsidP="001706D7">
            <w:pPr>
              <w:ind w:left="1440" w:hanging="1440"/>
              <w:jc w:val="center"/>
              <w:rPr>
                <w:bCs/>
                <w:sz w:val="16"/>
                <w:szCs w:val="16"/>
              </w:rPr>
            </w:pPr>
          </w:p>
        </w:tc>
        <w:tc>
          <w:tcPr>
            <w:tcW w:w="3600" w:type="dxa"/>
            <w:gridSpan w:val="2"/>
          </w:tcPr>
          <w:p w14:paraId="1F2FA559" w14:textId="6B25EC3D" w:rsidR="008710CD" w:rsidRPr="00EE78A8" w:rsidRDefault="00AA6100" w:rsidP="00160C83">
            <w:pPr>
              <w:rPr>
                <w:bCs/>
                <w:sz w:val="16"/>
                <w:szCs w:val="16"/>
              </w:rPr>
            </w:pPr>
            <w:r w:rsidRPr="00EE78A8">
              <w:rPr>
                <w:bCs/>
                <w:sz w:val="16"/>
                <w:szCs w:val="16"/>
              </w:rPr>
              <w:t>Ethic</w:t>
            </w:r>
            <w:r w:rsidR="008903E6">
              <w:rPr>
                <w:bCs/>
                <w:sz w:val="16"/>
                <w:szCs w:val="16"/>
              </w:rPr>
              <w:t>s</w:t>
            </w:r>
            <w:r w:rsidRPr="00EE78A8">
              <w:rPr>
                <w:bCs/>
                <w:sz w:val="16"/>
                <w:szCs w:val="16"/>
              </w:rPr>
              <w:t xml:space="preserve"> &amp; Civic Engagemen</w:t>
            </w:r>
            <w:r w:rsidR="00793AE4" w:rsidRPr="00EE78A8">
              <w:rPr>
                <w:bCs/>
                <w:sz w:val="16"/>
                <w:szCs w:val="16"/>
              </w:rPr>
              <w:t>t</w:t>
            </w:r>
            <w:r w:rsidR="005930D7" w:rsidRPr="00EE78A8">
              <w:rPr>
                <w:bCs/>
                <w:sz w:val="16"/>
                <w:szCs w:val="16"/>
              </w:rPr>
              <w:t xml:space="preserve"> </w:t>
            </w:r>
          </w:p>
        </w:tc>
        <w:tc>
          <w:tcPr>
            <w:tcW w:w="630" w:type="dxa"/>
          </w:tcPr>
          <w:p w14:paraId="01E7023B" w14:textId="77777777" w:rsidR="00AA6100" w:rsidRPr="00EE78A8" w:rsidRDefault="00AA6100" w:rsidP="00C15E76">
            <w:pPr>
              <w:jc w:val="center"/>
              <w:rPr>
                <w:bCs/>
                <w:sz w:val="16"/>
                <w:szCs w:val="16"/>
              </w:rPr>
            </w:pPr>
            <w:r w:rsidRPr="00EE78A8">
              <w:rPr>
                <w:bCs/>
                <w:sz w:val="16"/>
                <w:szCs w:val="16"/>
              </w:rPr>
              <w:t>3</w:t>
            </w:r>
          </w:p>
        </w:tc>
        <w:tc>
          <w:tcPr>
            <w:tcW w:w="990" w:type="dxa"/>
          </w:tcPr>
          <w:p w14:paraId="164D3C12" w14:textId="21B24128" w:rsidR="00AA6100" w:rsidRPr="00EE78A8" w:rsidRDefault="00AA6100" w:rsidP="00AA6100">
            <w:pPr>
              <w:jc w:val="center"/>
              <w:rPr>
                <w:bCs/>
                <w:sz w:val="16"/>
                <w:szCs w:val="16"/>
              </w:rPr>
            </w:pPr>
          </w:p>
        </w:tc>
        <w:tc>
          <w:tcPr>
            <w:tcW w:w="720" w:type="dxa"/>
          </w:tcPr>
          <w:p w14:paraId="2C063F95" w14:textId="75F70CC8" w:rsidR="00AA6100" w:rsidRPr="00EE78A8" w:rsidRDefault="00AA6100" w:rsidP="00AA6100">
            <w:pPr>
              <w:jc w:val="center"/>
              <w:rPr>
                <w:bCs/>
                <w:sz w:val="16"/>
                <w:szCs w:val="16"/>
              </w:rPr>
            </w:pPr>
          </w:p>
        </w:tc>
      </w:tr>
      <w:tr w:rsidR="00D83AD7" w:rsidRPr="00EE78A8" w14:paraId="12EBBEB1" w14:textId="77777777" w:rsidTr="00793880">
        <w:tc>
          <w:tcPr>
            <w:tcW w:w="3150" w:type="dxa"/>
          </w:tcPr>
          <w:p w14:paraId="59D61C85" w14:textId="11DEB48E" w:rsidR="00AA6100" w:rsidRPr="00EE78A8" w:rsidRDefault="00AA6100" w:rsidP="00AA6100">
            <w:pPr>
              <w:rPr>
                <w:bCs/>
                <w:sz w:val="16"/>
                <w:szCs w:val="16"/>
              </w:rPr>
            </w:pPr>
            <w:r w:rsidRPr="00EE78A8">
              <w:rPr>
                <w:bCs/>
                <w:sz w:val="16"/>
                <w:szCs w:val="16"/>
              </w:rPr>
              <w:t>BADM 209 Legal Enviro</w:t>
            </w:r>
            <w:r w:rsidR="008903E6">
              <w:rPr>
                <w:bCs/>
                <w:sz w:val="16"/>
                <w:szCs w:val="16"/>
              </w:rPr>
              <w:t xml:space="preserve">nment </w:t>
            </w:r>
            <w:r w:rsidRPr="00EE78A8">
              <w:rPr>
                <w:bCs/>
                <w:sz w:val="16"/>
                <w:szCs w:val="16"/>
              </w:rPr>
              <w:t>of Bus</w:t>
            </w:r>
            <w:r w:rsidR="008903E6">
              <w:rPr>
                <w:bCs/>
                <w:sz w:val="16"/>
                <w:szCs w:val="16"/>
              </w:rPr>
              <w:t>iness</w:t>
            </w:r>
          </w:p>
        </w:tc>
        <w:tc>
          <w:tcPr>
            <w:tcW w:w="540" w:type="dxa"/>
          </w:tcPr>
          <w:p w14:paraId="061106D1" w14:textId="77777777" w:rsidR="00AA6100" w:rsidRPr="00EE78A8" w:rsidRDefault="00AA6100" w:rsidP="001706D7">
            <w:pPr>
              <w:jc w:val="center"/>
              <w:rPr>
                <w:bCs/>
                <w:sz w:val="16"/>
                <w:szCs w:val="16"/>
              </w:rPr>
            </w:pPr>
            <w:r w:rsidRPr="00EE78A8">
              <w:rPr>
                <w:bCs/>
                <w:sz w:val="16"/>
                <w:szCs w:val="16"/>
              </w:rPr>
              <w:t>3</w:t>
            </w:r>
          </w:p>
        </w:tc>
        <w:tc>
          <w:tcPr>
            <w:tcW w:w="990" w:type="dxa"/>
          </w:tcPr>
          <w:p w14:paraId="563F3400" w14:textId="47A3185E" w:rsidR="00AA6100" w:rsidRPr="00EE78A8" w:rsidRDefault="00AA6100" w:rsidP="001706D7">
            <w:pPr>
              <w:jc w:val="center"/>
              <w:rPr>
                <w:bCs/>
                <w:sz w:val="16"/>
                <w:szCs w:val="16"/>
              </w:rPr>
            </w:pPr>
          </w:p>
        </w:tc>
        <w:tc>
          <w:tcPr>
            <w:tcW w:w="720" w:type="dxa"/>
          </w:tcPr>
          <w:p w14:paraId="51BAC70E" w14:textId="15B77E18" w:rsidR="00AA6100" w:rsidRPr="00EE78A8" w:rsidRDefault="00AA6100" w:rsidP="001706D7">
            <w:pPr>
              <w:jc w:val="center"/>
              <w:rPr>
                <w:bCs/>
                <w:sz w:val="16"/>
                <w:szCs w:val="16"/>
              </w:rPr>
            </w:pPr>
          </w:p>
        </w:tc>
        <w:tc>
          <w:tcPr>
            <w:tcW w:w="3600" w:type="dxa"/>
            <w:gridSpan w:val="2"/>
          </w:tcPr>
          <w:p w14:paraId="057342E0" w14:textId="72CFB92E" w:rsidR="00C71ECC" w:rsidRPr="00EE78A8" w:rsidRDefault="008903E6" w:rsidP="00AA6100">
            <w:pPr>
              <w:rPr>
                <w:bCs/>
                <w:sz w:val="16"/>
                <w:szCs w:val="16"/>
              </w:rPr>
            </w:pPr>
            <w:r w:rsidRPr="008903E6">
              <w:rPr>
                <w:bCs/>
                <w:color w:val="000000" w:themeColor="text1"/>
                <w:sz w:val="16"/>
                <w:szCs w:val="16"/>
              </w:rPr>
              <w:t xml:space="preserve">(BADM 215/SPEE 200) </w:t>
            </w:r>
            <w:r w:rsidR="00AA6100" w:rsidRPr="008903E6">
              <w:rPr>
                <w:bCs/>
                <w:color w:val="000000" w:themeColor="text1"/>
                <w:sz w:val="16"/>
                <w:szCs w:val="16"/>
              </w:rPr>
              <w:t>Communication Skills</w:t>
            </w:r>
            <w:r w:rsidR="00AA6100" w:rsidRPr="00EE78A8">
              <w:rPr>
                <w:bCs/>
                <w:sz w:val="16"/>
                <w:szCs w:val="16"/>
              </w:rPr>
              <w:t xml:space="preserve"> </w:t>
            </w:r>
          </w:p>
        </w:tc>
        <w:tc>
          <w:tcPr>
            <w:tcW w:w="630" w:type="dxa"/>
          </w:tcPr>
          <w:p w14:paraId="31D9363C" w14:textId="77777777" w:rsidR="00AA6100" w:rsidRPr="00EE78A8" w:rsidRDefault="00AA6100" w:rsidP="00C15E76">
            <w:pPr>
              <w:jc w:val="center"/>
              <w:rPr>
                <w:bCs/>
                <w:sz w:val="16"/>
                <w:szCs w:val="16"/>
              </w:rPr>
            </w:pPr>
            <w:r w:rsidRPr="00EE78A8">
              <w:rPr>
                <w:bCs/>
                <w:sz w:val="16"/>
                <w:szCs w:val="16"/>
              </w:rPr>
              <w:t>3</w:t>
            </w:r>
          </w:p>
        </w:tc>
        <w:tc>
          <w:tcPr>
            <w:tcW w:w="990" w:type="dxa"/>
          </w:tcPr>
          <w:p w14:paraId="750271BD" w14:textId="454CD05D" w:rsidR="00AA6100" w:rsidRPr="00EE78A8" w:rsidRDefault="00AA6100" w:rsidP="00AA6100">
            <w:pPr>
              <w:jc w:val="center"/>
              <w:rPr>
                <w:bCs/>
                <w:sz w:val="16"/>
                <w:szCs w:val="16"/>
              </w:rPr>
            </w:pPr>
          </w:p>
        </w:tc>
        <w:tc>
          <w:tcPr>
            <w:tcW w:w="720" w:type="dxa"/>
          </w:tcPr>
          <w:p w14:paraId="79D2469C" w14:textId="4E7A4F9B" w:rsidR="00AA6100" w:rsidRPr="00EE78A8" w:rsidRDefault="00AA6100" w:rsidP="00AA6100">
            <w:pPr>
              <w:jc w:val="center"/>
              <w:rPr>
                <w:bCs/>
                <w:sz w:val="16"/>
                <w:szCs w:val="16"/>
              </w:rPr>
            </w:pPr>
          </w:p>
        </w:tc>
      </w:tr>
      <w:tr w:rsidR="00F2750B" w:rsidRPr="00EE78A8" w14:paraId="6F2F7A5F" w14:textId="77777777" w:rsidTr="00793880">
        <w:tc>
          <w:tcPr>
            <w:tcW w:w="3150" w:type="dxa"/>
          </w:tcPr>
          <w:p w14:paraId="78FF550E" w14:textId="062D1580" w:rsidR="00322FC9" w:rsidRPr="00EE78A8" w:rsidRDefault="00AA6100" w:rsidP="00AA6100">
            <w:pPr>
              <w:rPr>
                <w:bCs/>
                <w:sz w:val="16"/>
                <w:szCs w:val="16"/>
              </w:rPr>
            </w:pPr>
            <w:r w:rsidRPr="00EE78A8">
              <w:rPr>
                <w:bCs/>
                <w:sz w:val="16"/>
                <w:szCs w:val="16"/>
              </w:rPr>
              <w:t>Natural Science</w:t>
            </w:r>
            <w:r w:rsidR="002C4269" w:rsidRPr="00EE78A8">
              <w:rPr>
                <w:bCs/>
                <w:sz w:val="16"/>
                <w:szCs w:val="16"/>
              </w:rPr>
              <w:t xml:space="preserve"> </w:t>
            </w:r>
          </w:p>
        </w:tc>
        <w:tc>
          <w:tcPr>
            <w:tcW w:w="540" w:type="dxa"/>
          </w:tcPr>
          <w:p w14:paraId="766EE23C" w14:textId="77777777" w:rsidR="00AA6100" w:rsidRPr="00EE78A8" w:rsidRDefault="00AA6100" w:rsidP="001706D7">
            <w:pPr>
              <w:jc w:val="center"/>
              <w:rPr>
                <w:bCs/>
                <w:sz w:val="16"/>
                <w:szCs w:val="16"/>
              </w:rPr>
            </w:pPr>
            <w:r w:rsidRPr="00EE78A8">
              <w:rPr>
                <w:bCs/>
                <w:sz w:val="16"/>
                <w:szCs w:val="16"/>
              </w:rPr>
              <w:t>3</w:t>
            </w:r>
          </w:p>
        </w:tc>
        <w:tc>
          <w:tcPr>
            <w:tcW w:w="990" w:type="dxa"/>
          </w:tcPr>
          <w:p w14:paraId="16EA0439" w14:textId="75F302D7" w:rsidR="00AA6100" w:rsidRPr="00EE78A8" w:rsidRDefault="00AA6100" w:rsidP="001706D7">
            <w:pPr>
              <w:jc w:val="center"/>
              <w:rPr>
                <w:bCs/>
                <w:sz w:val="16"/>
                <w:szCs w:val="16"/>
              </w:rPr>
            </w:pPr>
          </w:p>
        </w:tc>
        <w:tc>
          <w:tcPr>
            <w:tcW w:w="720" w:type="dxa"/>
          </w:tcPr>
          <w:p w14:paraId="2AB0ABE4" w14:textId="3B6D23E1" w:rsidR="00AA6100" w:rsidRPr="00EE78A8" w:rsidRDefault="00AA6100" w:rsidP="001706D7">
            <w:pPr>
              <w:jc w:val="center"/>
              <w:rPr>
                <w:bCs/>
                <w:sz w:val="16"/>
                <w:szCs w:val="16"/>
              </w:rPr>
            </w:pPr>
          </w:p>
        </w:tc>
        <w:tc>
          <w:tcPr>
            <w:tcW w:w="3600" w:type="dxa"/>
            <w:gridSpan w:val="2"/>
          </w:tcPr>
          <w:p w14:paraId="56BF119C" w14:textId="20839500" w:rsidR="006A42DB" w:rsidRPr="008903E6" w:rsidRDefault="008903E6" w:rsidP="00AA6100">
            <w:pPr>
              <w:rPr>
                <w:bCs/>
                <w:color w:val="000000" w:themeColor="text1"/>
                <w:sz w:val="16"/>
                <w:szCs w:val="16"/>
              </w:rPr>
            </w:pPr>
            <w:r w:rsidRPr="008903E6">
              <w:rPr>
                <w:bCs/>
                <w:color w:val="000000" w:themeColor="text1"/>
                <w:sz w:val="16"/>
                <w:szCs w:val="16"/>
              </w:rPr>
              <w:t xml:space="preserve">(BADM 216/STAT 202) </w:t>
            </w:r>
            <w:r w:rsidR="00253AC8" w:rsidRPr="008903E6">
              <w:rPr>
                <w:bCs/>
                <w:color w:val="000000" w:themeColor="text1"/>
                <w:sz w:val="16"/>
                <w:szCs w:val="16"/>
              </w:rPr>
              <w:t xml:space="preserve">Stats for Bus &amp; Econ </w:t>
            </w:r>
            <w:r w:rsidRPr="008903E6">
              <w:rPr>
                <w:bCs/>
                <w:color w:val="000000" w:themeColor="text1"/>
                <w:sz w:val="16"/>
                <w:szCs w:val="16"/>
              </w:rPr>
              <w:t>I</w:t>
            </w:r>
          </w:p>
        </w:tc>
        <w:tc>
          <w:tcPr>
            <w:tcW w:w="630" w:type="dxa"/>
          </w:tcPr>
          <w:p w14:paraId="7B1367F5" w14:textId="11B6A7BE" w:rsidR="00AA6100" w:rsidRPr="00EE78A8" w:rsidRDefault="00C15E76" w:rsidP="00C15E76">
            <w:pPr>
              <w:jc w:val="center"/>
              <w:rPr>
                <w:bCs/>
                <w:sz w:val="16"/>
                <w:szCs w:val="16"/>
              </w:rPr>
            </w:pPr>
            <w:r w:rsidRPr="00EE78A8">
              <w:rPr>
                <w:bCs/>
                <w:sz w:val="16"/>
                <w:szCs w:val="16"/>
              </w:rPr>
              <w:t>3</w:t>
            </w:r>
          </w:p>
        </w:tc>
        <w:tc>
          <w:tcPr>
            <w:tcW w:w="990" w:type="dxa"/>
          </w:tcPr>
          <w:p w14:paraId="32881D7D" w14:textId="3D52D843" w:rsidR="00AA6100" w:rsidRPr="00EE78A8" w:rsidRDefault="00AA6100" w:rsidP="00AA6100">
            <w:pPr>
              <w:jc w:val="center"/>
              <w:rPr>
                <w:bCs/>
                <w:sz w:val="16"/>
                <w:szCs w:val="16"/>
              </w:rPr>
            </w:pPr>
          </w:p>
        </w:tc>
        <w:tc>
          <w:tcPr>
            <w:tcW w:w="720" w:type="dxa"/>
          </w:tcPr>
          <w:p w14:paraId="2AE00513" w14:textId="2EE25E92" w:rsidR="00AA6100" w:rsidRPr="00EE78A8" w:rsidRDefault="00AA6100" w:rsidP="00AA6100">
            <w:pPr>
              <w:jc w:val="center"/>
              <w:rPr>
                <w:bCs/>
                <w:sz w:val="16"/>
                <w:szCs w:val="16"/>
              </w:rPr>
            </w:pPr>
          </w:p>
        </w:tc>
      </w:tr>
      <w:tr w:rsidR="00356059" w:rsidRPr="00EE78A8" w14:paraId="31757C32" w14:textId="77777777" w:rsidTr="00793880">
        <w:tc>
          <w:tcPr>
            <w:tcW w:w="3150" w:type="dxa"/>
          </w:tcPr>
          <w:p w14:paraId="0B7691DD"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5EC68ECB" w14:textId="77777777" w:rsidR="00356059" w:rsidRPr="00EE78A8" w:rsidRDefault="00356059" w:rsidP="001706D7">
            <w:pPr>
              <w:jc w:val="center"/>
              <w:rPr>
                <w:bCs/>
                <w:sz w:val="16"/>
                <w:szCs w:val="16"/>
              </w:rPr>
            </w:pPr>
            <w:r w:rsidRPr="00EE78A8">
              <w:rPr>
                <w:bCs/>
                <w:sz w:val="16"/>
                <w:szCs w:val="16"/>
              </w:rPr>
              <w:t>1</w:t>
            </w:r>
            <w:r w:rsidR="00537825" w:rsidRPr="00EE78A8">
              <w:rPr>
                <w:bCs/>
                <w:sz w:val="16"/>
                <w:szCs w:val="16"/>
              </w:rPr>
              <w:t>5</w:t>
            </w:r>
          </w:p>
        </w:tc>
        <w:tc>
          <w:tcPr>
            <w:tcW w:w="990" w:type="dxa"/>
          </w:tcPr>
          <w:p w14:paraId="0260F4D7" w14:textId="77777777" w:rsidR="00356059" w:rsidRPr="00EE78A8" w:rsidRDefault="00356059" w:rsidP="001706D7">
            <w:pPr>
              <w:jc w:val="center"/>
              <w:rPr>
                <w:bCs/>
                <w:sz w:val="16"/>
                <w:szCs w:val="16"/>
              </w:rPr>
            </w:pPr>
          </w:p>
        </w:tc>
        <w:tc>
          <w:tcPr>
            <w:tcW w:w="720" w:type="dxa"/>
          </w:tcPr>
          <w:p w14:paraId="5C9D8F94" w14:textId="77777777" w:rsidR="00356059" w:rsidRPr="00EE78A8" w:rsidRDefault="00356059" w:rsidP="001706D7">
            <w:pPr>
              <w:jc w:val="center"/>
              <w:rPr>
                <w:bCs/>
                <w:sz w:val="16"/>
                <w:szCs w:val="16"/>
              </w:rPr>
            </w:pPr>
          </w:p>
        </w:tc>
        <w:tc>
          <w:tcPr>
            <w:tcW w:w="3600" w:type="dxa"/>
            <w:gridSpan w:val="2"/>
          </w:tcPr>
          <w:p w14:paraId="239A18CE"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69B660DD" w14:textId="37C4719E" w:rsidR="00356059" w:rsidRPr="00EE78A8" w:rsidRDefault="00356059" w:rsidP="00C15E76">
            <w:pPr>
              <w:jc w:val="center"/>
              <w:rPr>
                <w:bCs/>
                <w:sz w:val="16"/>
                <w:szCs w:val="16"/>
              </w:rPr>
            </w:pPr>
            <w:r w:rsidRPr="00EE78A8">
              <w:rPr>
                <w:bCs/>
                <w:sz w:val="16"/>
                <w:szCs w:val="16"/>
              </w:rPr>
              <w:t>1</w:t>
            </w:r>
            <w:r w:rsidR="00793D34" w:rsidRPr="00EE78A8">
              <w:rPr>
                <w:bCs/>
                <w:sz w:val="16"/>
                <w:szCs w:val="16"/>
              </w:rPr>
              <w:t>5</w:t>
            </w:r>
          </w:p>
        </w:tc>
        <w:tc>
          <w:tcPr>
            <w:tcW w:w="990" w:type="dxa"/>
          </w:tcPr>
          <w:p w14:paraId="14AEE9CF" w14:textId="77777777" w:rsidR="00356059" w:rsidRPr="00EE78A8" w:rsidRDefault="00356059" w:rsidP="00356059">
            <w:pPr>
              <w:jc w:val="center"/>
              <w:rPr>
                <w:bCs/>
                <w:sz w:val="16"/>
                <w:szCs w:val="16"/>
              </w:rPr>
            </w:pPr>
          </w:p>
        </w:tc>
        <w:tc>
          <w:tcPr>
            <w:tcW w:w="720" w:type="dxa"/>
          </w:tcPr>
          <w:p w14:paraId="154C76C7" w14:textId="77777777" w:rsidR="00356059" w:rsidRPr="00EE78A8" w:rsidRDefault="00356059" w:rsidP="00356059">
            <w:pPr>
              <w:jc w:val="center"/>
              <w:rPr>
                <w:bCs/>
                <w:sz w:val="16"/>
                <w:szCs w:val="16"/>
              </w:rPr>
            </w:pPr>
          </w:p>
        </w:tc>
      </w:tr>
      <w:tr w:rsidR="008F12F4" w:rsidRPr="00EE78A8" w14:paraId="00415ED2" w14:textId="77777777" w:rsidTr="00F74DC4">
        <w:tc>
          <w:tcPr>
            <w:tcW w:w="11340" w:type="dxa"/>
            <w:gridSpan w:val="9"/>
          </w:tcPr>
          <w:p w14:paraId="2DF7388E" w14:textId="19403267" w:rsidR="008F12F4" w:rsidRPr="00EE78A8" w:rsidRDefault="008F12F4" w:rsidP="008F12F4">
            <w:pPr>
              <w:jc w:val="center"/>
              <w:rPr>
                <w:bCs/>
                <w:sz w:val="16"/>
                <w:szCs w:val="16"/>
              </w:rPr>
            </w:pPr>
            <w:r w:rsidRPr="00EE78A8">
              <w:rPr>
                <w:bCs/>
                <w:sz w:val="16"/>
                <w:szCs w:val="16"/>
              </w:rPr>
              <w:t>Junior Year</w:t>
            </w:r>
          </w:p>
        </w:tc>
      </w:tr>
      <w:tr w:rsidR="00356059" w:rsidRPr="00EE78A8" w14:paraId="59B4DC4E" w14:textId="77777777" w:rsidTr="00793880">
        <w:trPr>
          <w:trHeight w:val="188"/>
        </w:trPr>
        <w:tc>
          <w:tcPr>
            <w:tcW w:w="5400" w:type="dxa"/>
            <w:gridSpan w:val="4"/>
          </w:tcPr>
          <w:p w14:paraId="66DF4E34" w14:textId="5F1D0946" w:rsidR="00356059" w:rsidRPr="00EE78A8" w:rsidRDefault="00356059" w:rsidP="008F12F4">
            <w:pPr>
              <w:jc w:val="center"/>
              <w:rPr>
                <w:bCs/>
                <w:sz w:val="16"/>
                <w:szCs w:val="16"/>
              </w:rPr>
            </w:pPr>
            <w:r w:rsidRPr="00EE78A8">
              <w:rPr>
                <w:bCs/>
                <w:sz w:val="16"/>
                <w:szCs w:val="16"/>
              </w:rPr>
              <w:t>First Semester</w:t>
            </w:r>
          </w:p>
        </w:tc>
        <w:tc>
          <w:tcPr>
            <w:tcW w:w="5940" w:type="dxa"/>
            <w:gridSpan w:val="5"/>
          </w:tcPr>
          <w:p w14:paraId="1FC81406" w14:textId="77F9A27C" w:rsidR="00356059" w:rsidRPr="00EE78A8" w:rsidRDefault="00356059" w:rsidP="008F12F4">
            <w:pPr>
              <w:jc w:val="center"/>
              <w:rPr>
                <w:bCs/>
                <w:sz w:val="16"/>
                <w:szCs w:val="16"/>
              </w:rPr>
            </w:pPr>
            <w:r w:rsidRPr="00EE78A8">
              <w:rPr>
                <w:bCs/>
                <w:sz w:val="16"/>
                <w:szCs w:val="16"/>
              </w:rPr>
              <w:t>Second Semester</w:t>
            </w:r>
          </w:p>
        </w:tc>
      </w:tr>
      <w:tr w:rsidR="008F12F4" w:rsidRPr="00EE78A8" w14:paraId="74145930" w14:textId="77777777" w:rsidTr="00793880">
        <w:tc>
          <w:tcPr>
            <w:tcW w:w="3150" w:type="dxa"/>
          </w:tcPr>
          <w:p w14:paraId="0A748A09" w14:textId="2DB0CD0E" w:rsidR="008F12F4" w:rsidRPr="00EE78A8" w:rsidRDefault="008F12F4" w:rsidP="00F17265">
            <w:pPr>
              <w:jc w:val="center"/>
              <w:rPr>
                <w:b/>
                <w:sz w:val="16"/>
                <w:szCs w:val="16"/>
              </w:rPr>
            </w:pPr>
            <w:r w:rsidRPr="00EE78A8">
              <w:rPr>
                <w:b/>
                <w:sz w:val="16"/>
                <w:szCs w:val="16"/>
              </w:rPr>
              <w:t>Course &amp; No.</w:t>
            </w:r>
          </w:p>
        </w:tc>
        <w:tc>
          <w:tcPr>
            <w:tcW w:w="540" w:type="dxa"/>
          </w:tcPr>
          <w:p w14:paraId="33E02BC0" w14:textId="106E819B" w:rsidR="008F12F4" w:rsidRPr="00EE78A8" w:rsidRDefault="008F12F4" w:rsidP="00F17265">
            <w:pPr>
              <w:jc w:val="center"/>
              <w:rPr>
                <w:b/>
                <w:sz w:val="16"/>
                <w:szCs w:val="16"/>
              </w:rPr>
            </w:pPr>
            <w:r w:rsidRPr="00EE78A8">
              <w:rPr>
                <w:b/>
                <w:sz w:val="16"/>
                <w:szCs w:val="16"/>
              </w:rPr>
              <w:t>Cr. Hrs</w:t>
            </w:r>
          </w:p>
        </w:tc>
        <w:tc>
          <w:tcPr>
            <w:tcW w:w="990" w:type="dxa"/>
          </w:tcPr>
          <w:p w14:paraId="39FB2C3B" w14:textId="06C839CF" w:rsidR="008F12F4" w:rsidRPr="00EE78A8" w:rsidRDefault="008F12F4" w:rsidP="00F17265">
            <w:pPr>
              <w:jc w:val="center"/>
              <w:rPr>
                <w:b/>
                <w:sz w:val="16"/>
                <w:szCs w:val="16"/>
              </w:rPr>
            </w:pPr>
            <w:r w:rsidRPr="00EE78A8">
              <w:rPr>
                <w:b/>
                <w:sz w:val="16"/>
                <w:szCs w:val="16"/>
              </w:rPr>
              <w:t>Date Completed</w:t>
            </w:r>
          </w:p>
        </w:tc>
        <w:tc>
          <w:tcPr>
            <w:tcW w:w="720" w:type="dxa"/>
          </w:tcPr>
          <w:p w14:paraId="73DCB836" w14:textId="230CDE3F" w:rsidR="008F12F4" w:rsidRPr="00EE78A8" w:rsidRDefault="008F12F4" w:rsidP="00F17265">
            <w:pPr>
              <w:jc w:val="center"/>
              <w:rPr>
                <w:b/>
                <w:sz w:val="16"/>
                <w:szCs w:val="16"/>
              </w:rPr>
            </w:pPr>
            <w:r w:rsidRPr="00EE78A8">
              <w:rPr>
                <w:b/>
                <w:sz w:val="16"/>
                <w:szCs w:val="16"/>
              </w:rPr>
              <w:t>Grade</w:t>
            </w:r>
          </w:p>
        </w:tc>
        <w:tc>
          <w:tcPr>
            <w:tcW w:w="3600" w:type="dxa"/>
            <w:gridSpan w:val="2"/>
          </w:tcPr>
          <w:p w14:paraId="7593D538" w14:textId="72B764BB" w:rsidR="008F12F4" w:rsidRPr="00EE78A8" w:rsidRDefault="008F12F4" w:rsidP="00F17265">
            <w:pPr>
              <w:jc w:val="center"/>
              <w:rPr>
                <w:b/>
                <w:sz w:val="16"/>
                <w:szCs w:val="16"/>
              </w:rPr>
            </w:pPr>
            <w:r w:rsidRPr="00EE78A8">
              <w:rPr>
                <w:b/>
                <w:sz w:val="16"/>
                <w:szCs w:val="16"/>
              </w:rPr>
              <w:t>Course &amp; No.</w:t>
            </w:r>
          </w:p>
        </w:tc>
        <w:tc>
          <w:tcPr>
            <w:tcW w:w="630" w:type="dxa"/>
          </w:tcPr>
          <w:p w14:paraId="4367AADF" w14:textId="5A17CE6F" w:rsidR="008F12F4" w:rsidRPr="00EE78A8" w:rsidRDefault="008F12F4" w:rsidP="008F12F4">
            <w:pPr>
              <w:jc w:val="center"/>
              <w:rPr>
                <w:b/>
                <w:sz w:val="16"/>
                <w:szCs w:val="16"/>
              </w:rPr>
            </w:pPr>
            <w:r w:rsidRPr="00EE78A8">
              <w:rPr>
                <w:b/>
                <w:sz w:val="16"/>
                <w:szCs w:val="16"/>
              </w:rPr>
              <w:t>Cr. Hrs</w:t>
            </w:r>
          </w:p>
        </w:tc>
        <w:tc>
          <w:tcPr>
            <w:tcW w:w="990" w:type="dxa"/>
          </w:tcPr>
          <w:p w14:paraId="7B130BA5" w14:textId="500B8C38"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24B2A298" w14:textId="4E6B888A" w:rsidR="008F12F4" w:rsidRPr="00EE78A8" w:rsidRDefault="008F12F4" w:rsidP="008F12F4">
            <w:pPr>
              <w:jc w:val="center"/>
              <w:rPr>
                <w:b/>
                <w:sz w:val="16"/>
                <w:szCs w:val="16"/>
              </w:rPr>
            </w:pPr>
            <w:r w:rsidRPr="00EE78A8">
              <w:rPr>
                <w:b/>
                <w:sz w:val="16"/>
                <w:szCs w:val="16"/>
              </w:rPr>
              <w:t>Grade</w:t>
            </w:r>
          </w:p>
        </w:tc>
      </w:tr>
      <w:tr w:rsidR="00F2750B" w:rsidRPr="00EE78A8" w14:paraId="47EB2BC6" w14:textId="77777777" w:rsidTr="00793880">
        <w:tc>
          <w:tcPr>
            <w:tcW w:w="3150" w:type="dxa"/>
          </w:tcPr>
          <w:p w14:paraId="4BAE7A93" w14:textId="3D33C583" w:rsidR="00200DE7" w:rsidRPr="00EE78A8" w:rsidRDefault="00200DE7" w:rsidP="00200DE7">
            <w:pPr>
              <w:rPr>
                <w:bCs/>
                <w:sz w:val="16"/>
                <w:szCs w:val="16"/>
              </w:rPr>
            </w:pPr>
            <w:r w:rsidRPr="00EE78A8">
              <w:rPr>
                <w:bCs/>
                <w:sz w:val="16"/>
                <w:szCs w:val="16"/>
              </w:rPr>
              <w:t>FINC 311 Prin</w:t>
            </w:r>
            <w:r w:rsidR="008903E6">
              <w:rPr>
                <w:bCs/>
                <w:sz w:val="16"/>
                <w:szCs w:val="16"/>
              </w:rPr>
              <w:t>ciples</w:t>
            </w:r>
            <w:r w:rsidRPr="00EE78A8">
              <w:rPr>
                <w:bCs/>
                <w:sz w:val="16"/>
                <w:szCs w:val="16"/>
              </w:rPr>
              <w:t xml:space="preserve"> of Finance</w:t>
            </w:r>
          </w:p>
        </w:tc>
        <w:tc>
          <w:tcPr>
            <w:tcW w:w="540" w:type="dxa"/>
          </w:tcPr>
          <w:p w14:paraId="7FA14838" w14:textId="77777777" w:rsidR="00200DE7" w:rsidRPr="00EE78A8" w:rsidRDefault="00200DE7" w:rsidP="00F404DE">
            <w:pPr>
              <w:jc w:val="center"/>
              <w:rPr>
                <w:bCs/>
                <w:sz w:val="16"/>
                <w:szCs w:val="16"/>
              </w:rPr>
            </w:pPr>
            <w:r w:rsidRPr="00EE78A8">
              <w:rPr>
                <w:bCs/>
                <w:sz w:val="16"/>
                <w:szCs w:val="16"/>
              </w:rPr>
              <w:t>3</w:t>
            </w:r>
          </w:p>
        </w:tc>
        <w:tc>
          <w:tcPr>
            <w:tcW w:w="990" w:type="dxa"/>
          </w:tcPr>
          <w:p w14:paraId="695C7EFB" w14:textId="39351904" w:rsidR="00200DE7" w:rsidRPr="00EE78A8" w:rsidRDefault="00200DE7" w:rsidP="00C15E76">
            <w:pPr>
              <w:jc w:val="center"/>
              <w:rPr>
                <w:bCs/>
                <w:sz w:val="16"/>
                <w:szCs w:val="16"/>
              </w:rPr>
            </w:pPr>
          </w:p>
        </w:tc>
        <w:tc>
          <w:tcPr>
            <w:tcW w:w="720" w:type="dxa"/>
          </w:tcPr>
          <w:p w14:paraId="1C806017" w14:textId="0618B653" w:rsidR="00200DE7" w:rsidRPr="00EE78A8" w:rsidRDefault="00200DE7" w:rsidP="00C15E76">
            <w:pPr>
              <w:jc w:val="center"/>
              <w:rPr>
                <w:bCs/>
                <w:sz w:val="16"/>
                <w:szCs w:val="16"/>
              </w:rPr>
            </w:pPr>
          </w:p>
        </w:tc>
        <w:tc>
          <w:tcPr>
            <w:tcW w:w="3600" w:type="dxa"/>
            <w:gridSpan w:val="2"/>
          </w:tcPr>
          <w:p w14:paraId="03F32455" w14:textId="77777777" w:rsidR="00200DE7" w:rsidRPr="00EE78A8" w:rsidRDefault="00200DE7" w:rsidP="00200DE7">
            <w:pPr>
              <w:rPr>
                <w:bCs/>
                <w:sz w:val="16"/>
                <w:szCs w:val="16"/>
              </w:rPr>
            </w:pPr>
            <w:r w:rsidRPr="00EE78A8">
              <w:rPr>
                <w:bCs/>
                <w:sz w:val="16"/>
                <w:szCs w:val="16"/>
              </w:rPr>
              <w:t>HCM 330 Healthcare Policy/Law</w:t>
            </w:r>
          </w:p>
        </w:tc>
        <w:tc>
          <w:tcPr>
            <w:tcW w:w="630" w:type="dxa"/>
          </w:tcPr>
          <w:p w14:paraId="21C5796B" w14:textId="77777777" w:rsidR="00200DE7" w:rsidRPr="00EE78A8" w:rsidRDefault="00200DE7" w:rsidP="002C0560">
            <w:pPr>
              <w:jc w:val="center"/>
              <w:rPr>
                <w:bCs/>
                <w:sz w:val="16"/>
                <w:szCs w:val="16"/>
              </w:rPr>
            </w:pPr>
            <w:r w:rsidRPr="00EE78A8">
              <w:rPr>
                <w:bCs/>
                <w:sz w:val="16"/>
                <w:szCs w:val="16"/>
              </w:rPr>
              <w:t>3</w:t>
            </w:r>
          </w:p>
        </w:tc>
        <w:tc>
          <w:tcPr>
            <w:tcW w:w="990" w:type="dxa"/>
          </w:tcPr>
          <w:p w14:paraId="2FCFBB9D" w14:textId="5C76B6BB" w:rsidR="00200DE7" w:rsidRPr="00EE78A8" w:rsidRDefault="00200DE7" w:rsidP="00C15E76">
            <w:pPr>
              <w:jc w:val="center"/>
              <w:rPr>
                <w:bCs/>
                <w:sz w:val="16"/>
                <w:szCs w:val="16"/>
              </w:rPr>
            </w:pPr>
          </w:p>
        </w:tc>
        <w:tc>
          <w:tcPr>
            <w:tcW w:w="720" w:type="dxa"/>
          </w:tcPr>
          <w:p w14:paraId="4F5D4349" w14:textId="56347C74" w:rsidR="00200DE7" w:rsidRPr="00EE78A8" w:rsidRDefault="00200DE7" w:rsidP="00C15E76">
            <w:pPr>
              <w:jc w:val="center"/>
              <w:rPr>
                <w:bCs/>
                <w:sz w:val="16"/>
                <w:szCs w:val="16"/>
              </w:rPr>
            </w:pPr>
          </w:p>
        </w:tc>
      </w:tr>
      <w:tr w:rsidR="00F2750B" w:rsidRPr="00EE78A8" w14:paraId="06B4F17B" w14:textId="77777777" w:rsidTr="00793880">
        <w:tc>
          <w:tcPr>
            <w:tcW w:w="3150" w:type="dxa"/>
          </w:tcPr>
          <w:p w14:paraId="23FB261F" w14:textId="7A809089" w:rsidR="00200DE7" w:rsidRPr="00EE78A8" w:rsidRDefault="00200DE7" w:rsidP="00200DE7">
            <w:pPr>
              <w:rPr>
                <w:bCs/>
                <w:sz w:val="16"/>
                <w:szCs w:val="16"/>
              </w:rPr>
            </w:pPr>
            <w:r w:rsidRPr="00EE78A8">
              <w:rPr>
                <w:bCs/>
                <w:sz w:val="16"/>
                <w:szCs w:val="16"/>
              </w:rPr>
              <w:t>HCM 310 Healthcare Or</w:t>
            </w:r>
            <w:r w:rsidR="00C15E76" w:rsidRPr="00EE78A8">
              <w:rPr>
                <w:bCs/>
                <w:sz w:val="16"/>
                <w:szCs w:val="16"/>
              </w:rPr>
              <w:t xml:space="preserve">g </w:t>
            </w:r>
            <w:r w:rsidRPr="00EE78A8">
              <w:rPr>
                <w:bCs/>
                <w:sz w:val="16"/>
                <w:szCs w:val="16"/>
              </w:rPr>
              <w:t>&amp;</w:t>
            </w:r>
            <w:r w:rsidR="00C15E76" w:rsidRPr="00EE78A8">
              <w:rPr>
                <w:bCs/>
                <w:sz w:val="16"/>
                <w:szCs w:val="16"/>
              </w:rPr>
              <w:t xml:space="preserve"> </w:t>
            </w:r>
            <w:r w:rsidRPr="00EE78A8">
              <w:rPr>
                <w:bCs/>
                <w:sz w:val="16"/>
                <w:szCs w:val="16"/>
              </w:rPr>
              <w:t>Del</w:t>
            </w:r>
          </w:p>
        </w:tc>
        <w:tc>
          <w:tcPr>
            <w:tcW w:w="540" w:type="dxa"/>
          </w:tcPr>
          <w:p w14:paraId="74F228E8" w14:textId="77777777" w:rsidR="00200DE7" w:rsidRPr="00EE78A8" w:rsidRDefault="00200DE7" w:rsidP="00F404DE">
            <w:pPr>
              <w:jc w:val="center"/>
              <w:rPr>
                <w:bCs/>
                <w:sz w:val="16"/>
                <w:szCs w:val="16"/>
              </w:rPr>
            </w:pPr>
            <w:r w:rsidRPr="00EE78A8">
              <w:rPr>
                <w:bCs/>
                <w:sz w:val="16"/>
                <w:szCs w:val="16"/>
              </w:rPr>
              <w:t>3</w:t>
            </w:r>
          </w:p>
        </w:tc>
        <w:tc>
          <w:tcPr>
            <w:tcW w:w="990" w:type="dxa"/>
          </w:tcPr>
          <w:p w14:paraId="09184E96" w14:textId="68EC0164" w:rsidR="00200DE7" w:rsidRPr="00EE78A8" w:rsidRDefault="00200DE7" w:rsidP="00C15E76">
            <w:pPr>
              <w:jc w:val="center"/>
              <w:rPr>
                <w:bCs/>
                <w:sz w:val="16"/>
                <w:szCs w:val="16"/>
              </w:rPr>
            </w:pPr>
          </w:p>
        </w:tc>
        <w:tc>
          <w:tcPr>
            <w:tcW w:w="720" w:type="dxa"/>
          </w:tcPr>
          <w:p w14:paraId="048B7F2D" w14:textId="1ED36C5E" w:rsidR="00200DE7" w:rsidRPr="00EE78A8" w:rsidRDefault="00200DE7" w:rsidP="00C15E76">
            <w:pPr>
              <w:jc w:val="center"/>
              <w:rPr>
                <w:bCs/>
                <w:sz w:val="16"/>
                <w:szCs w:val="16"/>
              </w:rPr>
            </w:pPr>
          </w:p>
        </w:tc>
        <w:tc>
          <w:tcPr>
            <w:tcW w:w="3600" w:type="dxa"/>
            <w:gridSpan w:val="2"/>
          </w:tcPr>
          <w:p w14:paraId="769A9B0A" w14:textId="6DD7F596" w:rsidR="00200DE7" w:rsidRPr="00EE78A8" w:rsidRDefault="00200DE7" w:rsidP="00200DE7">
            <w:pPr>
              <w:rPr>
                <w:bCs/>
                <w:sz w:val="16"/>
                <w:szCs w:val="16"/>
              </w:rPr>
            </w:pPr>
            <w:r w:rsidRPr="00EE78A8">
              <w:rPr>
                <w:bCs/>
                <w:sz w:val="16"/>
                <w:szCs w:val="16"/>
              </w:rPr>
              <w:t>HCM 350 Quality Mgmt. in H</w:t>
            </w:r>
            <w:r w:rsidR="008C1A08" w:rsidRPr="00EE78A8">
              <w:rPr>
                <w:bCs/>
                <w:sz w:val="16"/>
                <w:szCs w:val="16"/>
              </w:rPr>
              <w:t>ealthcare</w:t>
            </w:r>
          </w:p>
        </w:tc>
        <w:tc>
          <w:tcPr>
            <w:tcW w:w="630" w:type="dxa"/>
          </w:tcPr>
          <w:p w14:paraId="243AC998" w14:textId="77777777" w:rsidR="00200DE7" w:rsidRPr="00EE78A8" w:rsidRDefault="00200DE7" w:rsidP="002C0560">
            <w:pPr>
              <w:jc w:val="center"/>
              <w:rPr>
                <w:bCs/>
                <w:sz w:val="16"/>
                <w:szCs w:val="16"/>
              </w:rPr>
            </w:pPr>
            <w:r w:rsidRPr="00EE78A8">
              <w:rPr>
                <w:bCs/>
                <w:sz w:val="16"/>
                <w:szCs w:val="16"/>
              </w:rPr>
              <w:t>3</w:t>
            </w:r>
          </w:p>
        </w:tc>
        <w:tc>
          <w:tcPr>
            <w:tcW w:w="990" w:type="dxa"/>
          </w:tcPr>
          <w:p w14:paraId="7E54828A" w14:textId="7981F0D3" w:rsidR="00200DE7" w:rsidRPr="00EE78A8" w:rsidRDefault="00200DE7" w:rsidP="00C15E76">
            <w:pPr>
              <w:jc w:val="center"/>
              <w:rPr>
                <w:bCs/>
                <w:sz w:val="16"/>
                <w:szCs w:val="16"/>
              </w:rPr>
            </w:pPr>
          </w:p>
        </w:tc>
        <w:tc>
          <w:tcPr>
            <w:tcW w:w="720" w:type="dxa"/>
          </w:tcPr>
          <w:p w14:paraId="0B20DC6D" w14:textId="2E3F5849" w:rsidR="00200DE7" w:rsidRPr="00EE78A8" w:rsidRDefault="00200DE7" w:rsidP="00C15E76">
            <w:pPr>
              <w:jc w:val="center"/>
              <w:rPr>
                <w:bCs/>
                <w:sz w:val="16"/>
                <w:szCs w:val="16"/>
              </w:rPr>
            </w:pPr>
          </w:p>
        </w:tc>
      </w:tr>
      <w:tr w:rsidR="00F2750B" w:rsidRPr="00EE78A8" w14:paraId="3DD7F022" w14:textId="77777777" w:rsidTr="00793880">
        <w:tc>
          <w:tcPr>
            <w:tcW w:w="3150" w:type="dxa"/>
          </w:tcPr>
          <w:p w14:paraId="66A0B1C8" w14:textId="05D25911" w:rsidR="00200DE7" w:rsidRPr="00EE78A8" w:rsidRDefault="00200DE7" w:rsidP="00200DE7">
            <w:pPr>
              <w:rPr>
                <w:bCs/>
                <w:sz w:val="16"/>
                <w:szCs w:val="16"/>
              </w:rPr>
            </w:pPr>
            <w:r w:rsidRPr="00EE78A8">
              <w:rPr>
                <w:bCs/>
                <w:sz w:val="16"/>
                <w:szCs w:val="16"/>
              </w:rPr>
              <w:t xml:space="preserve">MGMT </w:t>
            </w:r>
            <w:r w:rsidR="007574EE" w:rsidRPr="00EE78A8">
              <w:rPr>
                <w:bCs/>
                <w:sz w:val="16"/>
                <w:szCs w:val="16"/>
              </w:rPr>
              <w:t>311 Prin</w:t>
            </w:r>
            <w:r w:rsidR="008903E6">
              <w:rPr>
                <w:bCs/>
                <w:sz w:val="16"/>
                <w:szCs w:val="16"/>
              </w:rPr>
              <w:t>ciples</w:t>
            </w:r>
            <w:r w:rsidRPr="00EE78A8">
              <w:rPr>
                <w:bCs/>
                <w:sz w:val="16"/>
                <w:szCs w:val="16"/>
              </w:rPr>
              <w:t xml:space="preserve"> of Management</w:t>
            </w:r>
          </w:p>
        </w:tc>
        <w:tc>
          <w:tcPr>
            <w:tcW w:w="540" w:type="dxa"/>
          </w:tcPr>
          <w:p w14:paraId="3DD1250A" w14:textId="77777777" w:rsidR="00200DE7" w:rsidRPr="00EE78A8" w:rsidRDefault="00200DE7" w:rsidP="00F404DE">
            <w:pPr>
              <w:jc w:val="center"/>
              <w:rPr>
                <w:bCs/>
                <w:sz w:val="16"/>
                <w:szCs w:val="16"/>
              </w:rPr>
            </w:pPr>
            <w:r w:rsidRPr="00EE78A8">
              <w:rPr>
                <w:bCs/>
                <w:sz w:val="16"/>
                <w:szCs w:val="16"/>
              </w:rPr>
              <w:t>3</w:t>
            </w:r>
          </w:p>
        </w:tc>
        <w:tc>
          <w:tcPr>
            <w:tcW w:w="990" w:type="dxa"/>
          </w:tcPr>
          <w:p w14:paraId="1B86D33E" w14:textId="12F9C628" w:rsidR="00200DE7" w:rsidRPr="00EE78A8" w:rsidRDefault="00200DE7" w:rsidP="00C15E76">
            <w:pPr>
              <w:jc w:val="center"/>
              <w:rPr>
                <w:bCs/>
                <w:sz w:val="16"/>
                <w:szCs w:val="16"/>
              </w:rPr>
            </w:pPr>
          </w:p>
        </w:tc>
        <w:tc>
          <w:tcPr>
            <w:tcW w:w="720" w:type="dxa"/>
          </w:tcPr>
          <w:p w14:paraId="1E62A680" w14:textId="2FF108D9" w:rsidR="00200DE7" w:rsidRPr="00EE78A8" w:rsidRDefault="00200DE7" w:rsidP="00C15E76">
            <w:pPr>
              <w:jc w:val="center"/>
              <w:rPr>
                <w:bCs/>
                <w:sz w:val="16"/>
                <w:szCs w:val="16"/>
              </w:rPr>
            </w:pPr>
          </w:p>
        </w:tc>
        <w:tc>
          <w:tcPr>
            <w:tcW w:w="3600" w:type="dxa"/>
            <w:gridSpan w:val="2"/>
          </w:tcPr>
          <w:p w14:paraId="499A4016" w14:textId="5E8CFBB8" w:rsidR="00C41964" w:rsidRPr="001D45BF" w:rsidRDefault="001D45BF" w:rsidP="00200DE7">
            <w:pPr>
              <w:rPr>
                <w:bCs/>
                <w:color w:val="FF0000"/>
                <w:sz w:val="16"/>
                <w:szCs w:val="16"/>
              </w:rPr>
            </w:pPr>
            <w:r w:rsidRPr="00EE78A8">
              <w:rPr>
                <w:bCs/>
                <w:sz w:val="16"/>
                <w:szCs w:val="16"/>
              </w:rPr>
              <w:t>HIT 360 Healthcare Info Systems</w:t>
            </w:r>
            <w:r w:rsidRPr="00EE78A8">
              <w:rPr>
                <w:bCs/>
                <w:color w:val="FF0000"/>
                <w:sz w:val="16"/>
                <w:szCs w:val="16"/>
              </w:rPr>
              <w:t xml:space="preserve"> </w:t>
            </w:r>
          </w:p>
        </w:tc>
        <w:tc>
          <w:tcPr>
            <w:tcW w:w="630" w:type="dxa"/>
          </w:tcPr>
          <w:p w14:paraId="3D995FB0" w14:textId="77777777" w:rsidR="00200DE7" w:rsidRPr="00EE78A8" w:rsidRDefault="00200DE7" w:rsidP="002C0560">
            <w:pPr>
              <w:jc w:val="center"/>
              <w:rPr>
                <w:bCs/>
                <w:sz w:val="16"/>
                <w:szCs w:val="16"/>
              </w:rPr>
            </w:pPr>
            <w:r w:rsidRPr="00EE78A8">
              <w:rPr>
                <w:bCs/>
                <w:sz w:val="16"/>
                <w:szCs w:val="16"/>
              </w:rPr>
              <w:t>3</w:t>
            </w:r>
          </w:p>
        </w:tc>
        <w:tc>
          <w:tcPr>
            <w:tcW w:w="990" w:type="dxa"/>
          </w:tcPr>
          <w:p w14:paraId="3FF8B8A8" w14:textId="567ECA13" w:rsidR="00200DE7" w:rsidRPr="00EE78A8" w:rsidRDefault="00200DE7" w:rsidP="00C15E76">
            <w:pPr>
              <w:jc w:val="center"/>
              <w:rPr>
                <w:bCs/>
                <w:sz w:val="16"/>
                <w:szCs w:val="16"/>
              </w:rPr>
            </w:pPr>
          </w:p>
        </w:tc>
        <w:tc>
          <w:tcPr>
            <w:tcW w:w="720" w:type="dxa"/>
          </w:tcPr>
          <w:p w14:paraId="43D0D714" w14:textId="4F2AA91B" w:rsidR="00200DE7" w:rsidRPr="00EE78A8" w:rsidRDefault="00200DE7" w:rsidP="00C15E76">
            <w:pPr>
              <w:jc w:val="center"/>
              <w:rPr>
                <w:bCs/>
                <w:sz w:val="16"/>
                <w:szCs w:val="16"/>
              </w:rPr>
            </w:pPr>
          </w:p>
        </w:tc>
      </w:tr>
      <w:tr w:rsidR="00F2750B" w:rsidRPr="00EE78A8" w14:paraId="416838AA" w14:textId="77777777" w:rsidTr="00793880">
        <w:tc>
          <w:tcPr>
            <w:tcW w:w="3150" w:type="dxa"/>
          </w:tcPr>
          <w:p w14:paraId="20242856" w14:textId="45A97491" w:rsidR="00200DE7" w:rsidRPr="002F7430" w:rsidRDefault="00F460FB" w:rsidP="00200DE7">
            <w:pPr>
              <w:rPr>
                <w:bCs/>
                <w:sz w:val="16"/>
                <w:szCs w:val="16"/>
              </w:rPr>
            </w:pPr>
            <w:r w:rsidRPr="002F7430">
              <w:rPr>
                <w:bCs/>
                <w:sz w:val="16"/>
                <w:szCs w:val="16"/>
              </w:rPr>
              <w:t>ISBA 300 Info Sys. Theory &amp; Prac</w:t>
            </w:r>
            <w:r w:rsidR="006D6727" w:rsidRPr="002F7430">
              <w:rPr>
                <w:bCs/>
                <w:sz w:val="16"/>
                <w:szCs w:val="16"/>
              </w:rPr>
              <w:t>tice</w:t>
            </w:r>
          </w:p>
        </w:tc>
        <w:tc>
          <w:tcPr>
            <w:tcW w:w="540" w:type="dxa"/>
          </w:tcPr>
          <w:p w14:paraId="262C38DF" w14:textId="77777777" w:rsidR="00200DE7" w:rsidRPr="00EE78A8" w:rsidRDefault="00200DE7" w:rsidP="00F404DE">
            <w:pPr>
              <w:jc w:val="center"/>
              <w:rPr>
                <w:bCs/>
                <w:sz w:val="16"/>
                <w:szCs w:val="16"/>
              </w:rPr>
            </w:pPr>
            <w:r w:rsidRPr="00EE78A8">
              <w:rPr>
                <w:bCs/>
                <w:sz w:val="16"/>
                <w:szCs w:val="16"/>
              </w:rPr>
              <w:t>3</w:t>
            </w:r>
          </w:p>
        </w:tc>
        <w:tc>
          <w:tcPr>
            <w:tcW w:w="990" w:type="dxa"/>
          </w:tcPr>
          <w:p w14:paraId="098E7D62" w14:textId="3C7C7A05" w:rsidR="00200DE7" w:rsidRPr="00EE78A8" w:rsidRDefault="00200DE7" w:rsidP="00C15E76">
            <w:pPr>
              <w:jc w:val="center"/>
              <w:rPr>
                <w:bCs/>
                <w:sz w:val="16"/>
                <w:szCs w:val="16"/>
              </w:rPr>
            </w:pPr>
          </w:p>
        </w:tc>
        <w:tc>
          <w:tcPr>
            <w:tcW w:w="720" w:type="dxa"/>
          </w:tcPr>
          <w:p w14:paraId="3A6CDF2F" w14:textId="4CED373C" w:rsidR="00200DE7" w:rsidRPr="00EE78A8" w:rsidRDefault="00200DE7" w:rsidP="00C15E76">
            <w:pPr>
              <w:jc w:val="center"/>
              <w:rPr>
                <w:bCs/>
                <w:sz w:val="16"/>
                <w:szCs w:val="16"/>
              </w:rPr>
            </w:pPr>
          </w:p>
        </w:tc>
        <w:tc>
          <w:tcPr>
            <w:tcW w:w="3600" w:type="dxa"/>
            <w:gridSpan w:val="2"/>
          </w:tcPr>
          <w:p w14:paraId="7DBAEBF5" w14:textId="30E12B3D" w:rsidR="00200DE7" w:rsidRPr="002F7430" w:rsidRDefault="00F460FB" w:rsidP="00200DE7">
            <w:pPr>
              <w:rPr>
                <w:bCs/>
                <w:sz w:val="16"/>
                <w:szCs w:val="16"/>
              </w:rPr>
            </w:pPr>
            <w:r w:rsidRPr="002F7430">
              <w:rPr>
                <w:bCs/>
                <w:sz w:val="16"/>
                <w:szCs w:val="16"/>
              </w:rPr>
              <w:t>MKTG 311 Prin</w:t>
            </w:r>
            <w:r w:rsidR="008903E6">
              <w:rPr>
                <w:bCs/>
                <w:sz w:val="16"/>
                <w:szCs w:val="16"/>
              </w:rPr>
              <w:t xml:space="preserve">ciples </w:t>
            </w:r>
            <w:r w:rsidRPr="002F7430">
              <w:rPr>
                <w:bCs/>
                <w:sz w:val="16"/>
                <w:szCs w:val="16"/>
              </w:rPr>
              <w:t>of Marketing</w:t>
            </w:r>
          </w:p>
        </w:tc>
        <w:tc>
          <w:tcPr>
            <w:tcW w:w="630" w:type="dxa"/>
          </w:tcPr>
          <w:p w14:paraId="06FB06B3" w14:textId="77777777" w:rsidR="00200DE7" w:rsidRPr="00EE78A8" w:rsidRDefault="00200DE7" w:rsidP="002C0560">
            <w:pPr>
              <w:jc w:val="center"/>
              <w:rPr>
                <w:bCs/>
                <w:sz w:val="16"/>
                <w:szCs w:val="16"/>
              </w:rPr>
            </w:pPr>
            <w:r w:rsidRPr="00EE78A8">
              <w:rPr>
                <w:bCs/>
                <w:sz w:val="16"/>
                <w:szCs w:val="16"/>
              </w:rPr>
              <w:t>3</w:t>
            </w:r>
          </w:p>
        </w:tc>
        <w:tc>
          <w:tcPr>
            <w:tcW w:w="990" w:type="dxa"/>
          </w:tcPr>
          <w:p w14:paraId="673CBBB2" w14:textId="46612DB0" w:rsidR="00200DE7" w:rsidRPr="00EE78A8" w:rsidRDefault="00200DE7" w:rsidP="00C15E76">
            <w:pPr>
              <w:jc w:val="center"/>
              <w:rPr>
                <w:bCs/>
                <w:sz w:val="16"/>
                <w:szCs w:val="16"/>
              </w:rPr>
            </w:pPr>
          </w:p>
        </w:tc>
        <w:tc>
          <w:tcPr>
            <w:tcW w:w="720" w:type="dxa"/>
          </w:tcPr>
          <w:p w14:paraId="1FF97E1F" w14:textId="32A660AD" w:rsidR="00200DE7" w:rsidRPr="00EE78A8" w:rsidRDefault="00200DE7" w:rsidP="00C15E76">
            <w:pPr>
              <w:jc w:val="center"/>
              <w:rPr>
                <w:bCs/>
                <w:sz w:val="16"/>
                <w:szCs w:val="16"/>
              </w:rPr>
            </w:pPr>
          </w:p>
        </w:tc>
      </w:tr>
      <w:tr w:rsidR="00101391" w:rsidRPr="00EE78A8" w14:paraId="5C26EB87" w14:textId="77777777" w:rsidTr="00793880">
        <w:tc>
          <w:tcPr>
            <w:tcW w:w="3150" w:type="dxa"/>
          </w:tcPr>
          <w:p w14:paraId="56529D96" w14:textId="1DCFB795" w:rsidR="00101391" w:rsidRPr="00EE78A8" w:rsidRDefault="00101391" w:rsidP="00101391">
            <w:pPr>
              <w:rPr>
                <w:b/>
                <w:sz w:val="16"/>
                <w:szCs w:val="16"/>
              </w:rPr>
            </w:pPr>
            <w:r w:rsidRPr="00EE78A8">
              <w:rPr>
                <w:bCs/>
                <w:sz w:val="16"/>
                <w:szCs w:val="16"/>
              </w:rPr>
              <w:t>HCM 320 Intro to Biostats &amp; Epidemiology</w:t>
            </w:r>
          </w:p>
        </w:tc>
        <w:tc>
          <w:tcPr>
            <w:tcW w:w="540" w:type="dxa"/>
          </w:tcPr>
          <w:p w14:paraId="3A745670" w14:textId="7607DB3E" w:rsidR="00101391" w:rsidRPr="00EE78A8" w:rsidRDefault="00101391" w:rsidP="00101391">
            <w:pPr>
              <w:jc w:val="center"/>
              <w:rPr>
                <w:bCs/>
                <w:sz w:val="16"/>
                <w:szCs w:val="16"/>
              </w:rPr>
            </w:pPr>
            <w:r w:rsidRPr="00EE78A8">
              <w:rPr>
                <w:bCs/>
                <w:sz w:val="16"/>
                <w:szCs w:val="16"/>
              </w:rPr>
              <w:t>3</w:t>
            </w:r>
          </w:p>
        </w:tc>
        <w:tc>
          <w:tcPr>
            <w:tcW w:w="990" w:type="dxa"/>
          </w:tcPr>
          <w:p w14:paraId="1C24E374" w14:textId="42F8D072" w:rsidR="00101391" w:rsidRPr="00EE78A8" w:rsidRDefault="00101391" w:rsidP="00101391">
            <w:pPr>
              <w:jc w:val="center"/>
              <w:rPr>
                <w:bCs/>
                <w:sz w:val="16"/>
                <w:szCs w:val="16"/>
              </w:rPr>
            </w:pPr>
          </w:p>
        </w:tc>
        <w:tc>
          <w:tcPr>
            <w:tcW w:w="720" w:type="dxa"/>
          </w:tcPr>
          <w:p w14:paraId="4E3687AC" w14:textId="436CE0CC" w:rsidR="00101391" w:rsidRPr="00EE78A8" w:rsidRDefault="00101391" w:rsidP="00101391">
            <w:pPr>
              <w:jc w:val="center"/>
              <w:rPr>
                <w:bCs/>
                <w:sz w:val="16"/>
                <w:szCs w:val="16"/>
              </w:rPr>
            </w:pPr>
          </w:p>
        </w:tc>
        <w:tc>
          <w:tcPr>
            <w:tcW w:w="3600" w:type="dxa"/>
            <w:gridSpan w:val="2"/>
            <w:shd w:val="clear" w:color="auto" w:fill="FFC000"/>
          </w:tcPr>
          <w:p w14:paraId="1CFFA39C" w14:textId="72EC81EE" w:rsidR="00101391" w:rsidRPr="00EE78A8" w:rsidRDefault="00101391" w:rsidP="00101391">
            <w:pPr>
              <w:rPr>
                <w:b/>
                <w:sz w:val="16"/>
                <w:szCs w:val="16"/>
              </w:rPr>
            </w:pPr>
            <w:r w:rsidRPr="00EE78A8">
              <w:rPr>
                <w:b/>
                <w:sz w:val="16"/>
                <w:szCs w:val="16"/>
              </w:rPr>
              <w:t xml:space="preserve">Free Elective </w:t>
            </w:r>
          </w:p>
        </w:tc>
        <w:tc>
          <w:tcPr>
            <w:tcW w:w="630" w:type="dxa"/>
            <w:shd w:val="clear" w:color="auto" w:fill="FFC000"/>
          </w:tcPr>
          <w:p w14:paraId="16344E26" w14:textId="237A9A8A" w:rsidR="00101391" w:rsidRPr="00EE78A8" w:rsidRDefault="008C209D" w:rsidP="00101391">
            <w:pPr>
              <w:jc w:val="center"/>
              <w:rPr>
                <w:bCs/>
                <w:sz w:val="16"/>
                <w:szCs w:val="16"/>
              </w:rPr>
            </w:pPr>
            <w:r>
              <w:rPr>
                <w:bCs/>
                <w:sz w:val="16"/>
                <w:szCs w:val="16"/>
              </w:rPr>
              <w:t>2</w:t>
            </w:r>
          </w:p>
        </w:tc>
        <w:tc>
          <w:tcPr>
            <w:tcW w:w="990" w:type="dxa"/>
            <w:shd w:val="clear" w:color="auto" w:fill="FFC000"/>
          </w:tcPr>
          <w:p w14:paraId="6FA6BD4D" w14:textId="74395310" w:rsidR="00101391" w:rsidRPr="00EE78A8" w:rsidRDefault="00101391" w:rsidP="00101391">
            <w:pPr>
              <w:jc w:val="center"/>
              <w:rPr>
                <w:bCs/>
                <w:sz w:val="16"/>
                <w:szCs w:val="16"/>
              </w:rPr>
            </w:pPr>
          </w:p>
        </w:tc>
        <w:tc>
          <w:tcPr>
            <w:tcW w:w="720" w:type="dxa"/>
            <w:shd w:val="clear" w:color="auto" w:fill="FFC000"/>
          </w:tcPr>
          <w:p w14:paraId="6AB92756" w14:textId="33D7ADF5" w:rsidR="00101391" w:rsidRPr="00EE78A8" w:rsidRDefault="00101391" w:rsidP="00101391">
            <w:pPr>
              <w:jc w:val="center"/>
              <w:rPr>
                <w:bCs/>
                <w:sz w:val="16"/>
                <w:szCs w:val="16"/>
              </w:rPr>
            </w:pPr>
          </w:p>
        </w:tc>
      </w:tr>
      <w:tr w:rsidR="00356059" w:rsidRPr="00EE78A8" w14:paraId="6E0FDCCC" w14:textId="77777777" w:rsidTr="00793880">
        <w:tc>
          <w:tcPr>
            <w:tcW w:w="3150" w:type="dxa"/>
          </w:tcPr>
          <w:p w14:paraId="5C26795A"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4B0A4D55" w14:textId="77777777" w:rsidR="00356059" w:rsidRPr="00EE78A8" w:rsidRDefault="00356059" w:rsidP="00F404DE">
            <w:pPr>
              <w:jc w:val="center"/>
              <w:rPr>
                <w:bCs/>
                <w:sz w:val="16"/>
                <w:szCs w:val="16"/>
              </w:rPr>
            </w:pPr>
            <w:r w:rsidRPr="00EE78A8">
              <w:rPr>
                <w:bCs/>
                <w:sz w:val="16"/>
                <w:szCs w:val="16"/>
              </w:rPr>
              <w:t>15</w:t>
            </w:r>
          </w:p>
        </w:tc>
        <w:tc>
          <w:tcPr>
            <w:tcW w:w="990" w:type="dxa"/>
          </w:tcPr>
          <w:p w14:paraId="65459556" w14:textId="77777777" w:rsidR="00356059" w:rsidRPr="00EE78A8" w:rsidRDefault="00356059" w:rsidP="00C15E76">
            <w:pPr>
              <w:jc w:val="center"/>
              <w:rPr>
                <w:bCs/>
                <w:sz w:val="16"/>
                <w:szCs w:val="16"/>
              </w:rPr>
            </w:pPr>
          </w:p>
        </w:tc>
        <w:tc>
          <w:tcPr>
            <w:tcW w:w="720" w:type="dxa"/>
          </w:tcPr>
          <w:p w14:paraId="397EEDD1" w14:textId="77777777" w:rsidR="00356059" w:rsidRPr="00EE78A8" w:rsidRDefault="00356059" w:rsidP="00C15E76">
            <w:pPr>
              <w:jc w:val="center"/>
              <w:rPr>
                <w:bCs/>
                <w:sz w:val="16"/>
                <w:szCs w:val="16"/>
              </w:rPr>
            </w:pPr>
          </w:p>
        </w:tc>
        <w:tc>
          <w:tcPr>
            <w:tcW w:w="3600" w:type="dxa"/>
            <w:gridSpan w:val="2"/>
          </w:tcPr>
          <w:p w14:paraId="5576422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34D44967" w14:textId="77777777" w:rsidR="00356059" w:rsidRPr="00EE78A8" w:rsidRDefault="00356059" w:rsidP="002C0560">
            <w:pPr>
              <w:jc w:val="center"/>
              <w:rPr>
                <w:bCs/>
                <w:sz w:val="16"/>
                <w:szCs w:val="16"/>
              </w:rPr>
            </w:pPr>
            <w:r w:rsidRPr="00EE78A8">
              <w:rPr>
                <w:bCs/>
                <w:sz w:val="16"/>
                <w:szCs w:val="16"/>
              </w:rPr>
              <w:t>15</w:t>
            </w:r>
          </w:p>
        </w:tc>
        <w:tc>
          <w:tcPr>
            <w:tcW w:w="990" w:type="dxa"/>
          </w:tcPr>
          <w:p w14:paraId="4F10C497" w14:textId="77777777" w:rsidR="00356059" w:rsidRPr="00EE78A8" w:rsidRDefault="00356059" w:rsidP="00C15E76">
            <w:pPr>
              <w:jc w:val="center"/>
              <w:rPr>
                <w:bCs/>
                <w:sz w:val="16"/>
                <w:szCs w:val="16"/>
              </w:rPr>
            </w:pPr>
          </w:p>
        </w:tc>
        <w:tc>
          <w:tcPr>
            <w:tcW w:w="720" w:type="dxa"/>
          </w:tcPr>
          <w:p w14:paraId="5152BC55" w14:textId="77777777" w:rsidR="00356059" w:rsidRPr="00EE78A8" w:rsidRDefault="00356059" w:rsidP="00C15E76">
            <w:pPr>
              <w:jc w:val="center"/>
              <w:rPr>
                <w:bCs/>
                <w:sz w:val="16"/>
                <w:szCs w:val="16"/>
              </w:rPr>
            </w:pPr>
          </w:p>
        </w:tc>
      </w:tr>
      <w:tr w:rsidR="008F12F4" w:rsidRPr="00EE78A8" w14:paraId="352B4287" w14:textId="77777777" w:rsidTr="00F74DC4">
        <w:tc>
          <w:tcPr>
            <w:tcW w:w="11340" w:type="dxa"/>
            <w:gridSpan w:val="9"/>
          </w:tcPr>
          <w:p w14:paraId="5EBA891F" w14:textId="3DF6DFBA" w:rsidR="008F12F4" w:rsidRPr="00EE78A8" w:rsidRDefault="008F12F4" w:rsidP="008F12F4">
            <w:pPr>
              <w:jc w:val="center"/>
              <w:rPr>
                <w:bCs/>
                <w:sz w:val="16"/>
                <w:szCs w:val="16"/>
              </w:rPr>
            </w:pPr>
            <w:r w:rsidRPr="00EE78A8">
              <w:rPr>
                <w:bCs/>
                <w:sz w:val="16"/>
                <w:szCs w:val="16"/>
              </w:rPr>
              <w:t>Senior Year</w:t>
            </w:r>
          </w:p>
        </w:tc>
      </w:tr>
      <w:tr w:rsidR="00356059" w:rsidRPr="00EE78A8" w14:paraId="41654BDA" w14:textId="77777777" w:rsidTr="00793880">
        <w:trPr>
          <w:trHeight w:val="188"/>
        </w:trPr>
        <w:tc>
          <w:tcPr>
            <w:tcW w:w="5400" w:type="dxa"/>
            <w:gridSpan w:val="4"/>
          </w:tcPr>
          <w:p w14:paraId="57A40DD5" w14:textId="562E634A" w:rsidR="00356059" w:rsidRPr="00EE78A8" w:rsidRDefault="00356059" w:rsidP="008F12F4">
            <w:pPr>
              <w:jc w:val="center"/>
              <w:rPr>
                <w:bCs/>
                <w:sz w:val="16"/>
                <w:szCs w:val="16"/>
              </w:rPr>
            </w:pPr>
            <w:r w:rsidRPr="00EE78A8">
              <w:rPr>
                <w:bCs/>
                <w:sz w:val="16"/>
                <w:szCs w:val="16"/>
              </w:rPr>
              <w:t>First Semester</w:t>
            </w:r>
          </w:p>
        </w:tc>
        <w:tc>
          <w:tcPr>
            <w:tcW w:w="5940" w:type="dxa"/>
            <w:gridSpan w:val="5"/>
          </w:tcPr>
          <w:p w14:paraId="4BB38795" w14:textId="24073C02" w:rsidR="00356059" w:rsidRPr="00EE78A8" w:rsidRDefault="00356059" w:rsidP="008F12F4">
            <w:pPr>
              <w:jc w:val="center"/>
              <w:rPr>
                <w:bCs/>
                <w:sz w:val="16"/>
                <w:szCs w:val="16"/>
              </w:rPr>
            </w:pPr>
            <w:r w:rsidRPr="00EE78A8">
              <w:rPr>
                <w:bCs/>
                <w:sz w:val="16"/>
                <w:szCs w:val="16"/>
              </w:rPr>
              <w:t>Second Semester</w:t>
            </w:r>
          </w:p>
        </w:tc>
      </w:tr>
      <w:tr w:rsidR="008F12F4" w:rsidRPr="00EE78A8" w14:paraId="6763AD92" w14:textId="77777777" w:rsidTr="00793880">
        <w:tc>
          <w:tcPr>
            <w:tcW w:w="3150" w:type="dxa"/>
          </w:tcPr>
          <w:p w14:paraId="661BB32C" w14:textId="6D8FF79D" w:rsidR="008F12F4" w:rsidRPr="00EE78A8" w:rsidRDefault="008F12F4" w:rsidP="00F17265">
            <w:pPr>
              <w:jc w:val="center"/>
              <w:rPr>
                <w:b/>
                <w:sz w:val="16"/>
                <w:szCs w:val="16"/>
              </w:rPr>
            </w:pPr>
            <w:r w:rsidRPr="00EE78A8">
              <w:rPr>
                <w:b/>
                <w:sz w:val="16"/>
                <w:szCs w:val="16"/>
              </w:rPr>
              <w:t>Course &amp; No.</w:t>
            </w:r>
          </w:p>
        </w:tc>
        <w:tc>
          <w:tcPr>
            <w:tcW w:w="540" w:type="dxa"/>
          </w:tcPr>
          <w:p w14:paraId="4FB59C0A" w14:textId="2DE819CD" w:rsidR="008F12F4" w:rsidRPr="00EE78A8" w:rsidRDefault="008F12F4" w:rsidP="008F12F4">
            <w:pPr>
              <w:jc w:val="center"/>
              <w:rPr>
                <w:b/>
                <w:sz w:val="16"/>
                <w:szCs w:val="16"/>
              </w:rPr>
            </w:pPr>
            <w:r w:rsidRPr="00EE78A8">
              <w:rPr>
                <w:b/>
                <w:sz w:val="16"/>
                <w:szCs w:val="16"/>
              </w:rPr>
              <w:t>Cr. Hrs</w:t>
            </w:r>
          </w:p>
        </w:tc>
        <w:tc>
          <w:tcPr>
            <w:tcW w:w="990" w:type="dxa"/>
          </w:tcPr>
          <w:p w14:paraId="05300B8C" w14:textId="7A052AE0" w:rsidR="008F12F4" w:rsidRPr="00EE78A8" w:rsidRDefault="008F12F4" w:rsidP="008F12F4">
            <w:pPr>
              <w:jc w:val="center"/>
              <w:rPr>
                <w:b/>
                <w:sz w:val="16"/>
                <w:szCs w:val="16"/>
              </w:rPr>
            </w:pPr>
            <w:r w:rsidRPr="00EE78A8">
              <w:rPr>
                <w:b/>
                <w:sz w:val="16"/>
                <w:szCs w:val="16"/>
              </w:rPr>
              <w:t>Date Completed</w:t>
            </w:r>
          </w:p>
        </w:tc>
        <w:tc>
          <w:tcPr>
            <w:tcW w:w="720" w:type="dxa"/>
          </w:tcPr>
          <w:p w14:paraId="1F379A28" w14:textId="5789F32F" w:rsidR="008F12F4" w:rsidRPr="00EE78A8" w:rsidRDefault="008F12F4" w:rsidP="008F12F4">
            <w:pPr>
              <w:jc w:val="center"/>
              <w:rPr>
                <w:b/>
                <w:sz w:val="16"/>
                <w:szCs w:val="16"/>
              </w:rPr>
            </w:pPr>
            <w:r w:rsidRPr="00EE78A8">
              <w:rPr>
                <w:b/>
                <w:sz w:val="16"/>
                <w:szCs w:val="16"/>
              </w:rPr>
              <w:t>Grade</w:t>
            </w:r>
          </w:p>
        </w:tc>
        <w:tc>
          <w:tcPr>
            <w:tcW w:w="3600" w:type="dxa"/>
            <w:gridSpan w:val="2"/>
          </w:tcPr>
          <w:p w14:paraId="3321AF06" w14:textId="57A4EFCA" w:rsidR="008F12F4" w:rsidRPr="00BE50EC" w:rsidRDefault="008F12F4" w:rsidP="00F17265">
            <w:pPr>
              <w:jc w:val="center"/>
              <w:rPr>
                <w:b/>
                <w:color w:val="000000" w:themeColor="text1"/>
                <w:sz w:val="16"/>
                <w:szCs w:val="16"/>
              </w:rPr>
            </w:pPr>
            <w:r w:rsidRPr="00BE50EC">
              <w:rPr>
                <w:b/>
                <w:color w:val="000000" w:themeColor="text1"/>
                <w:sz w:val="16"/>
                <w:szCs w:val="16"/>
              </w:rPr>
              <w:t>Course &amp; No.</w:t>
            </w:r>
          </w:p>
        </w:tc>
        <w:tc>
          <w:tcPr>
            <w:tcW w:w="630" w:type="dxa"/>
          </w:tcPr>
          <w:p w14:paraId="2E443F64" w14:textId="72219AB6" w:rsidR="008F12F4" w:rsidRPr="00BE50EC" w:rsidRDefault="008F12F4" w:rsidP="008F12F4">
            <w:pPr>
              <w:jc w:val="center"/>
              <w:rPr>
                <w:b/>
                <w:color w:val="000000" w:themeColor="text1"/>
                <w:sz w:val="16"/>
                <w:szCs w:val="16"/>
              </w:rPr>
            </w:pPr>
            <w:r w:rsidRPr="00BE50EC">
              <w:rPr>
                <w:b/>
                <w:color w:val="000000" w:themeColor="text1"/>
                <w:sz w:val="16"/>
                <w:szCs w:val="16"/>
              </w:rPr>
              <w:t>Cr. Hrs</w:t>
            </w:r>
          </w:p>
        </w:tc>
        <w:tc>
          <w:tcPr>
            <w:tcW w:w="990" w:type="dxa"/>
          </w:tcPr>
          <w:p w14:paraId="0B409A60" w14:textId="444C524C" w:rsidR="008F12F4" w:rsidRPr="00EE78A8" w:rsidRDefault="008F12F4" w:rsidP="008F12F4">
            <w:pPr>
              <w:jc w:val="center"/>
              <w:rPr>
                <w:b/>
                <w:sz w:val="16"/>
                <w:szCs w:val="16"/>
              </w:rPr>
            </w:pPr>
            <w:r w:rsidRPr="00EE78A8">
              <w:rPr>
                <w:b/>
                <w:sz w:val="16"/>
                <w:szCs w:val="16"/>
              </w:rPr>
              <w:t>Date Completed</w:t>
            </w:r>
          </w:p>
        </w:tc>
        <w:tc>
          <w:tcPr>
            <w:tcW w:w="720" w:type="dxa"/>
          </w:tcPr>
          <w:p w14:paraId="486F0D72" w14:textId="32903707" w:rsidR="008F12F4" w:rsidRPr="00EE78A8" w:rsidRDefault="008F12F4" w:rsidP="008F12F4">
            <w:pPr>
              <w:jc w:val="center"/>
              <w:rPr>
                <w:b/>
                <w:sz w:val="16"/>
                <w:szCs w:val="16"/>
              </w:rPr>
            </w:pPr>
            <w:r w:rsidRPr="00EE78A8">
              <w:rPr>
                <w:b/>
                <w:sz w:val="16"/>
                <w:szCs w:val="16"/>
              </w:rPr>
              <w:t>Grade</w:t>
            </w:r>
          </w:p>
        </w:tc>
      </w:tr>
      <w:tr w:rsidR="00F2750B" w:rsidRPr="00EE78A8" w14:paraId="74950D26" w14:textId="77777777" w:rsidTr="00793880">
        <w:trPr>
          <w:trHeight w:val="305"/>
        </w:trPr>
        <w:tc>
          <w:tcPr>
            <w:tcW w:w="3150" w:type="dxa"/>
          </w:tcPr>
          <w:p w14:paraId="7D14A55D" w14:textId="77777777" w:rsidR="00E071AB" w:rsidRPr="00D818B0" w:rsidRDefault="00356059" w:rsidP="00356059">
            <w:pPr>
              <w:rPr>
                <w:bCs/>
                <w:color w:val="000000" w:themeColor="text1"/>
                <w:sz w:val="16"/>
                <w:szCs w:val="16"/>
              </w:rPr>
            </w:pPr>
            <w:r w:rsidRPr="00EE78A8">
              <w:rPr>
                <w:bCs/>
                <w:sz w:val="16"/>
                <w:szCs w:val="16"/>
              </w:rPr>
              <w:t>HC</w:t>
            </w:r>
            <w:r w:rsidRPr="00D818B0">
              <w:rPr>
                <w:bCs/>
                <w:color w:val="000000" w:themeColor="text1"/>
                <w:sz w:val="16"/>
                <w:szCs w:val="16"/>
              </w:rPr>
              <w:t>M</w:t>
            </w:r>
            <w:r w:rsidR="00E071AB" w:rsidRPr="00D818B0">
              <w:rPr>
                <w:bCs/>
                <w:color w:val="000000" w:themeColor="text1"/>
                <w:sz w:val="16"/>
                <w:szCs w:val="16"/>
              </w:rPr>
              <w:t xml:space="preserve"> 410 or </w:t>
            </w:r>
            <w:r w:rsidRPr="00D818B0">
              <w:rPr>
                <w:bCs/>
                <w:color w:val="000000" w:themeColor="text1"/>
                <w:sz w:val="16"/>
                <w:szCs w:val="16"/>
              </w:rPr>
              <w:t>MGMT 410</w:t>
            </w:r>
          </w:p>
          <w:p w14:paraId="7606AE1A" w14:textId="32BD787E" w:rsidR="00356059" w:rsidRPr="00EE78A8" w:rsidRDefault="00356059" w:rsidP="00356059">
            <w:pPr>
              <w:rPr>
                <w:bCs/>
                <w:sz w:val="16"/>
                <w:szCs w:val="16"/>
              </w:rPr>
            </w:pPr>
            <w:r w:rsidRPr="00D818B0">
              <w:rPr>
                <w:bCs/>
                <w:color w:val="000000" w:themeColor="text1"/>
                <w:sz w:val="16"/>
                <w:szCs w:val="16"/>
              </w:rPr>
              <w:t xml:space="preserve">(Human Resource </w:t>
            </w:r>
            <w:r w:rsidR="00E071AB" w:rsidRPr="00D818B0">
              <w:rPr>
                <w:bCs/>
                <w:color w:val="000000" w:themeColor="text1"/>
                <w:sz w:val="16"/>
                <w:szCs w:val="16"/>
              </w:rPr>
              <w:t>Management</w:t>
            </w:r>
            <w:r w:rsidR="00DE6D88" w:rsidRPr="00D818B0">
              <w:rPr>
                <w:bCs/>
                <w:color w:val="000000" w:themeColor="text1"/>
                <w:sz w:val="16"/>
                <w:szCs w:val="16"/>
              </w:rPr>
              <w:t>)</w:t>
            </w:r>
          </w:p>
        </w:tc>
        <w:tc>
          <w:tcPr>
            <w:tcW w:w="540" w:type="dxa"/>
          </w:tcPr>
          <w:p w14:paraId="79520325" w14:textId="77777777" w:rsidR="00356059" w:rsidRPr="00EE78A8" w:rsidRDefault="00356059" w:rsidP="008F12F4">
            <w:pPr>
              <w:jc w:val="center"/>
              <w:rPr>
                <w:bCs/>
                <w:sz w:val="16"/>
                <w:szCs w:val="16"/>
              </w:rPr>
            </w:pPr>
            <w:r w:rsidRPr="00EE78A8">
              <w:rPr>
                <w:bCs/>
                <w:sz w:val="16"/>
                <w:szCs w:val="16"/>
              </w:rPr>
              <w:t>3</w:t>
            </w:r>
          </w:p>
        </w:tc>
        <w:tc>
          <w:tcPr>
            <w:tcW w:w="990" w:type="dxa"/>
          </w:tcPr>
          <w:p w14:paraId="5A4F8B44" w14:textId="2ADC55A1" w:rsidR="00356059" w:rsidRPr="00EE78A8" w:rsidRDefault="00356059" w:rsidP="00356059">
            <w:pPr>
              <w:jc w:val="center"/>
              <w:rPr>
                <w:bCs/>
                <w:sz w:val="16"/>
                <w:szCs w:val="16"/>
              </w:rPr>
            </w:pPr>
          </w:p>
        </w:tc>
        <w:tc>
          <w:tcPr>
            <w:tcW w:w="720" w:type="dxa"/>
          </w:tcPr>
          <w:p w14:paraId="389E8E0A" w14:textId="0C7EBCEE" w:rsidR="00356059" w:rsidRPr="00EE78A8" w:rsidRDefault="00356059" w:rsidP="00356059">
            <w:pPr>
              <w:jc w:val="center"/>
              <w:rPr>
                <w:bCs/>
                <w:sz w:val="16"/>
                <w:szCs w:val="16"/>
              </w:rPr>
            </w:pPr>
          </w:p>
        </w:tc>
        <w:tc>
          <w:tcPr>
            <w:tcW w:w="3600" w:type="dxa"/>
            <w:gridSpan w:val="2"/>
          </w:tcPr>
          <w:p w14:paraId="35BBE369" w14:textId="40A55E7D" w:rsidR="00260A29" w:rsidRPr="00BE50EC" w:rsidRDefault="00F207BC" w:rsidP="00F207BC">
            <w:pPr>
              <w:rPr>
                <w:bCs/>
                <w:color w:val="000000" w:themeColor="text1"/>
                <w:sz w:val="16"/>
                <w:szCs w:val="16"/>
              </w:rPr>
            </w:pPr>
            <w:r w:rsidRPr="00BE50EC">
              <w:rPr>
                <w:bCs/>
                <w:color w:val="000000" w:themeColor="text1"/>
                <w:sz w:val="16"/>
                <w:szCs w:val="16"/>
              </w:rPr>
              <w:t>HCM 381 Hospice Care and End of Life Ethics</w:t>
            </w:r>
          </w:p>
        </w:tc>
        <w:tc>
          <w:tcPr>
            <w:tcW w:w="630" w:type="dxa"/>
          </w:tcPr>
          <w:p w14:paraId="040FFB74" w14:textId="16470F5A" w:rsidR="00356059" w:rsidRPr="00BE50EC" w:rsidRDefault="00543EA2" w:rsidP="008F12F4">
            <w:pPr>
              <w:jc w:val="center"/>
              <w:rPr>
                <w:bCs/>
                <w:color w:val="000000" w:themeColor="text1"/>
                <w:sz w:val="16"/>
                <w:szCs w:val="16"/>
              </w:rPr>
            </w:pPr>
            <w:r w:rsidRPr="00BE50EC">
              <w:rPr>
                <w:bCs/>
                <w:color w:val="000000" w:themeColor="text1"/>
                <w:sz w:val="16"/>
                <w:szCs w:val="16"/>
              </w:rPr>
              <w:t>3</w:t>
            </w:r>
          </w:p>
        </w:tc>
        <w:tc>
          <w:tcPr>
            <w:tcW w:w="990" w:type="dxa"/>
          </w:tcPr>
          <w:p w14:paraId="742E4F7A" w14:textId="0DB1A2A6" w:rsidR="00356059" w:rsidRPr="00EE78A8" w:rsidRDefault="00356059" w:rsidP="00356059">
            <w:pPr>
              <w:jc w:val="center"/>
              <w:rPr>
                <w:bCs/>
                <w:sz w:val="16"/>
                <w:szCs w:val="16"/>
              </w:rPr>
            </w:pPr>
          </w:p>
        </w:tc>
        <w:tc>
          <w:tcPr>
            <w:tcW w:w="720" w:type="dxa"/>
          </w:tcPr>
          <w:p w14:paraId="2FAC0052" w14:textId="369760DB" w:rsidR="00356059" w:rsidRPr="00EE78A8" w:rsidRDefault="00356059" w:rsidP="00356059">
            <w:pPr>
              <w:jc w:val="center"/>
              <w:rPr>
                <w:bCs/>
                <w:sz w:val="16"/>
                <w:szCs w:val="16"/>
              </w:rPr>
            </w:pPr>
          </w:p>
        </w:tc>
      </w:tr>
      <w:tr w:rsidR="00014444" w:rsidRPr="00EE78A8" w14:paraId="631B9353" w14:textId="77777777" w:rsidTr="00793880">
        <w:trPr>
          <w:trHeight w:val="161"/>
        </w:trPr>
        <w:tc>
          <w:tcPr>
            <w:tcW w:w="3150" w:type="dxa"/>
          </w:tcPr>
          <w:p w14:paraId="15264FF6" w14:textId="479CC2B5" w:rsidR="00251392" w:rsidRPr="00101391" w:rsidRDefault="00211C16" w:rsidP="00F75573">
            <w:pPr>
              <w:rPr>
                <w:b/>
                <w:sz w:val="16"/>
                <w:szCs w:val="16"/>
              </w:rPr>
            </w:pPr>
            <w:r w:rsidRPr="008C209D">
              <w:rPr>
                <w:bCs/>
                <w:sz w:val="16"/>
                <w:szCs w:val="16"/>
              </w:rPr>
              <w:t>BADM 412 Business Law</w:t>
            </w:r>
          </w:p>
        </w:tc>
        <w:tc>
          <w:tcPr>
            <w:tcW w:w="540" w:type="dxa"/>
          </w:tcPr>
          <w:p w14:paraId="79D64C3B" w14:textId="77777777" w:rsidR="00200DE7" w:rsidRPr="00EE78A8" w:rsidRDefault="00200DE7" w:rsidP="008F12F4">
            <w:pPr>
              <w:jc w:val="center"/>
              <w:rPr>
                <w:bCs/>
                <w:sz w:val="16"/>
                <w:szCs w:val="16"/>
              </w:rPr>
            </w:pPr>
            <w:r w:rsidRPr="00EE78A8">
              <w:rPr>
                <w:bCs/>
                <w:sz w:val="16"/>
                <w:szCs w:val="16"/>
              </w:rPr>
              <w:t>3</w:t>
            </w:r>
          </w:p>
        </w:tc>
        <w:tc>
          <w:tcPr>
            <w:tcW w:w="990" w:type="dxa"/>
          </w:tcPr>
          <w:p w14:paraId="2D3778A8" w14:textId="4C20A88A" w:rsidR="00200DE7" w:rsidRPr="00EE78A8" w:rsidRDefault="00200DE7" w:rsidP="00200DE7">
            <w:pPr>
              <w:jc w:val="center"/>
              <w:rPr>
                <w:bCs/>
                <w:sz w:val="16"/>
                <w:szCs w:val="16"/>
              </w:rPr>
            </w:pPr>
          </w:p>
        </w:tc>
        <w:tc>
          <w:tcPr>
            <w:tcW w:w="720" w:type="dxa"/>
          </w:tcPr>
          <w:p w14:paraId="441C9D5F" w14:textId="7522BEFD" w:rsidR="00200DE7" w:rsidRPr="00EE78A8" w:rsidRDefault="00200DE7" w:rsidP="00200DE7">
            <w:pPr>
              <w:jc w:val="center"/>
              <w:rPr>
                <w:bCs/>
                <w:sz w:val="16"/>
                <w:szCs w:val="16"/>
              </w:rPr>
            </w:pPr>
          </w:p>
        </w:tc>
        <w:tc>
          <w:tcPr>
            <w:tcW w:w="3600" w:type="dxa"/>
            <w:gridSpan w:val="2"/>
            <w:shd w:val="clear" w:color="auto" w:fill="CC99FF"/>
          </w:tcPr>
          <w:p w14:paraId="0CCA0218" w14:textId="77777777" w:rsidR="00793880" w:rsidRDefault="00793880" w:rsidP="00793880">
            <w:pPr>
              <w:rPr>
                <w:b/>
                <w:color w:val="000000" w:themeColor="text1"/>
                <w:sz w:val="16"/>
                <w:szCs w:val="16"/>
              </w:rPr>
            </w:pPr>
            <w:r w:rsidRPr="001F0C11">
              <w:rPr>
                <w:b/>
                <w:color w:val="000000" w:themeColor="text1"/>
                <w:sz w:val="16"/>
                <w:szCs w:val="16"/>
              </w:rPr>
              <w:t xml:space="preserve">HCM or HIT </w:t>
            </w:r>
            <w:r>
              <w:rPr>
                <w:b/>
                <w:color w:val="000000" w:themeColor="text1"/>
                <w:sz w:val="16"/>
                <w:szCs w:val="16"/>
              </w:rPr>
              <w:t>Elective</w:t>
            </w:r>
          </w:p>
          <w:p w14:paraId="18CE2546" w14:textId="3CBF08D1" w:rsidR="00C57E17" w:rsidRPr="008903E6" w:rsidRDefault="00793880" w:rsidP="00793880">
            <w:pPr>
              <w:rPr>
                <w:b/>
                <w:color w:val="000000" w:themeColor="text1"/>
                <w:sz w:val="16"/>
                <w:szCs w:val="16"/>
              </w:rPr>
            </w:pPr>
            <w:r>
              <w:rPr>
                <w:b/>
                <w:bCs/>
                <w:sz w:val="16"/>
                <w:szCs w:val="16"/>
              </w:rPr>
              <w:t>FINC 336, HCM 300-499, or HIT 300-499</w:t>
            </w:r>
          </w:p>
        </w:tc>
        <w:tc>
          <w:tcPr>
            <w:tcW w:w="630" w:type="dxa"/>
            <w:shd w:val="clear" w:color="auto" w:fill="CC99FF"/>
          </w:tcPr>
          <w:p w14:paraId="3778A727" w14:textId="77777777" w:rsidR="00200DE7" w:rsidRPr="008903E6" w:rsidRDefault="00200DE7" w:rsidP="008F12F4">
            <w:pPr>
              <w:jc w:val="center"/>
              <w:rPr>
                <w:bCs/>
                <w:color w:val="000000" w:themeColor="text1"/>
                <w:sz w:val="16"/>
                <w:szCs w:val="16"/>
              </w:rPr>
            </w:pPr>
            <w:r w:rsidRPr="008903E6">
              <w:rPr>
                <w:bCs/>
                <w:color w:val="000000" w:themeColor="text1"/>
                <w:sz w:val="16"/>
                <w:szCs w:val="16"/>
              </w:rPr>
              <w:t>3</w:t>
            </w:r>
          </w:p>
        </w:tc>
        <w:tc>
          <w:tcPr>
            <w:tcW w:w="990" w:type="dxa"/>
            <w:shd w:val="clear" w:color="auto" w:fill="CC99FF"/>
          </w:tcPr>
          <w:p w14:paraId="2AB149E7" w14:textId="61832E7B" w:rsidR="00200DE7" w:rsidRPr="008903E6" w:rsidRDefault="00200DE7" w:rsidP="00200DE7">
            <w:pPr>
              <w:jc w:val="center"/>
              <w:rPr>
                <w:bCs/>
                <w:color w:val="000000" w:themeColor="text1"/>
                <w:sz w:val="16"/>
                <w:szCs w:val="16"/>
              </w:rPr>
            </w:pPr>
          </w:p>
        </w:tc>
        <w:tc>
          <w:tcPr>
            <w:tcW w:w="720" w:type="dxa"/>
            <w:shd w:val="clear" w:color="auto" w:fill="CC99FF"/>
          </w:tcPr>
          <w:p w14:paraId="6E6CE860" w14:textId="686B8EEB" w:rsidR="00200DE7" w:rsidRPr="008903E6" w:rsidRDefault="00200DE7" w:rsidP="00200DE7">
            <w:pPr>
              <w:jc w:val="center"/>
              <w:rPr>
                <w:bCs/>
                <w:color w:val="000000" w:themeColor="text1"/>
                <w:sz w:val="16"/>
                <w:szCs w:val="16"/>
              </w:rPr>
            </w:pPr>
          </w:p>
        </w:tc>
      </w:tr>
      <w:tr w:rsidR="00F2750B" w:rsidRPr="00EE78A8" w14:paraId="669E5654" w14:textId="77777777" w:rsidTr="00793880">
        <w:tc>
          <w:tcPr>
            <w:tcW w:w="3150" w:type="dxa"/>
          </w:tcPr>
          <w:p w14:paraId="35630443" w14:textId="77777777" w:rsidR="003854A1" w:rsidRDefault="00DE6FB2" w:rsidP="001817A2">
            <w:pPr>
              <w:rPr>
                <w:bCs/>
                <w:color w:val="000000" w:themeColor="text1"/>
                <w:sz w:val="16"/>
                <w:szCs w:val="16"/>
              </w:rPr>
            </w:pPr>
            <w:r w:rsidRPr="00DE6FB2">
              <w:rPr>
                <w:bCs/>
                <w:color w:val="000000" w:themeColor="text1"/>
                <w:sz w:val="16"/>
                <w:szCs w:val="16"/>
              </w:rPr>
              <w:t xml:space="preserve">HCM 380 </w:t>
            </w:r>
          </w:p>
          <w:p w14:paraId="33EFB916" w14:textId="7A616BB1" w:rsidR="00DC3B58" w:rsidRPr="00EE78A8" w:rsidRDefault="003854A1" w:rsidP="001817A2">
            <w:pPr>
              <w:rPr>
                <w:bCs/>
                <w:color w:val="000000" w:themeColor="text1"/>
                <w:sz w:val="16"/>
                <w:szCs w:val="16"/>
              </w:rPr>
            </w:pPr>
            <w:r>
              <w:rPr>
                <w:bCs/>
                <w:color w:val="000000" w:themeColor="text1"/>
                <w:sz w:val="16"/>
                <w:szCs w:val="16"/>
              </w:rPr>
              <w:t>I</w:t>
            </w:r>
            <w:r w:rsidR="00DE6FB2" w:rsidRPr="00DE6FB2">
              <w:rPr>
                <w:bCs/>
                <w:color w:val="000000" w:themeColor="text1"/>
                <w:sz w:val="16"/>
                <w:szCs w:val="16"/>
              </w:rPr>
              <w:t>ntro</w:t>
            </w:r>
            <w:r>
              <w:rPr>
                <w:bCs/>
                <w:color w:val="000000" w:themeColor="text1"/>
                <w:sz w:val="16"/>
                <w:szCs w:val="16"/>
              </w:rPr>
              <w:t xml:space="preserve"> </w:t>
            </w:r>
            <w:r w:rsidR="00DE6FB2" w:rsidRPr="00DE6FB2">
              <w:rPr>
                <w:bCs/>
                <w:color w:val="000000" w:themeColor="text1"/>
                <w:sz w:val="16"/>
                <w:szCs w:val="16"/>
              </w:rPr>
              <w:t xml:space="preserve">to </w:t>
            </w:r>
            <w:r w:rsidR="008903E6">
              <w:rPr>
                <w:bCs/>
                <w:color w:val="000000" w:themeColor="text1"/>
                <w:sz w:val="16"/>
                <w:szCs w:val="16"/>
              </w:rPr>
              <w:t>L-T-C</w:t>
            </w:r>
            <w:r w:rsidR="00DE6FB2" w:rsidRPr="00DE6FB2">
              <w:rPr>
                <w:bCs/>
                <w:color w:val="000000" w:themeColor="text1"/>
                <w:sz w:val="16"/>
                <w:szCs w:val="16"/>
              </w:rPr>
              <w:t xml:space="preserve"> Administration</w:t>
            </w:r>
          </w:p>
        </w:tc>
        <w:tc>
          <w:tcPr>
            <w:tcW w:w="540" w:type="dxa"/>
          </w:tcPr>
          <w:p w14:paraId="0E9C43FB" w14:textId="77777777" w:rsidR="00200DE7" w:rsidRPr="00EE78A8" w:rsidRDefault="00200DE7" w:rsidP="008F12F4">
            <w:pPr>
              <w:jc w:val="center"/>
              <w:rPr>
                <w:bCs/>
                <w:color w:val="000000" w:themeColor="text1"/>
                <w:sz w:val="16"/>
                <w:szCs w:val="16"/>
              </w:rPr>
            </w:pPr>
            <w:r w:rsidRPr="00EE78A8">
              <w:rPr>
                <w:bCs/>
                <w:color w:val="000000" w:themeColor="text1"/>
                <w:sz w:val="16"/>
                <w:szCs w:val="16"/>
              </w:rPr>
              <w:t>3</w:t>
            </w:r>
          </w:p>
        </w:tc>
        <w:tc>
          <w:tcPr>
            <w:tcW w:w="990" w:type="dxa"/>
          </w:tcPr>
          <w:p w14:paraId="1BE8B67F" w14:textId="34BDAB0C" w:rsidR="00200DE7" w:rsidRPr="00EE78A8" w:rsidRDefault="00200DE7" w:rsidP="00200DE7">
            <w:pPr>
              <w:jc w:val="center"/>
              <w:rPr>
                <w:bCs/>
                <w:color w:val="000000" w:themeColor="text1"/>
                <w:sz w:val="16"/>
                <w:szCs w:val="16"/>
              </w:rPr>
            </w:pPr>
          </w:p>
        </w:tc>
        <w:tc>
          <w:tcPr>
            <w:tcW w:w="720" w:type="dxa"/>
          </w:tcPr>
          <w:p w14:paraId="49ADF676" w14:textId="5105E985" w:rsidR="00200DE7" w:rsidRPr="00EE78A8" w:rsidRDefault="00200DE7" w:rsidP="00200DE7">
            <w:pPr>
              <w:jc w:val="center"/>
              <w:rPr>
                <w:bCs/>
                <w:color w:val="000000" w:themeColor="text1"/>
                <w:sz w:val="16"/>
                <w:szCs w:val="16"/>
              </w:rPr>
            </w:pPr>
          </w:p>
        </w:tc>
        <w:tc>
          <w:tcPr>
            <w:tcW w:w="3600" w:type="dxa"/>
            <w:gridSpan w:val="2"/>
          </w:tcPr>
          <w:p w14:paraId="31D4DBEB" w14:textId="0CB0AB35" w:rsidR="00200DE7" w:rsidRPr="00EE78A8" w:rsidRDefault="00200DE7" w:rsidP="00200DE7">
            <w:pPr>
              <w:rPr>
                <w:bCs/>
                <w:color w:val="C00000"/>
                <w:sz w:val="16"/>
                <w:szCs w:val="16"/>
              </w:rPr>
            </w:pPr>
            <w:r w:rsidRPr="00EE78A8">
              <w:rPr>
                <w:bCs/>
                <w:sz w:val="16"/>
                <w:szCs w:val="16"/>
              </w:rPr>
              <w:t xml:space="preserve">HCM 490 Healthcare Internship </w:t>
            </w:r>
          </w:p>
        </w:tc>
        <w:tc>
          <w:tcPr>
            <w:tcW w:w="630" w:type="dxa"/>
          </w:tcPr>
          <w:p w14:paraId="4E05920C" w14:textId="77777777" w:rsidR="00200DE7" w:rsidRPr="00EE78A8" w:rsidRDefault="00200DE7" w:rsidP="008F12F4">
            <w:pPr>
              <w:jc w:val="center"/>
              <w:rPr>
                <w:bCs/>
                <w:sz w:val="16"/>
                <w:szCs w:val="16"/>
              </w:rPr>
            </w:pPr>
            <w:r w:rsidRPr="00EE78A8">
              <w:rPr>
                <w:bCs/>
                <w:sz w:val="16"/>
                <w:szCs w:val="16"/>
              </w:rPr>
              <w:t>3</w:t>
            </w:r>
          </w:p>
        </w:tc>
        <w:tc>
          <w:tcPr>
            <w:tcW w:w="990" w:type="dxa"/>
          </w:tcPr>
          <w:p w14:paraId="46C0C1BB" w14:textId="598CD986" w:rsidR="00200DE7" w:rsidRPr="00EE78A8" w:rsidRDefault="00200DE7" w:rsidP="00200DE7">
            <w:pPr>
              <w:jc w:val="center"/>
              <w:rPr>
                <w:bCs/>
                <w:sz w:val="16"/>
                <w:szCs w:val="16"/>
              </w:rPr>
            </w:pPr>
          </w:p>
        </w:tc>
        <w:tc>
          <w:tcPr>
            <w:tcW w:w="720" w:type="dxa"/>
          </w:tcPr>
          <w:p w14:paraId="6BD507EF" w14:textId="0156B3A7" w:rsidR="00200DE7" w:rsidRPr="00EE78A8" w:rsidRDefault="00200DE7" w:rsidP="00200DE7">
            <w:pPr>
              <w:jc w:val="center"/>
              <w:rPr>
                <w:bCs/>
                <w:sz w:val="16"/>
                <w:szCs w:val="16"/>
              </w:rPr>
            </w:pPr>
          </w:p>
        </w:tc>
      </w:tr>
      <w:tr w:rsidR="00F2750B" w:rsidRPr="00EE78A8" w14:paraId="4BC17DB5" w14:textId="77777777" w:rsidTr="00793880">
        <w:tc>
          <w:tcPr>
            <w:tcW w:w="3150" w:type="dxa"/>
            <w:shd w:val="clear" w:color="auto" w:fill="CC99FF"/>
          </w:tcPr>
          <w:p w14:paraId="33538889" w14:textId="77777777" w:rsidR="00793880" w:rsidRDefault="00793880" w:rsidP="00793880">
            <w:pPr>
              <w:rPr>
                <w:b/>
                <w:color w:val="000000" w:themeColor="text1"/>
                <w:sz w:val="16"/>
                <w:szCs w:val="16"/>
              </w:rPr>
            </w:pPr>
            <w:r w:rsidRPr="001F0C11">
              <w:rPr>
                <w:b/>
                <w:color w:val="000000" w:themeColor="text1"/>
                <w:sz w:val="16"/>
                <w:szCs w:val="16"/>
              </w:rPr>
              <w:t xml:space="preserve">HCM or HIT </w:t>
            </w:r>
            <w:r>
              <w:rPr>
                <w:b/>
                <w:color w:val="000000" w:themeColor="text1"/>
                <w:sz w:val="16"/>
                <w:szCs w:val="16"/>
              </w:rPr>
              <w:t>Elective</w:t>
            </w:r>
          </w:p>
          <w:p w14:paraId="6362D41E" w14:textId="26A9C1D1" w:rsidR="00200DE7" w:rsidRPr="008903E6" w:rsidRDefault="00793880" w:rsidP="00793880">
            <w:pPr>
              <w:rPr>
                <w:b/>
                <w:color w:val="000000" w:themeColor="text1"/>
                <w:sz w:val="16"/>
                <w:szCs w:val="16"/>
              </w:rPr>
            </w:pPr>
            <w:r>
              <w:rPr>
                <w:b/>
                <w:bCs/>
                <w:sz w:val="16"/>
                <w:szCs w:val="16"/>
              </w:rPr>
              <w:t>FINC 336, HCM 300-499, or HIT 300-499</w:t>
            </w:r>
          </w:p>
        </w:tc>
        <w:tc>
          <w:tcPr>
            <w:tcW w:w="540" w:type="dxa"/>
            <w:shd w:val="clear" w:color="auto" w:fill="CC99FF"/>
          </w:tcPr>
          <w:p w14:paraId="6170698C" w14:textId="77777777" w:rsidR="00200DE7" w:rsidRPr="008903E6" w:rsidRDefault="00200DE7" w:rsidP="008F12F4">
            <w:pPr>
              <w:jc w:val="center"/>
              <w:rPr>
                <w:bCs/>
                <w:color w:val="000000" w:themeColor="text1"/>
                <w:sz w:val="16"/>
                <w:szCs w:val="16"/>
              </w:rPr>
            </w:pPr>
            <w:r w:rsidRPr="008903E6">
              <w:rPr>
                <w:bCs/>
                <w:color w:val="000000" w:themeColor="text1"/>
                <w:sz w:val="16"/>
                <w:szCs w:val="16"/>
              </w:rPr>
              <w:t>3</w:t>
            </w:r>
          </w:p>
        </w:tc>
        <w:tc>
          <w:tcPr>
            <w:tcW w:w="990" w:type="dxa"/>
            <w:shd w:val="clear" w:color="auto" w:fill="CC99FF"/>
          </w:tcPr>
          <w:p w14:paraId="308E1A38" w14:textId="291DC73A" w:rsidR="00200DE7" w:rsidRPr="008903E6" w:rsidRDefault="00200DE7" w:rsidP="00200DE7">
            <w:pPr>
              <w:jc w:val="center"/>
              <w:rPr>
                <w:bCs/>
                <w:color w:val="000000" w:themeColor="text1"/>
                <w:sz w:val="16"/>
                <w:szCs w:val="16"/>
              </w:rPr>
            </w:pPr>
          </w:p>
        </w:tc>
        <w:tc>
          <w:tcPr>
            <w:tcW w:w="720" w:type="dxa"/>
            <w:shd w:val="clear" w:color="auto" w:fill="CC99FF"/>
          </w:tcPr>
          <w:p w14:paraId="5690A192" w14:textId="6ADC65A9" w:rsidR="00200DE7" w:rsidRPr="008903E6" w:rsidRDefault="00200DE7" w:rsidP="00200DE7">
            <w:pPr>
              <w:jc w:val="center"/>
              <w:rPr>
                <w:bCs/>
                <w:color w:val="000000" w:themeColor="text1"/>
                <w:sz w:val="16"/>
                <w:szCs w:val="16"/>
              </w:rPr>
            </w:pPr>
          </w:p>
        </w:tc>
        <w:tc>
          <w:tcPr>
            <w:tcW w:w="3600" w:type="dxa"/>
            <w:gridSpan w:val="2"/>
          </w:tcPr>
          <w:p w14:paraId="0A7D424A" w14:textId="77777777" w:rsidR="00A731A8" w:rsidRPr="00D818B0" w:rsidRDefault="00200DE7" w:rsidP="00200DE7">
            <w:pPr>
              <w:rPr>
                <w:bCs/>
                <w:color w:val="000000" w:themeColor="text1"/>
                <w:sz w:val="16"/>
                <w:szCs w:val="16"/>
              </w:rPr>
            </w:pPr>
            <w:r w:rsidRPr="00EE78A8">
              <w:rPr>
                <w:bCs/>
                <w:color w:val="000000" w:themeColor="text1"/>
                <w:sz w:val="16"/>
                <w:szCs w:val="16"/>
              </w:rPr>
              <w:t>H</w:t>
            </w:r>
            <w:r w:rsidRPr="00D818B0">
              <w:rPr>
                <w:bCs/>
                <w:color w:val="000000" w:themeColor="text1"/>
                <w:sz w:val="16"/>
                <w:szCs w:val="16"/>
              </w:rPr>
              <w:t>CM</w:t>
            </w:r>
            <w:r w:rsidR="00A731A8" w:rsidRPr="00D818B0">
              <w:rPr>
                <w:bCs/>
                <w:color w:val="000000" w:themeColor="text1"/>
                <w:sz w:val="16"/>
                <w:szCs w:val="16"/>
              </w:rPr>
              <w:t xml:space="preserve"> 470 or </w:t>
            </w:r>
            <w:r w:rsidRPr="00D818B0">
              <w:rPr>
                <w:bCs/>
                <w:color w:val="000000" w:themeColor="text1"/>
                <w:sz w:val="16"/>
                <w:szCs w:val="16"/>
              </w:rPr>
              <w:t>MGMT 470</w:t>
            </w:r>
            <w:r w:rsidR="004802C8" w:rsidRPr="00D818B0">
              <w:rPr>
                <w:bCs/>
                <w:color w:val="000000" w:themeColor="text1"/>
                <w:sz w:val="16"/>
                <w:szCs w:val="16"/>
              </w:rPr>
              <w:t xml:space="preserve"> </w:t>
            </w:r>
          </w:p>
          <w:p w14:paraId="059345F8" w14:textId="06504769" w:rsidR="00200DE7" w:rsidRPr="00EE78A8" w:rsidRDefault="00200DE7" w:rsidP="00200DE7">
            <w:pPr>
              <w:rPr>
                <w:bCs/>
                <w:color w:val="000000" w:themeColor="text1"/>
                <w:sz w:val="16"/>
                <w:szCs w:val="16"/>
              </w:rPr>
            </w:pPr>
            <w:r w:rsidRPr="00D818B0">
              <w:rPr>
                <w:bCs/>
                <w:color w:val="000000" w:themeColor="text1"/>
                <w:sz w:val="16"/>
                <w:szCs w:val="16"/>
              </w:rPr>
              <w:t xml:space="preserve">(Health Strategy or Strategic </w:t>
            </w:r>
            <w:r w:rsidR="00E071AB" w:rsidRPr="00D818B0">
              <w:rPr>
                <w:bCs/>
                <w:color w:val="000000" w:themeColor="text1"/>
                <w:sz w:val="16"/>
                <w:szCs w:val="16"/>
              </w:rPr>
              <w:t>Management</w:t>
            </w:r>
            <w:r w:rsidR="008F12F4" w:rsidRPr="00D818B0">
              <w:rPr>
                <w:bCs/>
                <w:color w:val="000000" w:themeColor="text1"/>
                <w:sz w:val="16"/>
                <w:szCs w:val="16"/>
              </w:rPr>
              <w:t>)</w:t>
            </w:r>
          </w:p>
        </w:tc>
        <w:tc>
          <w:tcPr>
            <w:tcW w:w="630" w:type="dxa"/>
          </w:tcPr>
          <w:p w14:paraId="7DEFEC18" w14:textId="77777777" w:rsidR="00200DE7" w:rsidRPr="00EE78A8" w:rsidRDefault="00200DE7" w:rsidP="008F12F4">
            <w:pPr>
              <w:jc w:val="center"/>
              <w:rPr>
                <w:bCs/>
                <w:color w:val="000000" w:themeColor="text1"/>
                <w:sz w:val="16"/>
                <w:szCs w:val="16"/>
              </w:rPr>
            </w:pPr>
            <w:r w:rsidRPr="00EE78A8">
              <w:rPr>
                <w:bCs/>
                <w:color w:val="000000" w:themeColor="text1"/>
                <w:sz w:val="16"/>
                <w:szCs w:val="16"/>
              </w:rPr>
              <w:t>3</w:t>
            </w:r>
          </w:p>
        </w:tc>
        <w:tc>
          <w:tcPr>
            <w:tcW w:w="990" w:type="dxa"/>
          </w:tcPr>
          <w:p w14:paraId="78414CFA" w14:textId="282D8C15" w:rsidR="00200DE7" w:rsidRPr="00EE78A8" w:rsidRDefault="00200DE7" w:rsidP="00200DE7">
            <w:pPr>
              <w:jc w:val="center"/>
              <w:rPr>
                <w:bCs/>
                <w:color w:val="000000" w:themeColor="text1"/>
                <w:sz w:val="16"/>
                <w:szCs w:val="16"/>
              </w:rPr>
            </w:pPr>
          </w:p>
        </w:tc>
        <w:tc>
          <w:tcPr>
            <w:tcW w:w="720" w:type="dxa"/>
          </w:tcPr>
          <w:p w14:paraId="7C330130" w14:textId="7636BED1" w:rsidR="00200DE7" w:rsidRPr="00EE78A8" w:rsidRDefault="00200DE7" w:rsidP="00200DE7">
            <w:pPr>
              <w:jc w:val="center"/>
              <w:rPr>
                <w:bCs/>
                <w:color w:val="000000" w:themeColor="text1"/>
                <w:sz w:val="16"/>
                <w:szCs w:val="16"/>
              </w:rPr>
            </w:pPr>
          </w:p>
        </w:tc>
      </w:tr>
      <w:tr w:rsidR="00F2750B" w:rsidRPr="00EE78A8" w14:paraId="71170003" w14:textId="77777777" w:rsidTr="00793880">
        <w:tc>
          <w:tcPr>
            <w:tcW w:w="3150" w:type="dxa"/>
          </w:tcPr>
          <w:p w14:paraId="5900588D" w14:textId="77777777" w:rsidR="00200DE7" w:rsidRPr="00EE78A8" w:rsidRDefault="00200DE7" w:rsidP="00200DE7">
            <w:pPr>
              <w:rPr>
                <w:bCs/>
                <w:sz w:val="16"/>
                <w:szCs w:val="16"/>
              </w:rPr>
            </w:pPr>
            <w:r w:rsidRPr="00EE78A8">
              <w:rPr>
                <w:bCs/>
                <w:sz w:val="16"/>
                <w:szCs w:val="16"/>
              </w:rPr>
              <w:t>HCM 460, Health Services Research I</w:t>
            </w:r>
          </w:p>
        </w:tc>
        <w:tc>
          <w:tcPr>
            <w:tcW w:w="540" w:type="dxa"/>
          </w:tcPr>
          <w:p w14:paraId="7D520438" w14:textId="77777777" w:rsidR="00200DE7" w:rsidRPr="00EE78A8" w:rsidRDefault="00200DE7" w:rsidP="008F12F4">
            <w:pPr>
              <w:jc w:val="center"/>
              <w:rPr>
                <w:bCs/>
                <w:sz w:val="16"/>
                <w:szCs w:val="16"/>
              </w:rPr>
            </w:pPr>
            <w:r w:rsidRPr="00EE78A8">
              <w:rPr>
                <w:bCs/>
                <w:sz w:val="16"/>
                <w:szCs w:val="16"/>
              </w:rPr>
              <w:t>3</w:t>
            </w:r>
          </w:p>
        </w:tc>
        <w:tc>
          <w:tcPr>
            <w:tcW w:w="990" w:type="dxa"/>
          </w:tcPr>
          <w:p w14:paraId="4E78C0DE" w14:textId="3255BB0E" w:rsidR="00200DE7" w:rsidRPr="00EE78A8" w:rsidRDefault="00200DE7" w:rsidP="00200DE7">
            <w:pPr>
              <w:jc w:val="center"/>
              <w:rPr>
                <w:bCs/>
                <w:sz w:val="16"/>
                <w:szCs w:val="16"/>
              </w:rPr>
            </w:pPr>
          </w:p>
        </w:tc>
        <w:tc>
          <w:tcPr>
            <w:tcW w:w="720" w:type="dxa"/>
          </w:tcPr>
          <w:p w14:paraId="098BED7A" w14:textId="2434F623" w:rsidR="00200DE7" w:rsidRPr="00EE78A8" w:rsidRDefault="00200DE7" w:rsidP="00200DE7">
            <w:pPr>
              <w:jc w:val="center"/>
              <w:rPr>
                <w:bCs/>
                <w:sz w:val="16"/>
                <w:szCs w:val="16"/>
              </w:rPr>
            </w:pPr>
          </w:p>
        </w:tc>
        <w:tc>
          <w:tcPr>
            <w:tcW w:w="3600" w:type="dxa"/>
            <w:gridSpan w:val="2"/>
          </w:tcPr>
          <w:p w14:paraId="58221937" w14:textId="0EBA40FF" w:rsidR="00B92F3D" w:rsidRPr="000967D4" w:rsidRDefault="00B92F3D" w:rsidP="00200DE7">
            <w:pPr>
              <w:rPr>
                <w:bCs/>
                <w:color w:val="000000" w:themeColor="text1"/>
                <w:sz w:val="16"/>
                <w:szCs w:val="16"/>
              </w:rPr>
            </w:pPr>
            <w:r w:rsidRPr="000967D4">
              <w:rPr>
                <w:bCs/>
                <w:color w:val="000000" w:themeColor="text1"/>
                <w:sz w:val="16"/>
                <w:szCs w:val="16"/>
              </w:rPr>
              <w:t xml:space="preserve"> HCM 480</w:t>
            </w:r>
            <w:r w:rsidR="000967D4" w:rsidRPr="000967D4">
              <w:rPr>
                <w:bCs/>
                <w:color w:val="000000" w:themeColor="text1"/>
                <w:sz w:val="16"/>
                <w:szCs w:val="16"/>
              </w:rPr>
              <w:t xml:space="preserve"> </w:t>
            </w:r>
            <w:r w:rsidR="00036434" w:rsidRPr="000967D4">
              <w:rPr>
                <w:bCs/>
                <w:color w:val="000000" w:themeColor="text1"/>
                <w:sz w:val="16"/>
                <w:szCs w:val="16"/>
              </w:rPr>
              <w:t>Resident Care Mgmt in L-T-C</w:t>
            </w:r>
          </w:p>
        </w:tc>
        <w:tc>
          <w:tcPr>
            <w:tcW w:w="630" w:type="dxa"/>
          </w:tcPr>
          <w:p w14:paraId="2F2E4027" w14:textId="77777777" w:rsidR="00200DE7" w:rsidRPr="000967D4" w:rsidRDefault="00200DE7" w:rsidP="008F12F4">
            <w:pPr>
              <w:jc w:val="center"/>
              <w:rPr>
                <w:bCs/>
                <w:color w:val="000000" w:themeColor="text1"/>
                <w:sz w:val="16"/>
                <w:szCs w:val="16"/>
              </w:rPr>
            </w:pPr>
            <w:r w:rsidRPr="000967D4">
              <w:rPr>
                <w:bCs/>
                <w:color w:val="000000" w:themeColor="text1"/>
                <w:sz w:val="16"/>
                <w:szCs w:val="16"/>
              </w:rPr>
              <w:t>3</w:t>
            </w:r>
          </w:p>
        </w:tc>
        <w:tc>
          <w:tcPr>
            <w:tcW w:w="990" w:type="dxa"/>
          </w:tcPr>
          <w:p w14:paraId="1C5FE499" w14:textId="14C3E7BA" w:rsidR="00200DE7" w:rsidRPr="000967D4" w:rsidRDefault="00200DE7" w:rsidP="00200DE7">
            <w:pPr>
              <w:jc w:val="center"/>
              <w:rPr>
                <w:bCs/>
                <w:color w:val="000000" w:themeColor="text1"/>
                <w:sz w:val="16"/>
                <w:szCs w:val="16"/>
              </w:rPr>
            </w:pPr>
          </w:p>
        </w:tc>
        <w:tc>
          <w:tcPr>
            <w:tcW w:w="720" w:type="dxa"/>
          </w:tcPr>
          <w:p w14:paraId="25D17F8D" w14:textId="2D435E20" w:rsidR="00200DE7" w:rsidRPr="000967D4" w:rsidRDefault="00200DE7" w:rsidP="00200DE7">
            <w:pPr>
              <w:jc w:val="center"/>
              <w:rPr>
                <w:bCs/>
                <w:color w:val="000000" w:themeColor="text1"/>
                <w:sz w:val="16"/>
                <w:szCs w:val="16"/>
              </w:rPr>
            </w:pPr>
          </w:p>
        </w:tc>
      </w:tr>
      <w:tr w:rsidR="00356059" w:rsidRPr="00EE78A8" w14:paraId="2D56BC24" w14:textId="77777777" w:rsidTr="00793880">
        <w:tc>
          <w:tcPr>
            <w:tcW w:w="3150" w:type="dxa"/>
          </w:tcPr>
          <w:p w14:paraId="1A687159"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33D1195B" w14:textId="77777777" w:rsidR="00356059" w:rsidRPr="00EE78A8" w:rsidRDefault="00356059" w:rsidP="008F12F4">
            <w:pPr>
              <w:jc w:val="center"/>
              <w:rPr>
                <w:bCs/>
                <w:sz w:val="16"/>
                <w:szCs w:val="16"/>
              </w:rPr>
            </w:pPr>
            <w:r w:rsidRPr="00EE78A8">
              <w:rPr>
                <w:bCs/>
                <w:sz w:val="16"/>
                <w:szCs w:val="16"/>
              </w:rPr>
              <w:t>15</w:t>
            </w:r>
          </w:p>
        </w:tc>
        <w:tc>
          <w:tcPr>
            <w:tcW w:w="990" w:type="dxa"/>
          </w:tcPr>
          <w:p w14:paraId="77C69079" w14:textId="77777777" w:rsidR="00356059" w:rsidRPr="00EE78A8" w:rsidRDefault="00356059" w:rsidP="00356059">
            <w:pPr>
              <w:rPr>
                <w:bCs/>
                <w:sz w:val="16"/>
                <w:szCs w:val="16"/>
              </w:rPr>
            </w:pPr>
          </w:p>
        </w:tc>
        <w:tc>
          <w:tcPr>
            <w:tcW w:w="720" w:type="dxa"/>
          </w:tcPr>
          <w:p w14:paraId="17A158B0" w14:textId="77777777" w:rsidR="00356059" w:rsidRPr="00EE78A8" w:rsidRDefault="00356059" w:rsidP="00356059">
            <w:pPr>
              <w:rPr>
                <w:bCs/>
                <w:sz w:val="16"/>
                <w:szCs w:val="16"/>
              </w:rPr>
            </w:pPr>
          </w:p>
        </w:tc>
        <w:tc>
          <w:tcPr>
            <w:tcW w:w="3600" w:type="dxa"/>
            <w:gridSpan w:val="2"/>
          </w:tcPr>
          <w:p w14:paraId="23D40C9D"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18F4B11D" w14:textId="7BB71F1A" w:rsidR="00356059" w:rsidRPr="00EE78A8" w:rsidRDefault="00356059" w:rsidP="008F12F4">
            <w:pPr>
              <w:jc w:val="center"/>
              <w:rPr>
                <w:bCs/>
                <w:sz w:val="16"/>
                <w:szCs w:val="16"/>
              </w:rPr>
            </w:pPr>
            <w:r w:rsidRPr="00EE78A8">
              <w:rPr>
                <w:bCs/>
                <w:sz w:val="16"/>
                <w:szCs w:val="16"/>
              </w:rPr>
              <w:t>1</w:t>
            </w:r>
            <w:r w:rsidR="00543EA2">
              <w:rPr>
                <w:bCs/>
                <w:sz w:val="16"/>
                <w:szCs w:val="16"/>
              </w:rPr>
              <w:t>5</w:t>
            </w:r>
          </w:p>
        </w:tc>
        <w:tc>
          <w:tcPr>
            <w:tcW w:w="990" w:type="dxa"/>
          </w:tcPr>
          <w:p w14:paraId="7E3B6359" w14:textId="77777777" w:rsidR="00356059" w:rsidRPr="00EE78A8" w:rsidRDefault="00356059" w:rsidP="00356059">
            <w:pPr>
              <w:jc w:val="center"/>
              <w:rPr>
                <w:bCs/>
                <w:sz w:val="16"/>
                <w:szCs w:val="16"/>
              </w:rPr>
            </w:pPr>
          </w:p>
        </w:tc>
        <w:tc>
          <w:tcPr>
            <w:tcW w:w="720" w:type="dxa"/>
          </w:tcPr>
          <w:p w14:paraId="475F47EA" w14:textId="77777777" w:rsidR="00356059" w:rsidRPr="00EE78A8" w:rsidRDefault="00356059" w:rsidP="00356059">
            <w:pPr>
              <w:jc w:val="center"/>
              <w:rPr>
                <w:bCs/>
                <w:sz w:val="16"/>
                <w:szCs w:val="16"/>
              </w:rPr>
            </w:pPr>
          </w:p>
        </w:tc>
      </w:tr>
    </w:tbl>
    <w:p w14:paraId="00715ABA" w14:textId="77777777" w:rsidR="00F824DF" w:rsidRPr="00EE78A8" w:rsidRDefault="00F824DF" w:rsidP="00F824DF">
      <w:pPr>
        <w:rPr>
          <w:b/>
          <w:sz w:val="16"/>
          <w:szCs w:val="16"/>
        </w:rPr>
      </w:pPr>
    </w:p>
    <w:p w14:paraId="737C8CA3" w14:textId="52ECC852" w:rsidR="009305CE" w:rsidRPr="00EE78A8" w:rsidRDefault="009305CE" w:rsidP="008903E6">
      <w:pPr>
        <w:ind w:left="-360"/>
        <w:rPr>
          <w:b/>
          <w:sz w:val="16"/>
          <w:szCs w:val="16"/>
        </w:rPr>
      </w:pPr>
      <w:r w:rsidRPr="00EE78A8">
        <w:rPr>
          <w:b/>
          <w:sz w:val="16"/>
          <w:szCs w:val="16"/>
        </w:rPr>
        <w:t>UNIV 101/102 is required of first-time freshmen; UNIV 110 is required of transfer students with fewer than 30 transfer credits.  PHIL 110 is required of transfer students with fewer than 60 transfer credits</w:t>
      </w:r>
      <w:r w:rsidR="00E05064" w:rsidRPr="00EE78A8">
        <w:rPr>
          <w:b/>
          <w:sz w:val="16"/>
          <w:szCs w:val="16"/>
        </w:rPr>
        <w:t>.</w:t>
      </w:r>
    </w:p>
    <w:p w14:paraId="539C1F0E" w14:textId="77777777" w:rsidR="00E05064" w:rsidRPr="00EE78A8" w:rsidRDefault="00E05064" w:rsidP="008903E6">
      <w:pPr>
        <w:ind w:left="-360"/>
        <w:rPr>
          <w:b/>
          <w:sz w:val="16"/>
          <w:szCs w:val="16"/>
        </w:rPr>
      </w:pPr>
    </w:p>
    <w:p w14:paraId="19D5A1F3" w14:textId="77129922" w:rsidR="009305CE" w:rsidRPr="00EE78A8" w:rsidRDefault="00E05064" w:rsidP="008903E6">
      <w:pPr>
        <w:ind w:left="-360"/>
        <w:rPr>
          <w:b/>
          <w:color w:val="000000"/>
          <w:sz w:val="16"/>
          <w:szCs w:val="16"/>
        </w:rPr>
      </w:pPr>
      <w:r w:rsidRPr="00EE78A8">
        <w:rPr>
          <w:b/>
          <w:sz w:val="16"/>
          <w:szCs w:val="16"/>
          <w:u w:val="single"/>
        </w:rPr>
        <w:t>Transitional Studies</w:t>
      </w:r>
      <w:r w:rsidR="009305CE" w:rsidRPr="00EE78A8">
        <w:rPr>
          <w:b/>
          <w:sz w:val="16"/>
          <w:szCs w:val="16"/>
          <w:u w:val="single"/>
        </w:rPr>
        <w:t>:</w:t>
      </w:r>
      <w:r w:rsidR="009305CE" w:rsidRPr="00EE78A8">
        <w:rPr>
          <w:b/>
          <w:sz w:val="16"/>
          <w:szCs w:val="16"/>
        </w:rPr>
        <w:t xml:space="preserve">  FINC 100 OR ENTR 100 IS RECOMMENDED FOR THIS MAJOR BUT STUDENTS MAY CHOOSE FROM </w:t>
      </w:r>
      <w:r w:rsidR="009305CE" w:rsidRPr="00EE78A8">
        <w:rPr>
          <w:b/>
          <w:color w:val="000000"/>
          <w:sz w:val="16"/>
          <w:szCs w:val="16"/>
        </w:rPr>
        <w:t>FINC 100* Or GEOG 110* Or HEED 112 Or PEDU 101 Or PEDU 107 Or PEDU 112 Or PEDU 120 Or PEDU 122 Or PEDU 130 Or PEDU 132 Or PEDU 140</w:t>
      </w:r>
    </w:p>
    <w:p w14:paraId="33B29EBA" w14:textId="77777777" w:rsidR="009305CE" w:rsidRPr="00EE78A8" w:rsidRDefault="009305CE" w:rsidP="008903E6">
      <w:pPr>
        <w:ind w:left="-360"/>
        <w:rPr>
          <w:b/>
          <w:sz w:val="16"/>
          <w:szCs w:val="16"/>
          <w:u w:val="single"/>
        </w:rPr>
      </w:pPr>
    </w:p>
    <w:p w14:paraId="668008EE" w14:textId="5D6D22D8" w:rsidR="009305CE" w:rsidRPr="00EE78A8" w:rsidRDefault="00E05064" w:rsidP="008903E6">
      <w:pPr>
        <w:ind w:left="-360"/>
        <w:rPr>
          <w:b/>
          <w:color w:val="000000"/>
          <w:sz w:val="16"/>
          <w:szCs w:val="16"/>
        </w:rPr>
      </w:pPr>
      <w:r w:rsidRPr="00EE78A8">
        <w:rPr>
          <w:b/>
          <w:sz w:val="16"/>
          <w:szCs w:val="16"/>
          <w:u w:val="single"/>
        </w:rPr>
        <w:t>Science Elective</w:t>
      </w:r>
      <w:r w:rsidR="00091411" w:rsidRPr="00EE78A8">
        <w:rPr>
          <w:b/>
          <w:sz w:val="16"/>
          <w:szCs w:val="16"/>
          <w:u w:val="single"/>
        </w:rPr>
        <w:t>s</w:t>
      </w:r>
      <w:r w:rsidR="009305CE" w:rsidRPr="00EE78A8">
        <w:rPr>
          <w:b/>
          <w:sz w:val="16"/>
          <w:szCs w:val="16"/>
        </w:rPr>
        <w:t>:  ASTR</w:t>
      </w:r>
      <w:r w:rsidR="009305CE" w:rsidRPr="00EE78A8">
        <w:rPr>
          <w:b/>
          <w:color w:val="000000"/>
          <w:sz w:val="16"/>
          <w:szCs w:val="16"/>
        </w:rPr>
        <w:t xml:space="preserve"> 111 Or ASTR 112 Or BIOL 110 Or BIOL 130 Or BIOL 150 Or BIOL 16O Or CHEM 101 Or CHEM 102 Or CHEM 141/142 Or CHEM 161/162 Or NSCI 110 Or NSCI 120 Or PHYS 111 Or PHYS 112 Or PHYS 121 Or PHYS 122</w:t>
      </w:r>
    </w:p>
    <w:p w14:paraId="01ED9474" w14:textId="77777777" w:rsidR="008F12F4" w:rsidRPr="00EE78A8" w:rsidRDefault="008F12F4" w:rsidP="008903E6">
      <w:pPr>
        <w:ind w:left="-360"/>
        <w:rPr>
          <w:b/>
          <w:color w:val="000000"/>
          <w:sz w:val="16"/>
          <w:szCs w:val="16"/>
        </w:rPr>
      </w:pPr>
    </w:p>
    <w:p w14:paraId="2970A41E" w14:textId="34092214" w:rsidR="009305CE" w:rsidRPr="00EE78A8" w:rsidRDefault="009305CE" w:rsidP="008903E6">
      <w:pPr>
        <w:ind w:left="-360"/>
        <w:rPr>
          <w:b/>
          <w:color w:val="000000"/>
          <w:sz w:val="16"/>
          <w:szCs w:val="16"/>
        </w:rPr>
      </w:pPr>
      <w:r w:rsidRPr="00EE78A8">
        <w:rPr>
          <w:b/>
          <w:sz w:val="16"/>
          <w:szCs w:val="16"/>
          <w:u w:val="single"/>
        </w:rPr>
        <w:t>ART/</w:t>
      </w:r>
      <w:r w:rsidR="00E05064" w:rsidRPr="00EE78A8">
        <w:rPr>
          <w:b/>
          <w:sz w:val="16"/>
          <w:szCs w:val="16"/>
          <w:u w:val="single"/>
        </w:rPr>
        <w:t>HUM Elective</w:t>
      </w:r>
      <w:r w:rsidR="00091411" w:rsidRPr="00EE78A8">
        <w:rPr>
          <w:b/>
          <w:sz w:val="16"/>
          <w:szCs w:val="16"/>
          <w:u w:val="single"/>
        </w:rPr>
        <w:t>s</w:t>
      </w:r>
      <w:r w:rsidR="00E05064" w:rsidRPr="00EE78A8">
        <w:rPr>
          <w:b/>
          <w:sz w:val="16"/>
          <w:szCs w:val="16"/>
        </w:rPr>
        <w:t>:</w:t>
      </w:r>
      <w:r w:rsidRPr="00EE78A8">
        <w:rPr>
          <w:b/>
          <w:sz w:val="16"/>
          <w:szCs w:val="16"/>
        </w:rPr>
        <w:t xml:space="preserve">  </w:t>
      </w:r>
      <w:r w:rsidRPr="00EE78A8">
        <w:rPr>
          <w:b/>
          <w:color w:val="000000"/>
          <w:sz w:val="16"/>
          <w:szCs w:val="16"/>
        </w:rPr>
        <w:t>ART 210 Or COMM 220 Or ENGL 220 Or ENGL 223 Or ENGL 240 Or ENGL 250 Or ENGL 253 Or HIST 210 Or HUMN 211 Or HUMN 212 Or MUSI 210 Or MUSI 225 Or MUSI 260 Or PHIL 210 Or RELI 215 Or THEA 203</w:t>
      </w:r>
    </w:p>
    <w:p w14:paraId="6154E3D2" w14:textId="77777777" w:rsidR="009305CE" w:rsidRPr="00EE78A8" w:rsidRDefault="009305CE" w:rsidP="008903E6">
      <w:pPr>
        <w:ind w:left="-360"/>
        <w:rPr>
          <w:b/>
          <w:sz w:val="16"/>
          <w:szCs w:val="16"/>
        </w:rPr>
      </w:pPr>
    </w:p>
    <w:p w14:paraId="10B4CFBA" w14:textId="335A4FF0" w:rsidR="009305CE" w:rsidRPr="00EE78A8" w:rsidRDefault="00E05064" w:rsidP="008903E6">
      <w:pPr>
        <w:ind w:left="-360"/>
        <w:rPr>
          <w:b/>
          <w:sz w:val="16"/>
          <w:szCs w:val="16"/>
        </w:rPr>
      </w:pPr>
      <w:r w:rsidRPr="00EE78A8">
        <w:rPr>
          <w:b/>
          <w:sz w:val="16"/>
          <w:szCs w:val="16"/>
          <w:u w:val="single"/>
        </w:rPr>
        <w:t>Hist/Social Science</w:t>
      </w:r>
      <w:r w:rsidR="009305CE" w:rsidRPr="00EE78A8">
        <w:rPr>
          <w:b/>
          <w:sz w:val="16"/>
          <w:szCs w:val="16"/>
        </w:rPr>
        <w:t>:  ECON- 211, ECON-212, GEOG-210, HIST-212, POLI-200, POLI-210, POLI 220, PSYC-210, SOCI-210.  This category will be used as a free elective if ECON 211 or ECON 212 are used to satisfy this requirement.</w:t>
      </w:r>
    </w:p>
    <w:p w14:paraId="4020298B" w14:textId="77777777" w:rsidR="008F12F4" w:rsidRPr="00EE78A8" w:rsidRDefault="008F12F4" w:rsidP="008903E6">
      <w:pPr>
        <w:ind w:left="-360"/>
        <w:rPr>
          <w:b/>
          <w:sz w:val="16"/>
          <w:szCs w:val="16"/>
        </w:rPr>
      </w:pPr>
    </w:p>
    <w:p w14:paraId="09173B2B" w14:textId="710FBC4B" w:rsidR="009305CE" w:rsidRPr="00EE78A8" w:rsidRDefault="00E05064" w:rsidP="008903E6">
      <w:pPr>
        <w:ind w:left="-360"/>
        <w:rPr>
          <w:b/>
          <w:color w:val="000000"/>
          <w:sz w:val="16"/>
          <w:szCs w:val="16"/>
        </w:rPr>
      </w:pPr>
      <w:r w:rsidRPr="00EE78A8">
        <w:rPr>
          <w:b/>
          <w:sz w:val="16"/>
          <w:szCs w:val="16"/>
          <w:u w:val="single"/>
        </w:rPr>
        <w:t>Global Literacy</w:t>
      </w:r>
      <w:r w:rsidRPr="00EE78A8">
        <w:rPr>
          <w:b/>
          <w:sz w:val="16"/>
          <w:szCs w:val="16"/>
        </w:rPr>
        <w:t>:</w:t>
      </w:r>
      <w:r w:rsidR="009305CE" w:rsidRPr="00EE78A8">
        <w:rPr>
          <w:color w:val="000000"/>
          <w:sz w:val="16"/>
          <w:szCs w:val="16"/>
        </w:rPr>
        <w:t xml:space="preserve"> </w:t>
      </w:r>
      <w:r w:rsidR="009305CE" w:rsidRPr="00EE78A8">
        <w:rPr>
          <w:b/>
          <w:color w:val="000000"/>
          <w:sz w:val="16"/>
          <w:szCs w:val="16"/>
        </w:rPr>
        <w:t>BADM 210 IS RECOMMENDED FOR THIS MAJOR BUT STUDENTS MAY CHOOSE FROM ANTH 210 Or ART 150* Or ART 215 Or BADM 210 Or CHIN 110 Or CHIN 120 Or ENGL 211 OR ENGL 212 Or FREN 110 Or FREN 120 Or GEOG 220 Or HIST 110 Or HIST 120 Or HIST 270 Or PHIL 211 Or POLI 230* Or SOCI 150 Or SPAN 110 Or SPAN 112 OR SPAN 120 Or SPAN 122 Or YORU 110 Or YORU 120</w:t>
      </w:r>
    </w:p>
    <w:p w14:paraId="5B458316" w14:textId="77777777" w:rsidR="009305CE" w:rsidRPr="00EE78A8" w:rsidRDefault="009305CE" w:rsidP="008903E6">
      <w:pPr>
        <w:ind w:left="-360"/>
        <w:rPr>
          <w:b/>
          <w:sz w:val="16"/>
          <w:szCs w:val="16"/>
          <w:u w:val="single"/>
        </w:rPr>
      </w:pPr>
    </w:p>
    <w:p w14:paraId="14C2D21D" w14:textId="0640374C" w:rsidR="009305CE" w:rsidRPr="00EE78A8" w:rsidRDefault="00E05064" w:rsidP="008903E6">
      <w:pPr>
        <w:ind w:left="-360"/>
        <w:rPr>
          <w:b/>
          <w:color w:val="000000"/>
          <w:sz w:val="16"/>
          <w:szCs w:val="16"/>
        </w:rPr>
      </w:pPr>
      <w:r w:rsidRPr="00EE78A8">
        <w:rPr>
          <w:b/>
          <w:sz w:val="16"/>
          <w:szCs w:val="16"/>
          <w:u w:val="single"/>
        </w:rPr>
        <w:t>Ethics &amp; Civic Engagement</w:t>
      </w:r>
      <w:r w:rsidR="009305CE" w:rsidRPr="00EE78A8">
        <w:rPr>
          <w:b/>
          <w:sz w:val="16"/>
          <w:szCs w:val="16"/>
        </w:rPr>
        <w:t>:</w:t>
      </w:r>
      <w:r w:rsidR="009305CE" w:rsidRPr="00EE78A8">
        <w:rPr>
          <w:color w:val="000000"/>
          <w:sz w:val="16"/>
          <w:szCs w:val="16"/>
        </w:rPr>
        <w:t xml:space="preserve"> </w:t>
      </w:r>
      <w:r w:rsidR="009305CE" w:rsidRPr="00EE78A8">
        <w:rPr>
          <w:b/>
          <w:color w:val="000000"/>
          <w:sz w:val="16"/>
          <w:szCs w:val="16"/>
        </w:rPr>
        <w:t>HCM 200  or BADM 220 IS RECOMMENDED FOR THIS MAJOR BUT STUDENTS MAY CHOOSE FROM ART 217 Or BADM 220* Or CRJC 203 Or EDUC 211 Or ENGL 232 Or ETCE 200* Or GEOG 270* Or HCM 200* Or PHIL 120* Or PHIL 212 Or PNUR 210 Or POLI 150* Or SWRK 220</w:t>
      </w:r>
    </w:p>
    <w:p w14:paraId="1CF1A789" w14:textId="77777777" w:rsidR="008F12F4" w:rsidRPr="00EE78A8" w:rsidRDefault="008F12F4" w:rsidP="008903E6">
      <w:pPr>
        <w:ind w:left="-360"/>
        <w:rPr>
          <w:b/>
          <w:color w:val="000000"/>
          <w:sz w:val="16"/>
          <w:szCs w:val="16"/>
        </w:rPr>
      </w:pPr>
    </w:p>
    <w:p w14:paraId="4A2C8A0F" w14:textId="72C0E1A9" w:rsidR="009305CE" w:rsidRPr="00EE78A8" w:rsidRDefault="00E05064" w:rsidP="008903E6">
      <w:pPr>
        <w:ind w:left="-360"/>
        <w:rPr>
          <w:b/>
          <w:sz w:val="16"/>
          <w:szCs w:val="16"/>
        </w:rPr>
      </w:pPr>
      <w:r w:rsidRPr="00EE78A8">
        <w:rPr>
          <w:b/>
          <w:sz w:val="16"/>
          <w:szCs w:val="16"/>
          <w:u w:val="single"/>
        </w:rPr>
        <w:t>Communication Skills</w:t>
      </w:r>
      <w:r w:rsidR="009305CE" w:rsidRPr="00EE78A8">
        <w:rPr>
          <w:b/>
          <w:sz w:val="16"/>
          <w:szCs w:val="16"/>
        </w:rPr>
        <w:t xml:space="preserve">: BADM 215 </w:t>
      </w:r>
      <w:r w:rsidR="009305CE" w:rsidRPr="00EE78A8">
        <w:rPr>
          <w:b/>
          <w:color w:val="000000"/>
          <w:sz w:val="16"/>
          <w:szCs w:val="16"/>
        </w:rPr>
        <w:t>IS RECOMMENDED FOR THIS MAJOR BUT STUDENTS MAY ALSO CHOOSE SP</w:t>
      </w:r>
      <w:r w:rsidR="009305CE" w:rsidRPr="00EE78A8">
        <w:rPr>
          <w:b/>
          <w:sz w:val="16"/>
          <w:szCs w:val="16"/>
        </w:rPr>
        <w:t>EE 200.</w:t>
      </w:r>
    </w:p>
    <w:p w14:paraId="317C3D52" w14:textId="77777777" w:rsidR="00B850E3" w:rsidRPr="00EE78A8" w:rsidRDefault="00B850E3" w:rsidP="008903E6">
      <w:pPr>
        <w:ind w:left="-360"/>
        <w:rPr>
          <w:b/>
          <w:sz w:val="16"/>
          <w:szCs w:val="16"/>
          <w:u w:val="single"/>
        </w:rPr>
      </w:pPr>
    </w:p>
    <w:p w14:paraId="29B94D59" w14:textId="3EDEA08B" w:rsidR="009305CE" w:rsidRPr="00EE78A8" w:rsidRDefault="00E05064" w:rsidP="008903E6">
      <w:pPr>
        <w:ind w:left="-360"/>
        <w:rPr>
          <w:b/>
          <w:sz w:val="16"/>
          <w:szCs w:val="16"/>
        </w:rPr>
      </w:pPr>
      <w:r w:rsidRPr="00EE78A8">
        <w:rPr>
          <w:b/>
          <w:sz w:val="16"/>
          <w:szCs w:val="16"/>
          <w:u w:val="single"/>
        </w:rPr>
        <w:t>Free Elective</w:t>
      </w:r>
      <w:r w:rsidR="00091411" w:rsidRPr="00EE78A8">
        <w:rPr>
          <w:b/>
          <w:sz w:val="16"/>
          <w:szCs w:val="16"/>
          <w:u w:val="single"/>
        </w:rPr>
        <w:t>s</w:t>
      </w:r>
      <w:r w:rsidR="009305CE" w:rsidRPr="00EE78A8">
        <w:rPr>
          <w:b/>
          <w:sz w:val="16"/>
          <w:szCs w:val="16"/>
        </w:rPr>
        <w:t>:  Students are encouraged to consult with their academic advisor in order to maximize the benefits of these electives.</w:t>
      </w:r>
    </w:p>
    <w:p w14:paraId="23DD036D" w14:textId="77777777" w:rsidR="008F12F4" w:rsidRPr="00EE78A8" w:rsidRDefault="008F12F4" w:rsidP="008903E6">
      <w:pPr>
        <w:ind w:left="-360"/>
        <w:rPr>
          <w:b/>
          <w:sz w:val="16"/>
          <w:szCs w:val="16"/>
        </w:rPr>
      </w:pPr>
    </w:p>
    <w:p w14:paraId="57902977" w14:textId="10CD5721" w:rsidR="008F12F4" w:rsidRPr="00EE78A8" w:rsidRDefault="00091411" w:rsidP="008903E6">
      <w:pPr>
        <w:ind w:left="-360"/>
        <w:rPr>
          <w:sz w:val="16"/>
          <w:szCs w:val="16"/>
        </w:rPr>
      </w:pPr>
      <w:r w:rsidRPr="00EE78A8">
        <w:rPr>
          <w:b/>
          <w:sz w:val="16"/>
          <w:szCs w:val="16"/>
          <w:u w:val="single"/>
        </w:rPr>
        <w:t xml:space="preserve">Healthcare Electives </w:t>
      </w:r>
      <w:r w:rsidR="00290A6D" w:rsidRPr="00EE78A8">
        <w:rPr>
          <w:b/>
          <w:sz w:val="16"/>
          <w:szCs w:val="16"/>
          <w:u w:val="single"/>
        </w:rPr>
        <w:t>must be taken from:</w:t>
      </w:r>
      <w:r w:rsidR="00290A6D" w:rsidRPr="00EE78A8">
        <w:rPr>
          <w:sz w:val="16"/>
          <w:szCs w:val="16"/>
        </w:rPr>
        <w:t xml:space="preserve"> </w:t>
      </w:r>
      <w:r w:rsidR="00290A6D" w:rsidRPr="00EE78A8">
        <w:rPr>
          <w:b/>
          <w:sz w:val="16"/>
          <w:szCs w:val="16"/>
        </w:rPr>
        <w:t>HCM or HIT electives (300-499 level) or FINC 336</w:t>
      </w:r>
      <w:r w:rsidR="00290A6D" w:rsidRPr="00EE78A8">
        <w:rPr>
          <w:sz w:val="16"/>
          <w:szCs w:val="16"/>
        </w:rPr>
        <w:t xml:space="preserve"> </w:t>
      </w:r>
    </w:p>
    <w:p w14:paraId="1286D73F" w14:textId="77777777" w:rsidR="00291764" w:rsidRPr="00EE78A8" w:rsidRDefault="00291764" w:rsidP="008903E6">
      <w:pPr>
        <w:ind w:left="-360"/>
        <w:rPr>
          <w:sz w:val="16"/>
          <w:szCs w:val="16"/>
        </w:rPr>
      </w:pPr>
    </w:p>
    <w:p w14:paraId="2CD33B15" w14:textId="51D79E4A" w:rsidR="00B850E3" w:rsidRPr="00EE78A8" w:rsidRDefault="009305CE" w:rsidP="008903E6">
      <w:pPr>
        <w:ind w:left="-360"/>
        <w:rPr>
          <w:b/>
          <w:sz w:val="16"/>
          <w:szCs w:val="16"/>
        </w:rPr>
      </w:pPr>
      <w:r w:rsidRPr="00EE78A8">
        <w:rPr>
          <w:b/>
          <w:sz w:val="16"/>
          <w:szCs w:val="16"/>
          <w:u w:val="single"/>
        </w:rPr>
        <w:t xml:space="preserve">Business </w:t>
      </w:r>
      <w:r w:rsidRPr="00EE78A8">
        <w:rPr>
          <w:b/>
          <w:sz w:val="16"/>
          <w:szCs w:val="16"/>
        </w:rPr>
        <w:t>majors</w:t>
      </w:r>
      <w:r w:rsidR="007C35BE" w:rsidRPr="00EE78A8">
        <w:rPr>
          <w:b/>
          <w:sz w:val="16"/>
          <w:szCs w:val="16"/>
        </w:rPr>
        <w:t xml:space="preserve"> must earn a grade of at least a “C” in all their 300 &amp;400 business courses to meet graduation requirement.</w:t>
      </w:r>
    </w:p>
    <w:p w14:paraId="52D1BF0B" w14:textId="77777777" w:rsidR="00F824DF" w:rsidRPr="00EE78A8" w:rsidRDefault="00F824DF" w:rsidP="00E05064">
      <w:pPr>
        <w:rPr>
          <w:b/>
          <w:sz w:val="16"/>
          <w:szCs w:val="16"/>
        </w:rPr>
      </w:pPr>
    </w:p>
    <w:p w14:paraId="4463F5CA" w14:textId="0A0FCA5C" w:rsidR="00B850E3" w:rsidRPr="00EE78A8" w:rsidRDefault="00B850E3" w:rsidP="00E05064">
      <w:pPr>
        <w:jc w:val="center"/>
        <w:rPr>
          <w:b/>
          <w:bCs/>
          <w:color w:val="FF0000"/>
          <w:sz w:val="16"/>
          <w:szCs w:val="16"/>
        </w:rPr>
      </w:pPr>
      <w:r w:rsidRPr="00EE78A8">
        <w:rPr>
          <w:b/>
          <w:bCs/>
          <w:color w:val="FF0000"/>
          <w:sz w:val="16"/>
          <w:szCs w:val="16"/>
        </w:rPr>
        <w:t>YOU MUST COMPLETE 33% OF YOUR COURSE WORK AT FSU TO RECEIVE A DEGREE FROM FSU</w:t>
      </w:r>
    </w:p>
    <w:p w14:paraId="40F2B16B" w14:textId="77777777" w:rsidR="00E05064" w:rsidRPr="00EE78A8" w:rsidRDefault="00E05064" w:rsidP="00E05064">
      <w:pPr>
        <w:jc w:val="center"/>
        <w:rPr>
          <w:b/>
          <w:bCs/>
          <w:color w:val="FF0000"/>
          <w:sz w:val="16"/>
          <w:szCs w:val="16"/>
        </w:rPr>
      </w:pPr>
    </w:p>
    <w:p w14:paraId="7915C328" w14:textId="016E893E" w:rsidR="00E05064" w:rsidRPr="00EE78A8" w:rsidRDefault="00E05064" w:rsidP="00E05064">
      <w:pPr>
        <w:jc w:val="center"/>
        <w:rPr>
          <w:b/>
          <w:bCs/>
          <w:color w:val="FF0000"/>
          <w:sz w:val="16"/>
          <w:szCs w:val="16"/>
        </w:rPr>
      </w:pPr>
    </w:p>
    <w:sectPr w:rsidR="00E05064" w:rsidRPr="00EE78A8" w:rsidSect="00A84096">
      <w:pgSz w:w="12240" w:h="15840" w:code="1"/>
      <w:pgMar w:top="864" w:right="864" w:bottom="432" w:left="864"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B789A" w14:textId="77777777" w:rsidR="006A2AD2" w:rsidRDefault="006A2AD2" w:rsidP="00F06339">
      <w:r>
        <w:separator/>
      </w:r>
    </w:p>
  </w:endnote>
  <w:endnote w:type="continuationSeparator" w:id="0">
    <w:p w14:paraId="0F3C1D42" w14:textId="77777777" w:rsidR="006A2AD2" w:rsidRDefault="006A2AD2" w:rsidP="00F06339">
      <w:r>
        <w:continuationSeparator/>
      </w:r>
    </w:p>
  </w:endnote>
  <w:endnote w:type="continuationNotice" w:id="1">
    <w:p w14:paraId="479810F8" w14:textId="77777777" w:rsidR="006A2AD2" w:rsidRDefault="006A2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59CBB" w14:textId="77777777" w:rsidR="006A2AD2" w:rsidRDefault="006A2AD2" w:rsidP="00F06339">
      <w:r>
        <w:separator/>
      </w:r>
    </w:p>
  </w:footnote>
  <w:footnote w:type="continuationSeparator" w:id="0">
    <w:p w14:paraId="5A2D38C7" w14:textId="77777777" w:rsidR="006A2AD2" w:rsidRDefault="006A2AD2" w:rsidP="00F06339">
      <w:r>
        <w:continuationSeparator/>
      </w:r>
    </w:p>
  </w:footnote>
  <w:footnote w:type="continuationNotice" w:id="1">
    <w:p w14:paraId="484C4E81" w14:textId="77777777" w:rsidR="006A2AD2" w:rsidRDefault="006A2AD2"/>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Q1MzKyMDc0NjBS0lEKTi0uzszPAykwrAUAsjw0zSwAAAA="/>
  </w:docVars>
  <w:rsids>
    <w:rsidRoot w:val="00993BD8"/>
    <w:rsid w:val="00003043"/>
    <w:rsid w:val="00014444"/>
    <w:rsid w:val="000219FA"/>
    <w:rsid w:val="00032171"/>
    <w:rsid w:val="00035676"/>
    <w:rsid w:val="00036434"/>
    <w:rsid w:val="0004270D"/>
    <w:rsid w:val="000438EC"/>
    <w:rsid w:val="00045443"/>
    <w:rsid w:val="00055F82"/>
    <w:rsid w:val="00071C5D"/>
    <w:rsid w:val="00076DE9"/>
    <w:rsid w:val="00080FBC"/>
    <w:rsid w:val="00081DA5"/>
    <w:rsid w:val="00085E25"/>
    <w:rsid w:val="000911F3"/>
    <w:rsid w:val="00091411"/>
    <w:rsid w:val="000958C6"/>
    <w:rsid w:val="000967D4"/>
    <w:rsid w:val="000A2D46"/>
    <w:rsid w:val="000A6E43"/>
    <w:rsid w:val="000B0BF3"/>
    <w:rsid w:val="000D069E"/>
    <w:rsid w:val="000D0B19"/>
    <w:rsid w:val="000D125C"/>
    <w:rsid w:val="000D2960"/>
    <w:rsid w:val="000D3A25"/>
    <w:rsid w:val="000D629A"/>
    <w:rsid w:val="000E5490"/>
    <w:rsid w:val="000E60CC"/>
    <w:rsid w:val="000E6DC7"/>
    <w:rsid w:val="000F182B"/>
    <w:rsid w:val="000F3F1B"/>
    <w:rsid w:val="00101391"/>
    <w:rsid w:val="00103C05"/>
    <w:rsid w:val="0011419D"/>
    <w:rsid w:val="001224A1"/>
    <w:rsid w:val="00124FB6"/>
    <w:rsid w:val="001304A0"/>
    <w:rsid w:val="00143CBA"/>
    <w:rsid w:val="00150007"/>
    <w:rsid w:val="00152ABA"/>
    <w:rsid w:val="00160C83"/>
    <w:rsid w:val="00161E44"/>
    <w:rsid w:val="001632C8"/>
    <w:rsid w:val="0016633E"/>
    <w:rsid w:val="001706D7"/>
    <w:rsid w:val="00171DFC"/>
    <w:rsid w:val="0018127A"/>
    <w:rsid w:val="001817A2"/>
    <w:rsid w:val="00187448"/>
    <w:rsid w:val="001924FA"/>
    <w:rsid w:val="001A41AE"/>
    <w:rsid w:val="001A74E7"/>
    <w:rsid w:val="001B009A"/>
    <w:rsid w:val="001B0722"/>
    <w:rsid w:val="001B0F47"/>
    <w:rsid w:val="001B18F3"/>
    <w:rsid w:val="001B29F3"/>
    <w:rsid w:val="001C41A0"/>
    <w:rsid w:val="001C582B"/>
    <w:rsid w:val="001D288F"/>
    <w:rsid w:val="001D339C"/>
    <w:rsid w:val="001D45BF"/>
    <w:rsid w:val="001D63A2"/>
    <w:rsid w:val="001D7EFA"/>
    <w:rsid w:val="00200DE7"/>
    <w:rsid w:val="00207359"/>
    <w:rsid w:val="00211C16"/>
    <w:rsid w:val="00217FF7"/>
    <w:rsid w:val="002319F2"/>
    <w:rsid w:val="00242C3D"/>
    <w:rsid w:val="0024348D"/>
    <w:rsid w:val="00251392"/>
    <w:rsid w:val="00253AC8"/>
    <w:rsid w:val="00253B00"/>
    <w:rsid w:val="00260A29"/>
    <w:rsid w:val="00266741"/>
    <w:rsid w:val="00273F6E"/>
    <w:rsid w:val="00286483"/>
    <w:rsid w:val="00290A6D"/>
    <w:rsid w:val="00291764"/>
    <w:rsid w:val="002A1B68"/>
    <w:rsid w:val="002A3440"/>
    <w:rsid w:val="002A67EA"/>
    <w:rsid w:val="002B16BE"/>
    <w:rsid w:val="002B356D"/>
    <w:rsid w:val="002B6C53"/>
    <w:rsid w:val="002C0560"/>
    <w:rsid w:val="002C181B"/>
    <w:rsid w:val="002C4269"/>
    <w:rsid w:val="002D251D"/>
    <w:rsid w:val="002D786D"/>
    <w:rsid w:val="002E0E81"/>
    <w:rsid w:val="002E4A06"/>
    <w:rsid w:val="002F7430"/>
    <w:rsid w:val="003020F8"/>
    <w:rsid w:val="003142ED"/>
    <w:rsid w:val="00315101"/>
    <w:rsid w:val="00315896"/>
    <w:rsid w:val="00322D5E"/>
    <w:rsid w:val="00322FC9"/>
    <w:rsid w:val="00327053"/>
    <w:rsid w:val="003276C7"/>
    <w:rsid w:val="003341B9"/>
    <w:rsid w:val="00336A9C"/>
    <w:rsid w:val="0033793D"/>
    <w:rsid w:val="0034170D"/>
    <w:rsid w:val="00344FC9"/>
    <w:rsid w:val="00346380"/>
    <w:rsid w:val="00353BD2"/>
    <w:rsid w:val="00356059"/>
    <w:rsid w:val="0035632C"/>
    <w:rsid w:val="00356473"/>
    <w:rsid w:val="003603F8"/>
    <w:rsid w:val="00362313"/>
    <w:rsid w:val="00363A1D"/>
    <w:rsid w:val="0037124A"/>
    <w:rsid w:val="0037578B"/>
    <w:rsid w:val="00380BA5"/>
    <w:rsid w:val="00381EF7"/>
    <w:rsid w:val="00383038"/>
    <w:rsid w:val="0038431C"/>
    <w:rsid w:val="003854A1"/>
    <w:rsid w:val="003A08BE"/>
    <w:rsid w:val="003A3580"/>
    <w:rsid w:val="003A488E"/>
    <w:rsid w:val="003A5973"/>
    <w:rsid w:val="003B16D4"/>
    <w:rsid w:val="003C23E3"/>
    <w:rsid w:val="003C2D01"/>
    <w:rsid w:val="003C5FEA"/>
    <w:rsid w:val="003D10BC"/>
    <w:rsid w:val="003D1CFC"/>
    <w:rsid w:val="003D3C4D"/>
    <w:rsid w:val="003D78E7"/>
    <w:rsid w:val="003E73D9"/>
    <w:rsid w:val="00401F77"/>
    <w:rsid w:val="00403526"/>
    <w:rsid w:val="00403C6B"/>
    <w:rsid w:val="0041127A"/>
    <w:rsid w:val="00414083"/>
    <w:rsid w:val="00431531"/>
    <w:rsid w:val="00442B13"/>
    <w:rsid w:val="00444AD9"/>
    <w:rsid w:val="00464B42"/>
    <w:rsid w:val="00472478"/>
    <w:rsid w:val="004802C8"/>
    <w:rsid w:val="004845C5"/>
    <w:rsid w:val="0048735B"/>
    <w:rsid w:val="004A4490"/>
    <w:rsid w:val="004A7CC7"/>
    <w:rsid w:val="004B0737"/>
    <w:rsid w:val="004D2055"/>
    <w:rsid w:val="004E1763"/>
    <w:rsid w:val="004E52D5"/>
    <w:rsid w:val="004F6424"/>
    <w:rsid w:val="004F7777"/>
    <w:rsid w:val="005158D4"/>
    <w:rsid w:val="00515F7F"/>
    <w:rsid w:val="00522C28"/>
    <w:rsid w:val="00531782"/>
    <w:rsid w:val="00537825"/>
    <w:rsid w:val="00543EA2"/>
    <w:rsid w:val="00562B77"/>
    <w:rsid w:val="005658AE"/>
    <w:rsid w:val="005658E6"/>
    <w:rsid w:val="005744EF"/>
    <w:rsid w:val="00574956"/>
    <w:rsid w:val="0058557A"/>
    <w:rsid w:val="00587760"/>
    <w:rsid w:val="00590C67"/>
    <w:rsid w:val="005930D7"/>
    <w:rsid w:val="00597E51"/>
    <w:rsid w:val="005B487E"/>
    <w:rsid w:val="005B6B46"/>
    <w:rsid w:val="005C0570"/>
    <w:rsid w:val="005C3418"/>
    <w:rsid w:val="005D1973"/>
    <w:rsid w:val="005D526E"/>
    <w:rsid w:val="005E3140"/>
    <w:rsid w:val="005E3635"/>
    <w:rsid w:val="005E721D"/>
    <w:rsid w:val="006046E8"/>
    <w:rsid w:val="00611322"/>
    <w:rsid w:val="006127DD"/>
    <w:rsid w:val="0063151A"/>
    <w:rsid w:val="00635FC2"/>
    <w:rsid w:val="00646222"/>
    <w:rsid w:val="0065460D"/>
    <w:rsid w:val="006556E3"/>
    <w:rsid w:val="006571B9"/>
    <w:rsid w:val="00665AFF"/>
    <w:rsid w:val="00673FB5"/>
    <w:rsid w:val="00693817"/>
    <w:rsid w:val="00695B4A"/>
    <w:rsid w:val="006A11A7"/>
    <w:rsid w:val="006A1BB1"/>
    <w:rsid w:val="006A2AD2"/>
    <w:rsid w:val="006A42DB"/>
    <w:rsid w:val="006B0D98"/>
    <w:rsid w:val="006B2813"/>
    <w:rsid w:val="006B4E40"/>
    <w:rsid w:val="006C1473"/>
    <w:rsid w:val="006C1BBE"/>
    <w:rsid w:val="006C353E"/>
    <w:rsid w:val="006D6727"/>
    <w:rsid w:val="006D793B"/>
    <w:rsid w:val="006E4A19"/>
    <w:rsid w:val="006F4ADD"/>
    <w:rsid w:val="006F7149"/>
    <w:rsid w:val="006F7FA1"/>
    <w:rsid w:val="00703A58"/>
    <w:rsid w:val="00703E8B"/>
    <w:rsid w:val="007130EA"/>
    <w:rsid w:val="007149B4"/>
    <w:rsid w:val="0071764F"/>
    <w:rsid w:val="0072439A"/>
    <w:rsid w:val="00726814"/>
    <w:rsid w:val="00726EF5"/>
    <w:rsid w:val="00730CF7"/>
    <w:rsid w:val="00742685"/>
    <w:rsid w:val="00744698"/>
    <w:rsid w:val="00752A35"/>
    <w:rsid w:val="00755FA4"/>
    <w:rsid w:val="0075729A"/>
    <w:rsid w:val="007574EE"/>
    <w:rsid w:val="00761632"/>
    <w:rsid w:val="00774534"/>
    <w:rsid w:val="00774F3A"/>
    <w:rsid w:val="00782B56"/>
    <w:rsid w:val="00783EEE"/>
    <w:rsid w:val="00787019"/>
    <w:rsid w:val="007914F2"/>
    <w:rsid w:val="00791709"/>
    <w:rsid w:val="00793880"/>
    <w:rsid w:val="00793AE4"/>
    <w:rsid w:val="00793D34"/>
    <w:rsid w:val="007A27A9"/>
    <w:rsid w:val="007A4491"/>
    <w:rsid w:val="007B0034"/>
    <w:rsid w:val="007B5369"/>
    <w:rsid w:val="007C005E"/>
    <w:rsid w:val="007C3531"/>
    <w:rsid w:val="007C35BE"/>
    <w:rsid w:val="007C7C5B"/>
    <w:rsid w:val="007D20C7"/>
    <w:rsid w:val="007D2BF8"/>
    <w:rsid w:val="007D3C3E"/>
    <w:rsid w:val="007D4D69"/>
    <w:rsid w:val="007E2D6A"/>
    <w:rsid w:val="007E439E"/>
    <w:rsid w:val="007F0ED5"/>
    <w:rsid w:val="007F1152"/>
    <w:rsid w:val="007F344F"/>
    <w:rsid w:val="007F449D"/>
    <w:rsid w:val="00806CB3"/>
    <w:rsid w:val="008168F8"/>
    <w:rsid w:val="008250D0"/>
    <w:rsid w:val="00840D4E"/>
    <w:rsid w:val="00856DAF"/>
    <w:rsid w:val="00857B75"/>
    <w:rsid w:val="00866EBC"/>
    <w:rsid w:val="008710CD"/>
    <w:rsid w:val="008815D2"/>
    <w:rsid w:val="008816C6"/>
    <w:rsid w:val="00882802"/>
    <w:rsid w:val="008903E6"/>
    <w:rsid w:val="00894BAC"/>
    <w:rsid w:val="00894EB9"/>
    <w:rsid w:val="008A0003"/>
    <w:rsid w:val="008A0559"/>
    <w:rsid w:val="008A1982"/>
    <w:rsid w:val="008A78C1"/>
    <w:rsid w:val="008B1B6B"/>
    <w:rsid w:val="008B2D35"/>
    <w:rsid w:val="008C1A08"/>
    <w:rsid w:val="008C209D"/>
    <w:rsid w:val="008C274E"/>
    <w:rsid w:val="008C299F"/>
    <w:rsid w:val="008C7B66"/>
    <w:rsid w:val="008D24F3"/>
    <w:rsid w:val="008D49B3"/>
    <w:rsid w:val="008D6431"/>
    <w:rsid w:val="008E0923"/>
    <w:rsid w:val="008E1AE3"/>
    <w:rsid w:val="008E627E"/>
    <w:rsid w:val="008F02F4"/>
    <w:rsid w:val="008F12F4"/>
    <w:rsid w:val="008F389E"/>
    <w:rsid w:val="008F52FF"/>
    <w:rsid w:val="0090187E"/>
    <w:rsid w:val="00902731"/>
    <w:rsid w:val="00915777"/>
    <w:rsid w:val="00920B8F"/>
    <w:rsid w:val="009305C0"/>
    <w:rsid w:val="009305CE"/>
    <w:rsid w:val="00933F34"/>
    <w:rsid w:val="00935CA4"/>
    <w:rsid w:val="00951FDE"/>
    <w:rsid w:val="00962862"/>
    <w:rsid w:val="0098353E"/>
    <w:rsid w:val="009851A6"/>
    <w:rsid w:val="00986713"/>
    <w:rsid w:val="00993BD8"/>
    <w:rsid w:val="00994BAB"/>
    <w:rsid w:val="00996B94"/>
    <w:rsid w:val="009A38AB"/>
    <w:rsid w:val="009A419D"/>
    <w:rsid w:val="009B05B8"/>
    <w:rsid w:val="009B73C5"/>
    <w:rsid w:val="009C0061"/>
    <w:rsid w:val="009C15A8"/>
    <w:rsid w:val="009C61E3"/>
    <w:rsid w:val="009D0499"/>
    <w:rsid w:val="009D0792"/>
    <w:rsid w:val="009D1210"/>
    <w:rsid w:val="009E303A"/>
    <w:rsid w:val="009E3EF9"/>
    <w:rsid w:val="009E4DA3"/>
    <w:rsid w:val="009E5E08"/>
    <w:rsid w:val="009F2B82"/>
    <w:rsid w:val="00A10806"/>
    <w:rsid w:val="00A167CD"/>
    <w:rsid w:val="00A16AA3"/>
    <w:rsid w:val="00A216D3"/>
    <w:rsid w:val="00A22D9D"/>
    <w:rsid w:val="00A23B00"/>
    <w:rsid w:val="00A248C0"/>
    <w:rsid w:val="00A26A21"/>
    <w:rsid w:val="00A457FD"/>
    <w:rsid w:val="00A5133A"/>
    <w:rsid w:val="00A52CB7"/>
    <w:rsid w:val="00A53082"/>
    <w:rsid w:val="00A64496"/>
    <w:rsid w:val="00A731A8"/>
    <w:rsid w:val="00A82606"/>
    <w:rsid w:val="00A84096"/>
    <w:rsid w:val="00A86901"/>
    <w:rsid w:val="00A87861"/>
    <w:rsid w:val="00A9478D"/>
    <w:rsid w:val="00AA00E4"/>
    <w:rsid w:val="00AA267A"/>
    <w:rsid w:val="00AA4225"/>
    <w:rsid w:val="00AA572F"/>
    <w:rsid w:val="00AA6100"/>
    <w:rsid w:val="00AA744F"/>
    <w:rsid w:val="00AB6F60"/>
    <w:rsid w:val="00AB7280"/>
    <w:rsid w:val="00AC748D"/>
    <w:rsid w:val="00AD1595"/>
    <w:rsid w:val="00AD3C61"/>
    <w:rsid w:val="00AE178B"/>
    <w:rsid w:val="00AE30EF"/>
    <w:rsid w:val="00AE3472"/>
    <w:rsid w:val="00AE4B7A"/>
    <w:rsid w:val="00AE6B94"/>
    <w:rsid w:val="00AF07F7"/>
    <w:rsid w:val="00AF7645"/>
    <w:rsid w:val="00B0402A"/>
    <w:rsid w:val="00B05068"/>
    <w:rsid w:val="00B10AF7"/>
    <w:rsid w:val="00B133C5"/>
    <w:rsid w:val="00B25571"/>
    <w:rsid w:val="00B33FF3"/>
    <w:rsid w:val="00B37A84"/>
    <w:rsid w:val="00B43ABF"/>
    <w:rsid w:val="00B4659A"/>
    <w:rsid w:val="00B51385"/>
    <w:rsid w:val="00B62F0F"/>
    <w:rsid w:val="00B734AE"/>
    <w:rsid w:val="00B7780E"/>
    <w:rsid w:val="00B850E3"/>
    <w:rsid w:val="00B90AB2"/>
    <w:rsid w:val="00B92611"/>
    <w:rsid w:val="00B92F3D"/>
    <w:rsid w:val="00B94674"/>
    <w:rsid w:val="00B963CA"/>
    <w:rsid w:val="00BB30F7"/>
    <w:rsid w:val="00BB7C36"/>
    <w:rsid w:val="00BD3326"/>
    <w:rsid w:val="00BE0263"/>
    <w:rsid w:val="00BE1F32"/>
    <w:rsid w:val="00BE50EC"/>
    <w:rsid w:val="00BE7E94"/>
    <w:rsid w:val="00BF059D"/>
    <w:rsid w:val="00BF1BC9"/>
    <w:rsid w:val="00BF253D"/>
    <w:rsid w:val="00BF60CF"/>
    <w:rsid w:val="00BF6828"/>
    <w:rsid w:val="00C00546"/>
    <w:rsid w:val="00C108F3"/>
    <w:rsid w:val="00C1447F"/>
    <w:rsid w:val="00C14A41"/>
    <w:rsid w:val="00C15E76"/>
    <w:rsid w:val="00C20561"/>
    <w:rsid w:val="00C209A9"/>
    <w:rsid w:val="00C22592"/>
    <w:rsid w:val="00C2343B"/>
    <w:rsid w:val="00C23C87"/>
    <w:rsid w:val="00C245CC"/>
    <w:rsid w:val="00C31685"/>
    <w:rsid w:val="00C36C58"/>
    <w:rsid w:val="00C41964"/>
    <w:rsid w:val="00C464A8"/>
    <w:rsid w:val="00C54B72"/>
    <w:rsid w:val="00C567D9"/>
    <w:rsid w:val="00C57E17"/>
    <w:rsid w:val="00C6584A"/>
    <w:rsid w:val="00C674CC"/>
    <w:rsid w:val="00C677C7"/>
    <w:rsid w:val="00C71ECC"/>
    <w:rsid w:val="00C749AC"/>
    <w:rsid w:val="00C76C6F"/>
    <w:rsid w:val="00C8127C"/>
    <w:rsid w:val="00C837A7"/>
    <w:rsid w:val="00C908F5"/>
    <w:rsid w:val="00CA021D"/>
    <w:rsid w:val="00CA1B39"/>
    <w:rsid w:val="00CA5F9E"/>
    <w:rsid w:val="00CA616C"/>
    <w:rsid w:val="00CB1C5A"/>
    <w:rsid w:val="00CB693B"/>
    <w:rsid w:val="00CC2338"/>
    <w:rsid w:val="00CD7463"/>
    <w:rsid w:val="00CE0793"/>
    <w:rsid w:val="00CE23B2"/>
    <w:rsid w:val="00CE4E8B"/>
    <w:rsid w:val="00CF14DC"/>
    <w:rsid w:val="00CF4B19"/>
    <w:rsid w:val="00D0657E"/>
    <w:rsid w:val="00D16381"/>
    <w:rsid w:val="00D17462"/>
    <w:rsid w:val="00D23598"/>
    <w:rsid w:val="00D26B30"/>
    <w:rsid w:val="00D3474E"/>
    <w:rsid w:val="00D35CD8"/>
    <w:rsid w:val="00D36379"/>
    <w:rsid w:val="00D368D8"/>
    <w:rsid w:val="00D42D9E"/>
    <w:rsid w:val="00D51D82"/>
    <w:rsid w:val="00D554F9"/>
    <w:rsid w:val="00D555F2"/>
    <w:rsid w:val="00D652DB"/>
    <w:rsid w:val="00D657A1"/>
    <w:rsid w:val="00D72866"/>
    <w:rsid w:val="00D818B0"/>
    <w:rsid w:val="00D83AD7"/>
    <w:rsid w:val="00D83E03"/>
    <w:rsid w:val="00D874FA"/>
    <w:rsid w:val="00D947EA"/>
    <w:rsid w:val="00D95390"/>
    <w:rsid w:val="00DB4F55"/>
    <w:rsid w:val="00DB560E"/>
    <w:rsid w:val="00DC24D6"/>
    <w:rsid w:val="00DC26CA"/>
    <w:rsid w:val="00DC2B7C"/>
    <w:rsid w:val="00DC3B58"/>
    <w:rsid w:val="00DE336E"/>
    <w:rsid w:val="00DE6C29"/>
    <w:rsid w:val="00DE6D88"/>
    <w:rsid w:val="00DE6FB2"/>
    <w:rsid w:val="00DF3B01"/>
    <w:rsid w:val="00E05064"/>
    <w:rsid w:val="00E071AB"/>
    <w:rsid w:val="00E105D7"/>
    <w:rsid w:val="00E13A71"/>
    <w:rsid w:val="00E2584D"/>
    <w:rsid w:val="00E26F23"/>
    <w:rsid w:val="00E3300F"/>
    <w:rsid w:val="00E33493"/>
    <w:rsid w:val="00E340BE"/>
    <w:rsid w:val="00E34308"/>
    <w:rsid w:val="00E37ACA"/>
    <w:rsid w:val="00E576B2"/>
    <w:rsid w:val="00E62FAF"/>
    <w:rsid w:val="00E74E9B"/>
    <w:rsid w:val="00E76677"/>
    <w:rsid w:val="00E76F87"/>
    <w:rsid w:val="00E84025"/>
    <w:rsid w:val="00EA7B6E"/>
    <w:rsid w:val="00EB373E"/>
    <w:rsid w:val="00EC64B7"/>
    <w:rsid w:val="00EE0E3F"/>
    <w:rsid w:val="00EE6765"/>
    <w:rsid w:val="00EE78A8"/>
    <w:rsid w:val="00EF0AC1"/>
    <w:rsid w:val="00F02DB7"/>
    <w:rsid w:val="00F0443E"/>
    <w:rsid w:val="00F06339"/>
    <w:rsid w:val="00F117B1"/>
    <w:rsid w:val="00F14469"/>
    <w:rsid w:val="00F17265"/>
    <w:rsid w:val="00F207BC"/>
    <w:rsid w:val="00F2750B"/>
    <w:rsid w:val="00F27D2F"/>
    <w:rsid w:val="00F35117"/>
    <w:rsid w:val="00F3797D"/>
    <w:rsid w:val="00F404DE"/>
    <w:rsid w:val="00F41590"/>
    <w:rsid w:val="00F460FB"/>
    <w:rsid w:val="00F66272"/>
    <w:rsid w:val="00F67EBE"/>
    <w:rsid w:val="00F74DC4"/>
    <w:rsid w:val="00F75573"/>
    <w:rsid w:val="00F8097D"/>
    <w:rsid w:val="00F824DF"/>
    <w:rsid w:val="00F85867"/>
    <w:rsid w:val="00F90865"/>
    <w:rsid w:val="00F91C94"/>
    <w:rsid w:val="00F93B6C"/>
    <w:rsid w:val="00F94AFB"/>
    <w:rsid w:val="00F9507C"/>
    <w:rsid w:val="00FB0E79"/>
    <w:rsid w:val="00FB24BC"/>
    <w:rsid w:val="00FB32C7"/>
    <w:rsid w:val="00FB4EF9"/>
    <w:rsid w:val="00FD1911"/>
    <w:rsid w:val="00FE07AF"/>
    <w:rsid w:val="00FF126B"/>
    <w:rsid w:val="0DEB60F7"/>
    <w:rsid w:val="26DDB8E5"/>
    <w:rsid w:val="5068A1AF"/>
    <w:rsid w:val="5A2C5C30"/>
    <w:rsid w:val="62D859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133C09"/>
  <w15:docId w15:val="{EFADC841-1F7A-41AD-85FB-FADE61D23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5C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5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0402A"/>
    <w:rPr>
      <w:strike w:val="0"/>
      <w:dstrike w:val="0"/>
      <w:color w:val="003399"/>
      <w:sz w:val="20"/>
      <w:szCs w:val="20"/>
      <w:u w:val="none"/>
      <w:effect w:val="none"/>
    </w:rPr>
  </w:style>
  <w:style w:type="paragraph" w:styleId="BalloonText">
    <w:name w:val="Balloon Text"/>
    <w:basedOn w:val="Normal"/>
    <w:link w:val="BalloonTextChar"/>
    <w:rsid w:val="00AE3472"/>
    <w:rPr>
      <w:rFonts w:ascii="Tahoma" w:hAnsi="Tahoma" w:cs="Tahoma"/>
      <w:sz w:val="16"/>
      <w:szCs w:val="16"/>
    </w:rPr>
  </w:style>
  <w:style w:type="character" w:customStyle="1" w:styleId="BalloonTextChar">
    <w:name w:val="Balloon Text Char"/>
    <w:link w:val="BalloonText"/>
    <w:rsid w:val="00AE3472"/>
    <w:rPr>
      <w:rFonts w:ascii="Tahoma" w:hAnsi="Tahoma" w:cs="Tahoma"/>
      <w:sz w:val="16"/>
      <w:szCs w:val="16"/>
    </w:rPr>
  </w:style>
  <w:style w:type="paragraph" w:styleId="Header">
    <w:name w:val="header"/>
    <w:basedOn w:val="Normal"/>
    <w:link w:val="HeaderChar"/>
    <w:unhideWhenUsed/>
    <w:rsid w:val="00F06339"/>
    <w:pPr>
      <w:tabs>
        <w:tab w:val="center" w:pos="4680"/>
        <w:tab w:val="right" w:pos="9360"/>
      </w:tabs>
    </w:pPr>
  </w:style>
  <w:style w:type="character" w:customStyle="1" w:styleId="HeaderChar">
    <w:name w:val="Header Char"/>
    <w:basedOn w:val="DefaultParagraphFont"/>
    <w:link w:val="Header"/>
    <w:rsid w:val="00F06339"/>
    <w:rPr>
      <w:sz w:val="24"/>
      <w:szCs w:val="24"/>
    </w:rPr>
  </w:style>
  <w:style w:type="paragraph" w:styleId="Footer">
    <w:name w:val="footer"/>
    <w:basedOn w:val="Normal"/>
    <w:link w:val="FooterChar"/>
    <w:unhideWhenUsed/>
    <w:rsid w:val="00F06339"/>
    <w:pPr>
      <w:tabs>
        <w:tab w:val="center" w:pos="4680"/>
        <w:tab w:val="right" w:pos="9360"/>
      </w:tabs>
    </w:pPr>
  </w:style>
  <w:style w:type="character" w:customStyle="1" w:styleId="FooterChar">
    <w:name w:val="Footer Char"/>
    <w:basedOn w:val="DefaultParagraphFont"/>
    <w:link w:val="Footer"/>
    <w:rsid w:val="00F06339"/>
    <w:rPr>
      <w:sz w:val="24"/>
      <w:szCs w:val="24"/>
    </w:rPr>
  </w:style>
  <w:style w:type="character" w:styleId="UnresolvedMention">
    <w:name w:val="Unresolved Mention"/>
    <w:basedOn w:val="DefaultParagraphFont"/>
    <w:uiPriority w:val="99"/>
    <w:semiHidden/>
    <w:unhideWhenUsed/>
    <w:rsid w:val="005E7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82151">
      <w:bodyDiv w:val="1"/>
      <w:marLeft w:val="0"/>
      <w:marRight w:val="0"/>
      <w:marTop w:val="0"/>
      <w:marBottom w:val="0"/>
      <w:divBdr>
        <w:top w:val="none" w:sz="0" w:space="0" w:color="auto"/>
        <w:left w:val="none" w:sz="0" w:space="0" w:color="auto"/>
        <w:bottom w:val="none" w:sz="0" w:space="0" w:color="auto"/>
        <w:right w:val="none" w:sz="0" w:space="0" w:color="auto"/>
      </w:divBdr>
    </w:div>
    <w:div w:id="554780729">
      <w:bodyDiv w:val="1"/>
      <w:marLeft w:val="0"/>
      <w:marRight w:val="0"/>
      <w:marTop w:val="0"/>
      <w:marBottom w:val="0"/>
      <w:divBdr>
        <w:top w:val="none" w:sz="0" w:space="0" w:color="auto"/>
        <w:left w:val="none" w:sz="0" w:space="0" w:color="auto"/>
        <w:bottom w:val="none" w:sz="0" w:space="0" w:color="auto"/>
        <w:right w:val="none" w:sz="0" w:space="0" w:color="auto"/>
      </w:divBdr>
    </w:div>
    <w:div w:id="1422531939">
      <w:bodyDiv w:val="1"/>
      <w:marLeft w:val="0"/>
      <w:marRight w:val="0"/>
      <w:marTop w:val="0"/>
      <w:marBottom w:val="0"/>
      <w:divBdr>
        <w:top w:val="none" w:sz="0" w:space="0" w:color="auto"/>
        <w:left w:val="none" w:sz="0" w:space="0" w:color="auto"/>
        <w:bottom w:val="none" w:sz="0" w:space="0" w:color="auto"/>
        <w:right w:val="none" w:sz="0" w:space="0" w:color="auto"/>
      </w:divBdr>
    </w:div>
    <w:div w:id="207042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9EFF73-C4B3-45E1-8639-591D37387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4</Words>
  <Characters>4355</Characters>
  <Application>Microsoft Office Word</Application>
  <DocSecurity>0</DocSecurity>
  <Lines>36</Lines>
  <Paragraphs>10</Paragraphs>
  <ScaleCrop>false</ScaleCrop>
  <Company>Fayetteville State University</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DMINISTRATION GENERAL – 122 Credit Hours</dc:title>
  <dc:subject/>
  <dc:creator>Setup</dc:creator>
  <cp:keywords/>
  <cp:lastModifiedBy>Jones, Tamika A</cp:lastModifiedBy>
  <cp:revision>2</cp:revision>
  <cp:lastPrinted>2024-03-13T14:57:00Z</cp:lastPrinted>
  <dcterms:created xsi:type="dcterms:W3CDTF">2025-12-10T18:40:00Z</dcterms:created>
  <dcterms:modified xsi:type="dcterms:W3CDTF">2025-12-1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b74e67-46b1-4270-960f-683c850c5b8c</vt:lpwstr>
  </property>
</Properties>
</file>